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BCCBB" w14:textId="77777777" w:rsidR="009D7B06" w:rsidRDefault="009D7B06" w:rsidP="00953959">
      <w:pPr>
        <w:pStyle w:val="Title"/>
      </w:pPr>
    </w:p>
    <w:p w14:paraId="4F49E944" w14:textId="77777777" w:rsidR="009D7B06" w:rsidRDefault="009D7B06" w:rsidP="00953959">
      <w:pPr>
        <w:pStyle w:val="Title"/>
      </w:pPr>
    </w:p>
    <w:p w14:paraId="6186AC8B" w14:textId="77777777" w:rsidR="009D7B06" w:rsidRDefault="009D7B06" w:rsidP="00953959">
      <w:pPr>
        <w:pStyle w:val="Title"/>
      </w:pPr>
    </w:p>
    <w:p w14:paraId="06963E58" w14:textId="77777777" w:rsidR="009D7B06" w:rsidRDefault="009D7B06" w:rsidP="00953959">
      <w:pPr>
        <w:pStyle w:val="Title"/>
      </w:pPr>
    </w:p>
    <w:p w14:paraId="4CE27462" w14:textId="77777777" w:rsidR="009D7B06" w:rsidRDefault="009D7B06" w:rsidP="00953959">
      <w:pPr>
        <w:pStyle w:val="Title"/>
      </w:pPr>
    </w:p>
    <w:p w14:paraId="2697B935" w14:textId="77777777" w:rsidR="009D7B06" w:rsidRPr="009D7B06" w:rsidRDefault="009D7B06" w:rsidP="009D7B06"/>
    <w:p w14:paraId="25A8E56C" w14:textId="77777777" w:rsidR="009D7B06" w:rsidRDefault="009D7B06" w:rsidP="00953959">
      <w:pPr>
        <w:pStyle w:val="Title"/>
      </w:pPr>
    </w:p>
    <w:p w14:paraId="5B76186E" w14:textId="77777777" w:rsidR="009D7B06" w:rsidRDefault="009D7B06" w:rsidP="00953959">
      <w:pPr>
        <w:pStyle w:val="Title"/>
      </w:pPr>
    </w:p>
    <w:p w14:paraId="5C9416A4" w14:textId="77777777" w:rsidR="009D7B06" w:rsidRDefault="009D7B06" w:rsidP="00953959">
      <w:pPr>
        <w:pStyle w:val="Title"/>
      </w:pPr>
    </w:p>
    <w:p w14:paraId="383573E3" w14:textId="77777777" w:rsidR="0040167D" w:rsidRPr="00F25555" w:rsidRDefault="00FB7FA7" w:rsidP="00953959">
      <w:pPr>
        <w:pStyle w:val="Title"/>
      </w:pPr>
      <w:r>
        <w:t>Project</w:t>
      </w:r>
      <w:r w:rsidR="009D7B06" w:rsidRPr="009D7B06">
        <w:t xml:space="preserve"> Document</w:t>
      </w:r>
      <w:r>
        <w:t>ation</w:t>
      </w:r>
    </w:p>
    <w:p w14:paraId="75AB8AED" w14:textId="77777777" w:rsidR="0003078D" w:rsidRDefault="009B3769" w:rsidP="00953959">
      <w:pPr>
        <w:pStyle w:val="Subtitle"/>
      </w:pPr>
      <w:r w:rsidRPr="009B3769">
        <w:t>ISTE-330 Database Connectivity and Access</w:t>
      </w:r>
    </w:p>
    <w:p w14:paraId="50FDA088" w14:textId="77777777" w:rsidR="009D7B06" w:rsidRDefault="009D7B06" w:rsidP="0088366E"/>
    <w:p w14:paraId="2D04539B" w14:textId="77777777" w:rsidR="009D7B06" w:rsidRDefault="009D7B06" w:rsidP="0088366E"/>
    <w:p w14:paraId="1A081EC1" w14:textId="4883AB4D" w:rsidR="009D7B06" w:rsidRDefault="00EF7908" w:rsidP="00EA57E1">
      <w:pPr>
        <w:pStyle w:val="Title"/>
      </w:pPr>
      <w:r>
        <w:t>Auto Market</w:t>
      </w:r>
    </w:p>
    <w:p w14:paraId="4490837E" w14:textId="77777777" w:rsidR="00EA57E1" w:rsidRDefault="00EA57E1" w:rsidP="0088366E"/>
    <w:p w14:paraId="77114725" w14:textId="7E3F7B7D" w:rsidR="009D7B06" w:rsidRDefault="009D7B06" w:rsidP="0088366E">
      <w:r>
        <w:t>Document (filename):</w:t>
      </w:r>
      <w:r w:rsidR="00EF7908">
        <w:t xml:space="preserve"> </w:t>
      </w:r>
      <w:proofErr w:type="spellStart"/>
      <w:r w:rsidR="00EF7908">
        <w:t>AutoMarket_Project_Documentation</w:t>
      </w:r>
      <w:proofErr w:type="spellEnd"/>
    </w:p>
    <w:p w14:paraId="6CE3567E" w14:textId="54352F31" w:rsidR="009D7B06" w:rsidRDefault="009D7B06" w:rsidP="0088366E">
      <w:r>
        <w:t>Author(s):</w:t>
      </w:r>
      <w:r w:rsidR="00E6420C">
        <w:t xml:space="preserve"> Franko Fister, Mladen </w:t>
      </w:r>
      <w:proofErr w:type="spellStart"/>
      <w:r w:rsidR="00E6420C">
        <w:t>Orsulic</w:t>
      </w:r>
      <w:proofErr w:type="spellEnd"/>
      <w:r w:rsidR="00E6420C">
        <w:t xml:space="preserve">, Dorian </w:t>
      </w:r>
      <w:proofErr w:type="spellStart"/>
      <w:r w:rsidR="00E6420C">
        <w:t>Drazic</w:t>
      </w:r>
      <w:proofErr w:type="spellEnd"/>
      <w:r w:rsidR="00E6420C">
        <w:t xml:space="preserve"> </w:t>
      </w:r>
      <w:proofErr w:type="spellStart"/>
      <w:r w:rsidR="00E6420C">
        <w:t>Karalic</w:t>
      </w:r>
      <w:proofErr w:type="spellEnd"/>
    </w:p>
    <w:p w14:paraId="687A09F2" w14:textId="44B94ADA" w:rsidR="009D7B06" w:rsidRDefault="009D7B06" w:rsidP="0088366E">
      <w:r>
        <w:t>Date (last change):</w:t>
      </w:r>
      <w:r w:rsidR="00E6420C">
        <w:t xml:space="preserve"> 2024-03-24</w:t>
      </w:r>
    </w:p>
    <w:p w14:paraId="2CDC7197" w14:textId="5239547F" w:rsidR="009D7B06" w:rsidRDefault="009D7B06">
      <w:pPr>
        <w:spacing w:after="200"/>
      </w:pPr>
      <w:r>
        <w:t>Version (last version):</w:t>
      </w:r>
      <w:r w:rsidR="00E6420C">
        <w:t>1.0</w:t>
      </w:r>
    </w:p>
    <w:tbl>
      <w:tblPr>
        <w:tblStyle w:val="TableGrid"/>
        <w:tblW w:w="0" w:type="auto"/>
        <w:tblInd w:w="108" w:type="dxa"/>
        <w:tblLook w:val="04A0" w:firstRow="1" w:lastRow="0" w:firstColumn="1" w:lastColumn="0" w:noHBand="0" w:noVBand="1"/>
      </w:tblPr>
      <w:tblGrid>
        <w:gridCol w:w="897"/>
        <w:gridCol w:w="4365"/>
        <w:gridCol w:w="2630"/>
        <w:gridCol w:w="1628"/>
      </w:tblGrid>
      <w:tr w:rsidR="009D7B06" w14:paraId="5D2EE89E" w14:textId="77777777" w:rsidTr="009D7B06">
        <w:tc>
          <w:tcPr>
            <w:tcW w:w="897" w:type="dxa"/>
          </w:tcPr>
          <w:p w14:paraId="1FFE7E2E" w14:textId="77777777" w:rsidR="009D7B06" w:rsidRPr="009D7B06" w:rsidRDefault="009D7B06" w:rsidP="009D7B06">
            <w:pPr>
              <w:spacing w:after="0"/>
              <w:jc w:val="center"/>
              <w:rPr>
                <w:i/>
              </w:rPr>
            </w:pPr>
            <w:r w:rsidRPr="009D7B06">
              <w:rPr>
                <w:i/>
              </w:rPr>
              <w:t>Version</w:t>
            </w:r>
          </w:p>
        </w:tc>
        <w:tc>
          <w:tcPr>
            <w:tcW w:w="4490" w:type="dxa"/>
          </w:tcPr>
          <w:p w14:paraId="013B79C4" w14:textId="77777777" w:rsidR="009D7B06" w:rsidRPr="009D7B06" w:rsidRDefault="009D7B06" w:rsidP="009D7B06">
            <w:pPr>
              <w:spacing w:after="0"/>
              <w:jc w:val="center"/>
              <w:rPr>
                <w:i/>
              </w:rPr>
            </w:pPr>
            <w:r w:rsidRPr="009D7B06">
              <w:rPr>
                <w:i/>
              </w:rPr>
              <w:t>Description of Change</w:t>
            </w:r>
          </w:p>
        </w:tc>
        <w:tc>
          <w:tcPr>
            <w:tcW w:w="2693" w:type="dxa"/>
          </w:tcPr>
          <w:p w14:paraId="61BAF984" w14:textId="77777777" w:rsidR="009D7B06" w:rsidRPr="009D7B06" w:rsidRDefault="009D7B06" w:rsidP="009D7B06">
            <w:pPr>
              <w:spacing w:after="0"/>
              <w:jc w:val="center"/>
              <w:rPr>
                <w:i/>
              </w:rPr>
            </w:pPr>
            <w:r w:rsidRPr="009D7B06">
              <w:rPr>
                <w:i/>
              </w:rPr>
              <w:t>Author(s)</w:t>
            </w:r>
          </w:p>
        </w:tc>
        <w:tc>
          <w:tcPr>
            <w:tcW w:w="1666" w:type="dxa"/>
          </w:tcPr>
          <w:p w14:paraId="5D032853" w14:textId="77777777" w:rsidR="009D7B06" w:rsidRPr="009D7B06" w:rsidRDefault="009D7B06" w:rsidP="009D7B06">
            <w:pPr>
              <w:spacing w:after="0"/>
              <w:jc w:val="center"/>
              <w:rPr>
                <w:i/>
              </w:rPr>
            </w:pPr>
            <w:r w:rsidRPr="009D7B06">
              <w:rPr>
                <w:i/>
              </w:rPr>
              <w:t>Date</w:t>
            </w:r>
          </w:p>
        </w:tc>
      </w:tr>
      <w:tr w:rsidR="009D7B06" w14:paraId="13783CCB" w14:textId="77777777" w:rsidTr="009D7B06">
        <w:tc>
          <w:tcPr>
            <w:tcW w:w="897" w:type="dxa"/>
          </w:tcPr>
          <w:p w14:paraId="6B9EE7E3" w14:textId="77777777" w:rsidR="009D7B06" w:rsidRDefault="009D7B06" w:rsidP="009D7B06">
            <w:pPr>
              <w:spacing w:after="0"/>
            </w:pPr>
          </w:p>
        </w:tc>
        <w:tc>
          <w:tcPr>
            <w:tcW w:w="4490" w:type="dxa"/>
          </w:tcPr>
          <w:p w14:paraId="4A32DE49" w14:textId="77777777" w:rsidR="009D7B06" w:rsidRDefault="009D7B06" w:rsidP="009D7B06">
            <w:pPr>
              <w:spacing w:after="0"/>
            </w:pPr>
          </w:p>
        </w:tc>
        <w:tc>
          <w:tcPr>
            <w:tcW w:w="2693" w:type="dxa"/>
          </w:tcPr>
          <w:p w14:paraId="1C8662E0" w14:textId="77777777" w:rsidR="009D7B06" w:rsidRDefault="009D7B06" w:rsidP="009D7B06">
            <w:pPr>
              <w:spacing w:after="0"/>
            </w:pPr>
          </w:p>
        </w:tc>
        <w:tc>
          <w:tcPr>
            <w:tcW w:w="1666" w:type="dxa"/>
          </w:tcPr>
          <w:p w14:paraId="6A8BE25F" w14:textId="77777777" w:rsidR="009D7B06" w:rsidRDefault="00FB7FA7" w:rsidP="00FB7FA7">
            <w:pPr>
              <w:spacing w:after="0"/>
              <w:jc w:val="center"/>
            </w:pPr>
            <w:r>
              <w:rPr>
                <w:lang w:val="hr-HR"/>
              </w:rPr>
              <w:t>yyyy</w:t>
            </w:r>
            <w:r w:rsidR="009D7B06">
              <w:t>-mm-dd</w:t>
            </w:r>
          </w:p>
        </w:tc>
      </w:tr>
      <w:tr w:rsidR="009D7B06" w14:paraId="509E32CB" w14:textId="77777777" w:rsidTr="009D7B06">
        <w:tc>
          <w:tcPr>
            <w:tcW w:w="897" w:type="dxa"/>
          </w:tcPr>
          <w:p w14:paraId="06C0E8E7" w14:textId="77777777" w:rsidR="009D7B06" w:rsidRDefault="009D7B06" w:rsidP="009D7B06">
            <w:pPr>
              <w:spacing w:after="0"/>
            </w:pPr>
          </w:p>
        </w:tc>
        <w:tc>
          <w:tcPr>
            <w:tcW w:w="4490" w:type="dxa"/>
          </w:tcPr>
          <w:p w14:paraId="31B39F64" w14:textId="77777777" w:rsidR="009D7B06" w:rsidRDefault="009D7B06" w:rsidP="009D7B06">
            <w:pPr>
              <w:spacing w:after="0"/>
            </w:pPr>
          </w:p>
        </w:tc>
        <w:tc>
          <w:tcPr>
            <w:tcW w:w="2693" w:type="dxa"/>
          </w:tcPr>
          <w:p w14:paraId="52F67F04" w14:textId="77777777" w:rsidR="009D7B06" w:rsidRDefault="009D7B06" w:rsidP="009D7B06">
            <w:pPr>
              <w:spacing w:after="0"/>
            </w:pPr>
          </w:p>
        </w:tc>
        <w:tc>
          <w:tcPr>
            <w:tcW w:w="1666" w:type="dxa"/>
          </w:tcPr>
          <w:p w14:paraId="5573A56D" w14:textId="77777777" w:rsidR="009D7B06" w:rsidRDefault="009D7B06" w:rsidP="009D7B06">
            <w:pPr>
              <w:spacing w:after="0"/>
            </w:pPr>
          </w:p>
        </w:tc>
      </w:tr>
    </w:tbl>
    <w:p w14:paraId="600F7AAC" w14:textId="77777777" w:rsidR="00234031" w:rsidRDefault="00234031">
      <w:pPr>
        <w:spacing w:after="200"/>
      </w:pPr>
    </w:p>
    <w:p w14:paraId="4CE20C06" w14:textId="77777777" w:rsidR="00234031" w:rsidRDefault="009B3769" w:rsidP="009B3769">
      <w:pPr>
        <w:tabs>
          <w:tab w:val="left" w:pos="7035"/>
        </w:tabs>
        <w:spacing w:after="200"/>
      </w:pPr>
      <w:r>
        <w:tab/>
      </w:r>
    </w:p>
    <w:p w14:paraId="16F41F78" w14:textId="77777777" w:rsidR="009D7B06" w:rsidRDefault="009D7B06">
      <w:pPr>
        <w:spacing w:after="200"/>
      </w:pPr>
      <w:r>
        <w:br w:type="page"/>
      </w:r>
    </w:p>
    <w:p w14:paraId="2E67F78A" w14:textId="77777777" w:rsidR="009D7B06" w:rsidRDefault="009D7B06" w:rsidP="00072A9C">
      <w:pPr>
        <w:pStyle w:val="Subtitle"/>
      </w:pPr>
      <w:r>
        <w:lastRenderedPageBreak/>
        <w:t>Table of contents</w:t>
      </w:r>
    </w:p>
    <w:p w14:paraId="659044C5" w14:textId="77777777" w:rsidR="00AD36BB" w:rsidRDefault="00234031">
      <w:pPr>
        <w:pStyle w:val="TOC1"/>
        <w:tabs>
          <w:tab w:val="left" w:pos="440"/>
          <w:tab w:val="right" w:leader="dot" w:pos="9628"/>
        </w:tabs>
        <w:rPr>
          <w:rFonts w:eastAsiaTheme="minorEastAsia"/>
          <w:noProof/>
        </w:rPr>
      </w:pPr>
      <w:r>
        <w:fldChar w:fldCharType="begin"/>
      </w:r>
      <w:r>
        <w:instrText xml:space="preserve"> TOC \o "1-3" \h \z \u </w:instrText>
      </w:r>
      <w:r>
        <w:fldChar w:fldCharType="separate"/>
      </w:r>
      <w:hyperlink w:anchor="_Toc35520322" w:history="1">
        <w:r w:rsidR="00AD36BB" w:rsidRPr="00C25A83">
          <w:rPr>
            <w:rStyle w:val="Hyperlink"/>
            <w:noProof/>
          </w:rPr>
          <w:t>1</w:t>
        </w:r>
        <w:r w:rsidR="00AD36BB">
          <w:rPr>
            <w:rFonts w:eastAsiaTheme="minorEastAsia"/>
            <w:noProof/>
          </w:rPr>
          <w:tab/>
        </w:r>
        <w:r w:rsidR="00AD36BB" w:rsidRPr="00C25A83">
          <w:rPr>
            <w:rStyle w:val="Hyperlink"/>
            <w:noProof/>
          </w:rPr>
          <w:t>Introduction</w:t>
        </w:r>
        <w:r w:rsidR="00AD36BB">
          <w:rPr>
            <w:noProof/>
            <w:webHidden/>
          </w:rPr>
          <w:tab/>
        </w:r>
        <w:r w:rsidR="00AD36BB">
          <w:rPr>
            <w:noProof/>
            <w:webHidden/>
          </w:rPr>
          <w:fldChar w:fldCharType="begin"/>
        </w:r>
        <w:r w:rsidR="00AD36BB">
          <w:rPr>
            <w:noProof/>
            <w:webHidden/>
          </w:rPr>
          <w:instrText xml:space="preserve"> PAGEREF _Toc35520322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6AAB1906" w14:textId="77777777" w:rsidR="00AD36BB" w:rsidRDefault="00000000">
      <w:pPr>
        <w:pStyle w:val="TOC2"/>
        <w:tabs>
          <w:tab w:val="left" w:pos="880"/>
          <w:tab w:val="right" w:leader="dot" w:pos="9628"/>
        </w:tabs>
        <w:rPr>
          <w:rFonts w:eastAsiaTheme="minorEastAsia"/>
          <w:noProof/>
        </w:rPr>
      </w:pPr>
      <w:hyperlink w:anchor="_Toc35520323" w:history="1">
        <w:r w:rsidR="00AD36BB" w:rsidRPr="00C25A83">
          <w:rPr>
            <w:rStyle w:val="Hyperlink"/>
            <w:noProof/>
          </w:rPr>
          <w:t>1.1</w:t>
        </w:r>
        <w:r w:rsidR="00AD36BB">
          <w:rPr>
            <w:rFonts w:eastAsiaTheme="minorEastAsia"/>
            <w:noProof/>
          </w:rPr>
          <w:tab/>
        </w:r>
        <w:r w:rsidR="00AD36BB" w:rsidRPr="00C25A83">
          <w:rPr>
            <w:rStyle w:val="Hyperlink"/>
            <w:noProof/>
          </w:rPr>
          <w:t>Overview</w:t>
        </w:r>
        <w:r w:rsidR="00AD36BB">
          <w:rPr>
            <w:noProof/>
            <w:webHidden/>
          </w:rPr>
          <w:tab/>
        </w:r>
        <w:r w:rsidR="00AD36BB">
          <w:rPr>
            <w:noProof/>
            <w:webHidden/>
          </w:rPr>
          <w:fldChar w:fldCharType="begin"/>
        </w:r>
        <w:r w:rsidR="00AD36BB">
          <w:rPr>
            <w:noProof/>
            <w:webHidden/>
          </w:rPr>
          <w:instrText xml:space="preserve"> PAGEREF _Toc35520323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40EBE4C1" w14:textId="77777777" w:rsidR="00AD36BB" w:rsidRDefault="00000000">
      <w:pPr>
        <w:pStyle w:val="TOC2"/>
        <w:tabs>
          <w:tab w:val="left" w:pos="880"/>
          <w:tab w:val="right" w:leader="dot" w:pos="9628"/>
        </w:tabs>
        <w:rPr>
          <w:rFonts w:eastAsiaTheme="minorEastAsia"/>
          <w:noProof/>
        </w:rPr>
      </w:pPr>
      <w:hyperlink w:anchor="_Toc35520324" w:history="1">
        <w:r w:rsidR="00AD36BB" w:rsidRPr="00C25A83">
          <w:rPr>
            <w:rStyle w:val="Hyperlink"/>
            <w:noProof/>
          </w:rPr>
          <w:t>1.2</w:t>
        </w:r>
        <w:r w:rsidR="00AD36BB">
          <w:rPr>
            <w:rFonts w:eastAsiaTheme="minorEastAsia"/>
            <w:noProof/>
          </w:rPr>
          <w:tab/>
        </w:r>
        <w:r w:rsidR="00AD36BB" w:rsidRPr="00C25A83">
          <w:rPr>
            <w:rStyle w:val="Hyperlink"/>
            <w:noProof/>
          </w:rPr>
          <w:t>Purpose and Scope</w:t>
        </w:r>
        <w:r w:rsidR="00AD36BB">
          <w:rPr>
            <w:noProof/>
            <w:webHidden/>
          </w:rPr>
          <w:tab/>
        </w:r>
        <w:r w:rsidR="00AD36BB">
          <w:rPr>
            <w:noProof/>
            <w:webHidden/>
          </w:rPr>
          <w:fldChar w:fldCharType="begin"/>
        </w:r>
        <w:r w:rsidR="00AD36BB">
          <w:rPr>
            <w:noProof/>
            <w:webHidden/>
          </w:rPr>
          <w:instrText xml:space="preserve"> PAGEREF _Toc35520324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34B39755" w14:textId="77777777" w:rsidR="00AD36BB" w:rsidRDefault="00000000">
      <w:pPr>
        <w:pStyle w:val="TOC2"/>
        <w:tabs>
          <w:tab w:val="left" w:pos="880"/>
          <w:tab w:val="right" w:leader="dot" w:pos="9628"/>
        </w:tabs>
        <w:rPr>
          <w:rFonts w:eastAsiaTheme="minorEastAsia"/>
          <w:noProof/>
        </w:rPr>
      </w:pPr>
      <w:hyperlink w:anchor="_Toc35520325" w:history="1">
        <w:r w:rsidR="00AD36BB" w:rsidRPr="00C25A83">
          <w:rPr>
            <w:rStyle w:val="Hyperlink"/>
            <w:noProof/>
          </w:rPr>
          <w:t>1.3</w:t>
        </w:r>
        <w:r w:rsidR="00AD36BB">
          <w:rPr>
            <w:rFonts w:eastAsiaTheme="minorEastAsia"/>
            <w:noProof/>
          </w:rPr>
          <w:tab/>
        </w:r>
        <w:r w:rsidR="00AD36BB" w:rsidRPr="00C25A83">
          <w:rPr>
            <w:rStyle w:val="Hyperlink"/>
            <w:noProof/>
          </w:rPr>
          <w:t>Background</w:t>
        </w:r>
        <w:r w:rsidR="00AD36BB">
          <w:rPr>
            <w:noProof/>
            <w:webHidden/>
          </w:rPr>
          <w:tab/>
        </w:r>
        <w:r w:rsidR="00AD36BB">
          <w:rPr>
            <w:noProof/>
            <w:webHidden/>
          </w:rPr>
          <w:fldChar w:fldCharType="begin"/>
        </w:r>
        <w:r w:rsidR="00AD36BB">
          <w:rPr>
            <w:noProof/>
            <w:webHidden/>
          </w:rPr>
          <w:instrText xml:space="preserve"> PAGEREF _Toc35520325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68C15BD6" w14:textId="77777777" w:rsidR="00AD36BB" w:rsidRDefault="00000000">
      <w:pPr>
        <w:pStyle w:val="TOC2"/>
        <w:tabs>
          <w:tab w:val="left" w:pos="880"/>
          <w:tab w:val="right" w:leader="dot" w:pos="9628"/>
        </w:tabs>
        <w:rPr>
          <w:rFonts w:eastAsiaTheme="minorEastAsia"/>
          <w:noProof/>
        </w:rPr>
      </w:pPr>
      <w:hyperlink w:anchor="_Toc35520326" w:history="1">
        <w:r w:rsidR="00AD36BB" w:rsidRPr="00C25A83">
          <w:rPr>
            <w:rStyle w:val="Hyperlink"/>
            <w:noProof/>
          </w:rPr>
          <w:t>1.4</w:t>
        </w:r>
        <w:r w:rsidR="00AD36BB">
          <w:rPr>
            <w:rFonts w:eastAsiaTheme="minorEastAsia"/>
            <w:noProof/>
          </w:rPr>
          <w:tab/>
        </w:r>
        <w:r w:rsidR="00AD36BB" w:rsidRPr="00C25A83">
          <w:rPr>
            <w:rStyle w:val="Hyperlink"/>
            <w:noProof/>
          </w:rPr>
          <w:t>References</w:t>
        </w:r>
        <w:r w:rsidR="00AD36BB">
          <w:rPr>
            <w:noProof/>
            <w:webHidden/>
          </w:rPr>
          <w:tab/>
        </w:r>
        <w:r w:rsidR="00AD36BB">
          <w:rPr>
            <w:noProof/>
            <w:webHidden/>
          </w:rPr>
          <w:fldChar w:fldCharType="begin"/>
        </w:r>
        <w:r w:rsidR="00AD36BB">
          <w:rPr>
            <w:noProof/>
            <w:webHidden/>
          </w:rPr>
          <w:instrText xml:space="preserve"> PAGEREF _Toc35520326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5CED1747" w14:textId="77777777" w:rsidR="00AD36BB" w:rsidRDefault="00000000">
      <w:pPr>
        <w:pStyle w:val="TOC2"/>
        <w:tabs>
          <w:tab w:val="left" w:pos="880"/>
          <w:tab w:val="right" w:leader="dot" w:pos="9628"/>
        </w:tabs>
        <w:rPr>
          <w:rFonts w:eastAsiaTheme="minorEastAsia"/>
          <w:noProof/>
        </w:rPr>
      </w:pPr>
      <w:hyperlink w:anchor="_Toc35520327" w:history="1">
        <w:r w:rsidR="00AD36BB" w:rsidRPr="00C25A83">
          <w:rPr>
            <w:rStyle w:val="Hyperlink"/>
            <w:noProof/>
          </w:rPr>
          <w:t>1.5</w:t>
        </w:r>
        <w:r w:rsidR="00AD36BB">
          <w:rPr>
            <w:rFonts w:eastAsiaTheme="minorEastAsia"/>
            <w:noProof/>
          </w:rPr>
          <w:tab/>
        </w:r>
        <w:r w:rsidR="00AD36BB" w:rsidRPr="00C25A83">
          <w:rPr>
            <w:rStyle w:val="Hyperlink"/>
            <w:noProof/>
          </w:rPr>
          <w:t>Document Overview</w:t>
        </w:r>
        <w:r w:rsidR="00AD36BB">
          <w:rPr>
            <w:noProof/>
            <w:webHidden/>
          </w:rPr>
          <w:tab/>
        </w:r>
        <w:r w:rsidR="00AD36BB">
          <w:rPr>
            <w:noProof/>
            <w:webHidden/>
          </w:rPr>
          <w:fldChar w:fldCharType="begin"/>
        </w:r>
        <w:r w:rsidR="00AD36BB">
          <w:rPr>
            <w:noProof/>
            <w:webHidden/>
          </w:rPr>
          <w:instrText xml:space="preserve"> PAGEREF _Toc35520327 \h </w:instrText>
        </w:r>
        <w:r w:rsidR="00AD36BB">
          <w:rPr>
            <w:noProof/>
            <w:webHidden/>
          </w:rPr>
        </w:r>
        <w:r w:rsidR="00AD36BB">
          <w:rPr>
            <w:noProof/>
            <w:webHidden/>
          </w:rPr>
          <w:fldChar w:fldCharType="separate"/>
        </w:r>
        <w:r w:rsidR="00AD36BB">
          <w:rPr>
            <w:noProof/>
            <w:webHidden/>
          </w:rPr>
          <w:t>3</w:t>
        </w:r>
        <w:r w:rsidR="00AD36BB">
          <w:rPr>
            <w:noProof/>
            <w:webHidden/>
          </w:rPr>
          <w:fldChar w:fldCharType="end"/>
        </w:r>
      </w:hyperlink>
    </w:p>
    <w:p w14:paraId="0EA2E646" w14:textId="77777777" w:rsidR="00AD36BB" w:rsidRDefault="00000000">
      <w:pPr>
        <w:pStyle w:val="TOC1"/>
        <w:tabs>
          <w:tab w:val="left" w:pos="440"/>
          <w:tab w:val="right" w:leader="dot" w:pos="9628"/>
        </w:tabs>
        <w:rPr>
          <w:rFonts w:eastAsiaTheme="minorEastAsia"/>
          <w:noProof/>
        </w:rPr>
      </w:pPr>
      <w:hyperlink w:anchor="_Toc35520328" w:history="1">
        <w:r w:rsidR="00AD36BB" w:rsidRPr="00C25A83">
          <w:rPr>
            <w:rStyle w:val="Hyperlink"/>
            <w:noProof/>
          </w:rPr>
          <w:t>2</w:t>
        </w:r>
        <w:r w:rsidR="00AD36BB">
          <w:rPr>
            <w:rFonts w:eastAsiaTheme="minorEastAsia"/>
            <w:noProof/>
          </w:rPr>
          <w:tab/>
        </w:r>
        <w:r w:rsidR="00AD36BB" w:rsidRPr="00C25A83">
          <w:rPr>
            <w:rStyle w:val="Hyperlink"/>
            <w:noProof/>
          </w:rPr>
          <w:t>Problem Description and Solution Architecture</w:t>
        </w:r>
        <w:r w:rsidR="00AD36BB">
          <w:rPr>
            <w:noProof/>
            <w:webHidden/>
          </w:rPr>
          <w:tab/>
        </w:r>
        <w:r w:rsidR="00AD36BB">
          <w:rPr>
            <w:noProof/>
            <w:webHidden/>
          </w:rPr>
          <w:fldChar w:fldCharType="begin"/>
        </w:r>
        <w:r w:rsidR="00AD36BB">
          <w:rPr>
            <w:noProof/>
            <w:webHidden/>
          </w:rPr>
          <w:instrText xml:space="preserve"> PAGEREF _Toc35520328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1A68B8FD" w14:textId="77777777" w:rsidR="00AD36BB" w:rsidRDefault="00000000">
      <w:pPr>
        <w:pStyle w:val="TOC2"/>
        <w:tabs>
          <w:tab w:val="left" w:pos="880"/>
          <w:tab w:val="right" w:leader="dot" w:pos="9628"/>
        </w:tabs>
        <w:rPr>
          <w:rFonts w:eastAsiaTheme="minorEastAsia"/>
          <w:noProof/>
        </w:rPr>
      </w:pPr>
      <w:hyperlink w:anchor="_Toc35520329" w:history="1">
        <w:r w:rsidR="00AD36BB" w:rsidRPr="00C25A83">
          <w:rPr>
            <w:rStyle w:val="Hyperlink"/>
            <w:noProof/>
          </w:rPr>
          <w:t>2.1</w:t>
        </w:r>
        <w:r w:rsidR="00AD36BB">
          <w:rPr>
            <w:rFonts w:eastAsiaTheme="minorEastAsia"/>
            <w:noProof/>
          </w:rPr>
          <w:tab/>
        </w:r>
        <w:r w:rsidR="00AD36BB" w:rsidRPr="00C25A83">
          <w:rPr>
            <w:rStyle w:val="Hyperlink"/>
            <w:noProof/>
          </w:rPr>
          <w:t>Problem Description</w:t>
        </w:r>
        <w:r w:rsidR="00AD36BB">
          <w:rPr>
            <w:noProof/>
            <w:webHidden/>
          </w:rPr>
          <w:tab/>
        </w:r>
        <w:r w:rsidR="00AD36BB">
          <w:rPr>
            <w:noProof/>
            <w:webHidden/>
          </w:rPr>
          <w:fldChar w:fldCharType="begin"/>
        </w:r>
        <w:r w:rsidR="00AD36BB">
          <w:rPr>
            <w:noProof/>
            <w:webHidden/>
          </w:rPr>
          <w:instrText xml:space="preserve"> PAGEREF _Toc35520329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3E8D862C" w14:textId="77777777" w:rsidR="00AD36BB" w:rsidRDefault="00000000">
      <w:pPr>
        <w:pStyle w:val="TOC2"/>
        <w:tabs>
          <w:tab w:val="left" w:pos="880"/>
          <w:tab w:val="right" w:leader="dot" w:pos="9628"/>
        </w:tabs>
        <w:rPr>
          <w:rFonts w:eastAsiaTheme="minorEastAsia"/>
          <w:noProof/>
        </w:rPr>
      </w:pPr>
      <w:hyperlink w:anchor="_Toc35520330" w:history="1">
        <w:r w:rsidR="00AD36BB" w:rsidRPr="00C25A83">
          <w:rPr>
            <w:rStyle w:val="Hyperlink"/>
            <w:noProof/>
          </w:rPr>
          <w:t>2.2</w:t>
        </w:r>
        <w:r w:rsidR="00AD36BB">
          <w:rPr>
            <w:rFonts w:eastAsiaTheme="minorEastAsia"/>
            <w:noProof/>
          </w:rPr>
          <w:tab/>
        </w:r>
        <w:r w:rsidR="00AD36BB" w:rsidRPr="00C25A83">
          <w:rPr>
            <w:rStyle w:val="Hyperlink"/>
            <w:noProof/>
          </w:rPr>
          <w:t>Technologies and Architectural Design</w:t>
        </w:r>
        <w:r w:rsidR="00AD36BB">
          <w:rPr>
            <w:noProof/>
            <w:webHidden/>
          </w:rPr>
          <w:tab/>
        </w:r>
        <w:r w:rsidR="00AD36BB">
          <w:rPr>
            <w:noProof/>
            <w:webHidden/>
          </w:rPr>
          <w:fldChar w:fldCharType="begin"/>
        </w:r>
        <w:r w:rsidR="00AD36BB">
          <w:rPr>
            <w:noProof/>
            <w:webHidden/>
          </w:rPr>
          <w:instrText xml:space="preserve"> PAGEREF _Toc35520330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56610BAB" w14:textId="77777777" w:rsidR="00AD36BB" w:rsidRDefault="00000000">
      <w:pPr>
        <w:pStyle w:val="TOC2"/>
        <w:tabs>
          <w:tab w:val="left" w:pos="880"/>
          <w:tab w:val="right" w:leader="dot" w:pos="9628"/>
        </w:tabs>
        <w:rPr>
          <w:rFonts w:eastAsiaTheme="minorEastAsia"/>
          <w:noProof/>
        </w:rPr>
      </w:pPr>
      <w:hyperlink w:anchor="_Toc35520331" w:history="1">
        <w:r w:rsidR="00AD36BB" w:rsidRPr="00C25A83">
          <w:rPr>
            <w:rStyle w:val="Hyperlink"/>
            <w:noProof/>
          </w:rPr>
          <w:t>2.3</w:t>
        </w:r>
        <w:r w:rsidR="00AD36BB">
          <w:rPr>
            <w:rFonts w:eastAsiaTheme="minorEastAsia"/>
            <w:noProof/>
          </w:rPr>
          <w:tab/>
        </w:r>
        <w:r w:rsidR="00AD36BB" w:rsidRPr="00C25A83">
          <w:rPr>
            <w:rStyle w:val="Hyperlink"/>
            <w:noProof/>
          </w:rPr>
          <w:t>Database Layer and Database Connectivity Layer</w:t>
        </w:r>
        <w:r w:rsidR="00AD36BB">
          <w:rPr>
            <w:noProof/>
            <w:webHidden/>
          </w:rPr>
          <w:tab/>
        </w:r>
        <w:r w:rsidR="00AD36BB">
          <w:rPr>
            <w:noProof/>
            <w:webHidden/>
          </w:rPr>
          <w:fldChar w:fldCharType="begin"/>
        </w:r>
        <w:r w:rsidR="00AD36BB">
          <w:rPr>
            <w:noProof/>
            <w:webHidden/>
          </w:rPr>
          <w:instrText xml:space="preserve"> PAGEREF _Toc35520331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6409761C" w14:textId="77777777" w:rsidR="00AD36BB" w:rsidRDefault="00000000">
      <w:pPr>
        <w:pStyle w:val="TOC2"/>
        <w:tabs>
          <w:tab w:val="left" w:pos="880"/>
          <w:tab w:val="right" w:leader="dot" w:pos="9628"/>
        </w:tabs>
        <w:rPr>
          <w:rFonts w:eastAsiaTheme="minorEastAsia"/>
          <w:noProof/>
        </w:rPr>
      </w:pPr>
      <w:hyperlink w:anchor="_Toc35520332" w:history="1">
        <w:r w:rsidR="00AD36BB" w:rsidRPr="00C25A83">
          <w:rPr>
            <w:rStyle w:val="Hyperlink"/>
            <w:noProof/>
          </w:rPr>
          <w:t>2.4</w:t>
        </w:r>
        <w:r w:rsidR="00AD36BB">
          <w:rPr>
            <w:rFonts w:eastAsiaTheme="minorEastAsia"/>
            <w:noProof/>
          </w:rPr>
          <w:tab/>
        </w:r>
        <w:r w:rsidR="00AD36BB" w:rsidRPr="00C25A83">
          <w:rPr>
            <w:rStyle w:val="Hyperlink"/>
            <w:noProof/>
          </w:rPr>
          <w:t>Business Layer</w:t>
        </w:r>
        <w:r w:rsidR="00AD36BB">
          <w:rPr>
            <w:noProof/>
            <w:webHidden/>
          </w:rPr>
          <w:tab/>
        </w:r>
        <w:r w:rsidR="00AD36BB">
          <w:rPr>
            <w:noProof/>
            <w:webHidden/>
          </w:rPr>
          <w:fldChar w:fldCharType="begin"/>
        </w:r>
        <w:r w:rsidR="00AD36BB">
          <w:rPr>
            <w:noProof/>
            <w:webHidden/>
          </w:rPr>
          <w:instrText xml:space="preserve"> PAGEREF _Toc35520332 \h </w:instrText>
        </w:r>
        <w:r w:rsidR="00AD36BB">
          <w:rPr>
            <w:noProof/>
            <w:webHidden/>
          </w:rPr>
        </w:r>
        <w:r w:rsidR="00AD36BB">
          <w:rPr>
            <w:noProof/>
            <w:webHidden/>
          </w:rPr>
          <w:fldChar w:fldCharType="separate"/>
        </w:r>
        <w:r w:rsidR="00AD36BB">
          <w:rPr>
            <w:noProof/>
            <w:webHidden/>
          </w:rPr>
          <w:t>4</w:t>
        </w:r>
        <w:r w:rsidR="00AD36BB">
          <w:rPr>
            <w:noProof/>
            <w:webHidden/>
          </w:rPr>
          <w:fldChar w:fldCharType="end"/>
        </w:r>
      </w:hyperlink>
    </w:p>
    <w:p w14:paraId="5A050BF4" w14:textId="77777777" w:rsidR="00AD36BB" w:rsidRDefault="00000000">
      <w:pPr>
        <w:pStyle w:val="TOC2"/>
        <w:tabs>
          <w:tab w:val="left" w:pos="880"/>
          <w:tab w:val="right" w:leader="dot" w:pos="9628"/>
        </w:tabs>
        <w:rPr>
          <w:rFonts w:eastAsiaTheme="minorEastAsia"/>
          <w:noProof/>
        </w:rPr>
      </w:pPr>
      <w:hyperlink w:anchor="_Toc35520333" w:history="1">
        <w:r w:rsidR="00AD36BB" w:rsidRPr="00C25A83">
          <w:rPr>
            <w:rStyle w:val="Hyperlink"/>
            <w:noProof/>
          </w:rPr>
          <w:t>2.5</w:t>
        </w:r>
        <w:r w:rsidR="00AD36BB">
          <w:rPr>
            <w:rFonts w:eastAsiaTheme="minorEastAsia"/>
            <w:noProof/>
          </w:rPr>
          <w:tab/>
        </w:r>
        <w:r w:rsidR="00AD36BB" w:rsidRPr="00C25A83">
          <w:rPr>
            <w:rStyle w:val="Hyperlink"/>
            <w:noProof/>
          </w:rPr>
          <w:t>Presentation Layer</w:t>
        </w:r>
        <w:r w:rsidR="00AD36BB">
          <w:rPr>
            <w:noProof/>
            <w:webHidden/>
          </w:rPr>
          <w:tab/>
        </w:r>
        <w:r w:rsidR="00AD36BB">
          <w:rPr>
            <w:noProof/>
            <w:webHidden/>
          </w:rPr>
          <w:fldChar w:fldCharType="begin"/>
        </w:r>
        <w:r w:rsidR="00AD36BB">
          <w:rPr>
            <w:noProof/>
            <w:webHidden/>
          </w:rPr>
          <w:instrText xml:space="preserve"> PAGEREF _Toc35520333 \h </w:instrText>
        </w:r>
        <w:r w:rsidR="00AD36BB">
          <w:rPr>
            <w:noProof/>
            <w:webHidden/>
          </w:rPr>
        </w:r>
        <w:r w:rsidR="00AD36BB">
          <w:rPr>
            <w:noProof/>
            <w:webHidden/>
          </w:rPr>
          <w:fldChar w:fldCharType="separate"/>
        </w:r>
        <w:r w:rsidR="00AD36BB">
          <w:rPr>
            <w:noProof/>
            <w:webHidden/>
          </w:rPr>
          <w:t>5</w:t>
        </w:r>
        <w:r w:rsidR="00AD36BB">
          <w:rPr>
            <w:noProof/>
            <w:webHidden/>
          </w:rPr>
          <w:fldChar w:fldCharType="end"/>
        </w:r>
      </w:hyperlink>
    </w:p>
    <w:p w14:paraId="0EA86C2E" w14:textId="77777777" w:rsidR="00AD36BB" w:rsidRDefault="00000000">
      <w:pPr>
        <w:pStyle w:val="TOC2"/>
        <w:tabs>
          <w:tab w:val="left" w:pos="880"/>
          <w:tab w:val="right" w:leader="dot" w:pos="9628"/>
        </w:tabs>
        <w:rPr>
          <w:rFonts w:eastAsiaTheme="minorEastAsia"/>
          <w:noProof/>
        </w:rPr>
      </w:pPr>
      <w:hyperlink w:anchor="_Toc35520334" w:history="1">
        <w:r w:rsidR="00AD36BB" w:rsidRPr="00C25A83">
          <w:rPr>
            <w:rStyle w:val="Hyperlink"/>
            <w:noProof/>
          </w:rPr>
          <w:t>2.6</w:t>
        </w:r>
        <w:r w:rsidR="00AD36BB">
          <w:rPr>
            <w:rFonts w:eastAsiaTheme="minorEastAsia"/>
            <w:noProof/>
          </w:rPr>
          <w:tab/>
        </w:r>
        <w:r w:rsidR="00AD36BB" w:rsidRPr="00C25A83">
          <w:rPr>
            <w:rStyle w:val="Hyperlink"/>
            <w:noProof/>
          </w:rPr>
          <w:t>Areas of particular concern</w:t>
        </w:r>
        <w:r w:rsidR="00AD36BB">
          <w:rPr>
            <w:noProof/>
            <w:webHidden/>
          </w:rPr>
          <w:tab/>
        </w:r>
        <w:r w:rsidR="00AD36BB">
          <w:rPr>
            <w:noProof/>
            <w:webHidden/>
          </w:rPr>
          <w:fldChar w:fldCharType="begin"/>
        </w:r>
        <w:r w:rsidR="00AD36BB">
          <w:rPr>
            <w:noProof/>
            <w:webHidden/>
          </w:rPr>
          <w:instrText xml:space="preserve"> PAGEREF _Toc35520334 \h </w:instrText>
        </w:r>
        <w:r w:rsidR="00AD36BB">
          <w:rPr>
            <w:noProof/>
            <w:webHidden/>
          </w:rPr>
        </w:r>
        <w:r w:rsidR="00AD36BB">
          <w:rPr>
            <w:noProof/>
            <w:webHidden/>
          </w:rPr>
          <w:fldChar w:fldCharType="separate"/>
        </w:r>
        <w:r w:rsidR="00AD36BB">
          <w:rPr>
            <w:noProof/>
            <w:webHidden/>
          </w:rPr>
          <w:t>5</w:t>
        </w:r>
        <w:r w:rsidR="00AD36BB">
          <w:rPr>
            <w:noProof/>
            <w:webHidden/>
          </w:rPr>
          <w:fldChar w:fldCharType="end"/>
        </w:r>
      </w:hyperlink>
    </w:p>
    <w:p w14:paraId="6E4AE0B2" w14:textId="77777777" w:rsidR="00AD36BB" w:rsidRDefault="00000000">
      <w:pPr>
        <w:pStyle w:val="TOC1"/>
        <w:tabs>
          <w:tab w:val="left" w:pos="440"/>
          <w:tab w:val="right" w:leader="dot" w:pos="9628"/>
        </w:tabs>
        <w:rPr>
          <w:rFonts w:eastAsiaTheme="minorEastAsia"/>
          <w:noProof/>
        </w:rPr>
      </w:pPr>
      <w:hyperlink w:anchor="_Toc35520335" w:history="1">
        <w:r w:rsidR="00AD36BB" w:rsidRPr="00C25A83">
          <w:rPr>
            <w:rStyle w:val="Hyperlink"/>
            <w:noProof/>
          </w:rPr>
          <w:t>3</w:t>
        </w:r>
        <w:r w:rsidR="00AD36BB">
          <w:rPr>
            <w:rFonts w:eastAsiaTheme="minorEastAsia"/>
            <w:noProof/>
          </w:rPr>
          <w:tab/>
        </w:r>
        <w:r w:rsidR="00AD36BB" w:rsidRPr="00C25A83">
          <w:rPr>
            <w:rStyle w:val="Hyperlink"/>
            <w:noProof/>
          </w:rPr>
          <w:t>Requirements</w:t>
        </w:r>
        <w:r w:rsidR="00AD36BB">
          <w:rPr>
            <w:noProof/>
            <w:webHidden/>
          </w:rPr>
          <w:tab/>
        </w:r>
        <w:r w:rsidR="00AD36BB">
          <w:rPr>
            <w:noProof/>
            <w:webHidden/>
          </w:rPr>
          <w:fldChar w:fldCharType="begin"/>
        </w:r>
        <w:r w:rsidR="00AD36BB">
          <w:rPr>
            <w:noProof/>
            <w:webHidden/>
          </w:rPr>
          <w:instrText xml:space="preserve"> PAGEREF _Toc35520335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499B1183" w14:textId="77777777" w:rsidR="00AD36BB" w:rsidRDefault="00000000">
      <w:pPr>
        <w:pStyle w:val="TOC2"/>
        <w:tabs>
          <w:tab w:val="left" w:pos="880"/>
          <w:tab w:val="right" w:leader="dot" w:pos="9628"/>
        </w:tabs>
        <w:rPr>
          <w:rFonts w:eastAsiaTheme="minorEastAsia"/>
          <w:noProof/>
        </w:rPr>
      </w:pPr>
      <w:hyperlink w:anchor="_Toc35520336" w:history="1">
        <w:r w:rsidR="00AD36BB" w:rsidRPr="00C25A83">
          <w:rPr>
            <w:rStyle w:val="Hyperlink"/>
            <w:noProof/>
          </w:rPr>
          <w:t>3.1</w:t>
        </w:r>
        <w:r w:rsidR="00AD36BB">
          <w:rPr>
            <w:rFonts w:eastAsiaTheme="minorEastAsia"/>
            <w:noProof/>
          </w:rPr>
          <w:tab/>
        </w:r>
        <w:r w:rsidR="00AD36BB" w:rsidRPr="00C25A83">
          <w:rPr>
            <w:rStyle w:val="Hyperlink"/>
            <w:noProof/>
          </w:rPr>
          <w:t>Context</w:t>
        </w:r>
        <w:r w:rsidR="00AD36BB">
          <w:rPr>
            <w:noProof/>
            <w:webHidden/>
          </w:rPr>
          <w:tab/>
        </w:r>
        <w:r w:rsidR="00AD36BB">
          <w:rPr>
            <w:noProof/>
            <w:webHidden/>
          </w:rPr>
          <w:fldChar w:fldCharType="begin"/>
        </w:r>
        <w:r w:rsidR="00AD36BB">
          <w:rPr>
            <w:noProof/>
            <w:webHidden/>
          </w:rPr>
          <w:instrText xml:space="preserve"> PAGEREF _Toc35520336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5CFBAA60" w14:textId="77777777" w:rsidR="00AD36BB" w:rsidRDefault="00000000">
      <w:pPr>
        <w:pStyle w:val="TOC2"/>
        <w:tabs>
          <w:tab w:val="left" w:pos="880"/>
          <w:tab w:val="right" w:leader="dot" w:pos="9628"/>
        </w:tabs>
        <w:rPr>
          <w:rFonts w:eastAsiaTheme="minorEastAsia"/>
          <w:noProof/>
        </w:rPr>
      </w:pPr>
      <w:hyperlink w:anchor="_Toc35520337" w:history="1">
        <w:r w:rsidR="00AD36BB" w:rsidRPr="00C25A83">
          <w:rPr>
            <w:rStyle w:val="Hyperlink"/>
            <w:noProof/>
          </w:rPr>
          <w:t>3.2</w:t>
        </w:r>
        <w:r w:rsidR="00AD36BB">
          <w:rPr>
            <w:rFonts w:eastAsiaTheme="minorEastAsia"/>
            <w:noProof/>
          </w:rPr>
          <w:tab/>
        </w:r>
        <w:r w:rsidR="00AD36BB" w:rsidRPr="00C25A83">
          <w:rPr>
            <w:rStyle w:val="Hyperlink"/>
            <w:noProof/>
          </w:rPr>
          <w:t>Functional Requirements</w:t>
        </w:r>
        <w:r w:rsidR="00AD36BB">
          <w:rPr>
            <w:noProof/>
            <w:webHidden/>
          </w:rPr>
          <w:tab/>
        </w:r>
        <w:r w:rsidR="00AD36BB">
          <w:rPr>
            <w:noProof/>
            <w:webHidden/>
          </w:rPr>
          <w:fldChar w:fldCharType="begin"/>
        </w:r>
        <w:r w:rsidR="00AD36BB">
          <w:rPr>
            <w:noProof/>
            <w:webHidden/>
          </w:rPr>
          <w:instrText xml:space="preserve"> PAGEREF _Toc35520337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3DC41245" w14:textId="77777777" w:rsidR="00AD36BB" w:rsidRDefault="00000000">
      <w:pPr>
        <w:pStyle w:val="TOC2"/>
        <w:tabs>
          <w:tab w:val="left" w:pos="880"/>
          <w:tab w:val="right" w:leader="dot" w:pos="9628"/>
        </w:tabs>
        <w:rPr>
          <w:rFonts w:eastAsiaTheme="minorEastAsia"/>
          <w:noProof/>
        </w:rPr>
      </w:pPr>
      <w:hyperlink w:anchor="_Toc35520338" w:history="1">
        <w:r w:rsidR="00AD36BB" w:rsidRPr="00C25A83">
          <w:rPr>
            <w:rStyle w:val="Hyperlink"/>
            <w:noProof/>
          </w:rPr>
          <w:t>3.3</w:t>
        </w:r>
        <w:r w:rsidR="00AD36BB">
          <w:rPr>
            <w:rFonts w:eastAsiaTheme="minorEastAsia"/>
            <w:noProof/>
          </w:rPr>
          <w:tab/>
        </w:r>
        <w:r w:rsidR="00AD36BB" w:rsidRPr="00C25A83">
          <w:rPr>
            <w:rStyle w:val="Hyperlink"/>
            <w:noProof/>
          </w:rPr>
          <w:t>Other (Non-Functional) Requirements</w:t>
        </w:r>
        <w:r w:rsidR="00AD36BB">
          <w:rPr>
            <w:noProof/>
            <w:webHidden/>
          </w:rPr>
          <w:tab/>
        </w:r>
        <w:r w:rsidR="00AD36BB">
          <w:rPr>
            <w:noProof/>
            <w:webHidden/>
          </w:rPr>
          <w:fldChar w:fldCharType="begin"/>
        </w:r>
        <w:r w:rsidR="00AD36BB">
          <w:rPr>
            <w:noProof/>
            <w:webHidden/>
          </w:rPr>
          <w:instrText xml:space="preserve"> PAGEREF _Toc35520338 \h </w:instrText>
        </w:r>
        <w:r w:rsidR="00AD36BB">
          <w:rPr>
            <w:noProof/>
            <w:webHidden/>
          </w:rPr>
        </w:r>
        <w:r w:rsidR="00AD36BB">
          <w:rPr>
            <w:noProof/>
            <w:webHidden/>
          </w:rPr>
          <w:fldChar w:fldCharType="separate"/>
        </w:r>
        <w:r w:rsidR="00AD36BB">
          <w:rPr>
            <w:noProof/>
            <w:webHidden/>
          </w:rPr>
          <w:t>6</w:t>
        </w:r>
        <w:r w:rsidR="00AD36BB">
          <w:rPr>
            <w:noProof/>
            <w:webHidden/>
          </w:rPr>
          <w:fldChar w:fldCharType="end"/>
        </w:r>
      </w:hyperlink>
    </w:p>
    <w:p w14:paraId="25FDC266" w14:textId="77777777" w:rsidR="00AD36BB" w:rsidRDefault="00000000">
      <w:pPr>
        <w:pStyle w:val="TOC1"/>
        <w:tabs>
          <w:tab w:val="left" w:pos="440"/>
          <w:tab w:val="right" w:leader="dot" w:pos="9628"/>
        </w:tabs>
        <w:rPr>
          <w:rFonts w:eastAsiaTheme="minorEastAsia"/>
          <w:noProof/>
        </w:rPr>
      </w:pPr>
      <w:hyperlink w:anchor="_Toc35520339" w:history="1">
        <w:r w:rsidR="00AD36BB" w:rsidRPr="00C25A83">
          <w:rPr>
            <w:rStyle w:val="Hyperlink"/>
            <w:noProof/>
          </w:rPr>
          <w:t>4</w:t>
        </w:r>
        <w:r w:rsidR="00AD36BB">
          <w:rPr>
            <w:rFonts w:eastAsiaTheme="minorEastAsia"/>
            <w:noProof/>
          </w:rPr>
          <w:tab/>
        </w:r>
        <w:r w:rsidR="00AD36BB" w:rsidRPr="00C25A83">
          <w:rPr>
            <w:rStyle w:val="Hyperlink"/>
            <w:noProof/>
          </w:rPr>
          <w:t>User Documentation</w:t>
        </w:r>
        <w:r w:rsidR="00AD36BB">
          <w:rPr>
            <w:noProof/>
            <w:webHidden/>
          </w:rPr>
          <w:tab/>
        </w:r>
        <w:r w:rsidR="00AD36BB">
          <w:rPr>
            <w:noProof/>
            <w:webHidden/>
          </w:rPr>
          <w:fldChar w:fldCharType="begin"/>
        </w:r>
        <w:r w:rsidR="00AD36BB">
          <w:rPr>
            <w:noProof/>
            <w:webHidden/>
          </w:rPr>
          <w:instrText xml:space="preserve"> PAGEREF _Toc35520339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13179B06" w14:textId="77777777" w:rsidR="00AD36BB" w:rsidRDefault="00000000">
      <w:pPr>
        <w:pStyle w:val="TOC2"/>
        <w:tabs>
          <w:tab w:val="left" w:pos="880"/>
          <w:tab w:val="right" w:leader="dot" w:pos="9628"/>
        </w:tabs>
        <w:rPr>
          <w:rFonts w:eastAsiaTheme="minorEastAsia"/>
          <w:noProof/>
        </w:rPr>
      </w:pPr>
      <w:hyperlink w:anchor="_Toc35520340" w:history="1">
        <w:r w:rsidR="00AD36BB" w:rsidRPr="00C25A83">
          <w:rPr>
            <w:rStyle w:val="Hyperlink"/>
            <w:noProof/>
          </w:rPr>
          <w:t>4.1</w:t>
        </w:r>
        <w:r w:rsidR="00AD36BB">
          <w:rPr>
            <w:rFonts w:eastAsiaTheme="minorEastAsia"/>
            <w:noProof/>
          </w:rPr>
          <w:tab/>
        </w:r>
        <w:r w:rsidR="00AD36BB" w:rsidRPr="00C25A83">
          <w:rPr>
            <w:rStyle w:val="Hyperlink"/>
            <w:noProof/>
          </w:rPr>
          <w:t>Graphical User Interface Design</w:t>
        </w:r>
        <w:r w:rsidR="00AD36BB">
          <w:rPr>
            <w:noProof/>
            <w:webHidden/>
          </w:rPr>
          <w:tab/>
        </w:r>
        <w:r w:rsidR="00AD36BB">
          <w:rPr>
            <w:noProof/>
            <w:webHidden/>
          </w:rPr>
          <w:fldChar w:fldCharType="begin"/>
        </w:r>
        <w:r w:rsidR="00AD36BB">
          <w:rPr>
            <w:noProof/>
            <w:webHidden/>
          </w:rPr>
          <w:instrText xml:space="preserve"> PAGEREF _Toc35520340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0BA2F21A" w14:textId="77777777" w:rsidR="00AD36BB" w:rsidRDefault="00000000">
      <w:pPr>
        <w:pStyle w:val="TOC2"/>
        <w:tabs>
          <w:tab w:val="left" w:pos="880"/>
          <w:tab w:val="right" w:leader="dot" w:pos="9628"/>
        </w:tabs>
        <w:rPr>
          <w:rFonts w:eastAsiaTheme="minorEastAsia"/>
          <w:noProof/>
        </w:rPr>
      </w:pPr>
      <w:hyperlink w:anchor="_Toc35520341" w:history="1">
        <w:r w:rsidR="00AD36BB" w:rsidRPr="00C25A83">
          <w:rPr>
            <w:rStyle w:val="Hyperlink"/>
            <w:noProof/>
          </w:rPr>
          <w:t>4.2</w:t>
        </w:r>
        <w:r w:rsidR="00AD36BB">
          <w:rPr>
            <w:rFonts w:eastAsiaTheme="minorEastAsia"/>
            <w:noProof/>
          </w:rPr>
          <w:tab/>
        </w:r>
        <w:r w:rsidR="00AD36BB" w:rsidRPr="00C25A83">
          <w:rPr>
            <w:rStyle w:val="Hyperlink"/>
            <w:noProof/>
          </w:rPr>
          <w:t>User Manual</w:t>
        </w:r>
        <w:r w:rsidR="00AD36BB">
          <w:rPr>
            <w:noProof/>
            <w:webHidden/>
          </w:rPr>
          <w:tab/>
        </w:r>
        <w:r w:rsidR="00AD36BB">
          <w:rPr>
            <w:noProof/>
            <w:webHidden/>
          </w:rPr>
          <w:fldChar w:fldCharType="begin"/>
        </w:r>
        <w:r w:rsidR="00AD36BB">
          <w:rPr>
            <w:noProof/>
            <w:webHidden/>
          </w:rPr>
          <w:instrText xml:space="preserve"> PAGEREF _Toc35520341 \h </w:instrText>
        </w:r>
        <w:r w:rsidR="00AD36BB">
          <w:rPr>
            <w:noProof/>
            <w:webHidden/>
          </w:rPr>
        </w:r>
        <w:r w:rsidR="00AD36BB">
          <w:rPr>
            <w:noProof/>
            <w:webHidden/>
          </w:rPr>
          <w:fldChar w:fldCharType="separate"/>
        </w:r>
        <w:r w:rsidR="00AD36BB">
          <w:rPr>
            <w:noProof/>
            <w:webHidden/>
          </w:rPr>
          <w:t>7</w:t>
        </w:r>
        <w:r w:rsidR="00AD36BB">
          <w:rPr>
            <w:noProof/>
            <w:webHidden/>
          </w:rPr>
          <w:fldChar w:fldCharType="end"/>
        </w:r>
      </w:hyperlink>
    </w:p>
    <w:p w14:paraId="052E7669" w14:textId="77777777" w:rsidR="00AD36BB" w:rsidRDefault="00000000">
      <w:pPr>
        <w:pStyle w:val="TOC1"/>
        <w:tabs>
          <w:tab w:val="left" w:pos="440"/>
          <w:tab w:val="right" w:leader="dot" w:pos="9628"/>
        </w:tabs>
        <w:rPr>
          <w:rFonts w:eastAsiaTheme="minorEastAsia"/>
          <w:noProof/>
        </w:rPr>
      </w:pPr>
      <w:hyperlink w:anchor="_Toc35520342" w:history="1">
        <w:r w:rsidR="00AD36BB" w:rsidRPr="00C25A83">
          <w:rPr>
            <w:rStyle w:val="Hyperlink"/>
            <w:noProof/>
          </w:rPr>
          <w:t>5</w:t>
        </w:r>
        <w:r w:rsidR="00AD36BB">
          <w:rPr>
            <w:rFonts w:eastAsiaTheme="minorEastAsia"/>
            <w:noProof/>
          </w:rPr>
          <w:tab/>
        </w:r>
        <w:r w:rsidR="00AD36BB" w:rsidRPr="00C25A83">
          <w:rPr>
            <w:rStyle w:val="Hyperlink"/>
            <w:noProof/>
          </w:rPr>
          <w:t>Installation, Configuration and Acceptance Testing</w:t>
        </w:r>
        <w:r w:rsidR="00AD36BB">
          <w:rPr>
            <w:noProof/>
            <w:webHidden/>
          </w:rPr>
          <w:tab/>
        </w:r>
        <w:r w:rsidR="00AD36BB">
          <w:rPr>
            <w:noProof/>
            <w:webHidden/>
          </w:rPr>
          <w:fldChar w:fldCharType="begin"/>
        </w:r>
        <w:r w:rsidR="00AD36BB">
          <w:rPr>
            <w:noProof/>
            <w:webHidden/>
          </w:rPr>
          <w:instrText xml:space="preserve"> PAGEREF _Toc35520342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62815F00" w14:textId="77777777" w:rsidR="00AD36BB" w:rsidRDefault="00000000">
      <w:pPr>
        <w:pStyle w:val="TOC2"/>
        <w:tabs>
          <w:tab w:val="left" w:pos="880"/>
          <w:tab w:val="right" w:leader="dot" w:pos="9628"/>
        </w:tabs>
        <w:rPr>
          <w:rFonts w:eastAsiaTheme="minorEastAsia"/>
          <w:noProof/>
        </w:rPr>
      </w:pPr>
      <w:hyperlink w:anchor="_Toc35520343" w:history="1">
        <w:r w:rsidR="00AD36BB" w:rsidRPr="00C25A83">
          <w:rPr>
            <w:rStyle w:val="Hyperlink"/>
            <w:noProof/>
          </w:rPr>
          <w:t>5.1</w:t>
        </w:r>
        <w:r w:rsidR="00AD36BB">
          <w:rPr>
            <w:rFonts w:eastAsiaTheme="minorEastAsia"/>
            <w:noProof/>
          </w:rPr>
          <w:tab/>
        </w:r>
        <w:r w:rsidR="00AD36BB" w:rsidRPr="00C25A83">
          <w:rPr>
            <w:rStyle w:val="Hyperlink"/>
            <w:noProof/>
          </w:rPr>
          <w:t>Installation</w:t>
        </w:r>
        <w:r w:rsidR="00AD36BB">
          <w:rPr>
            <w:noProof/>
            <w:webHidden/>
          </w:rPr>
          <w:tab/>
        </w:r>
        <w:r w:rsidR="00AD36BB">
          <w:rPr>
            <w:noProof/>
            <w:webHidden/>
          </w:rPr>
          <w:fldChar w:fldCharType="begin"/>
        </w:r>
        <w:r w:rsidR="00AD36BB">
          <w:rPr>
            <w:noProof/>
            <w:webHidden/>
          </w:rPr>
          <w:instrText xml:space="preserve"> PAGEREF _Toc35520343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1826806F" w14:textId="77777777" w:rsidR="00AD36BB" w:rsidRDefault="00000000">
      <w:pPr>
        <w:pStyle w:val="TOC2"/>
        <w:tabs>
          <w:tab w:val="left" w:pos="880"/>
          <w:tab w:val="right" w:leader="dot" w:pos="9628"/>
        </w:tabs>
        <w:rPr>
          <w:rFonts w:eastAsiaTheme="minorEastAsia"/>
          <w:noProof/>
        </w:rPr>
      </w:pPr>
      <w:hyperlink w:anchor="_Toc35520344" w:history="1">
        <w:r w:rsidR="00AD36BB" w:rsidRPr="00C25A83">
          <w:rPr>
            <w:rStyle w:val="Hyperlink"/>
            <w:noProof/>
          </w:rPr>
          <w:t>5.2</w:t>
        </w:r>
        <w:r w:rsidR="00AD36BB">
          <w:rPr>
            <w:rFonts w:eastAsiaTheme="minorEastAsia"/>
            <w:noProof/>
          </w:rPr>
          <w:tab/>
        </w:r>
        <w:r w:rsidR="00AD36BB" w:rsidRPr="00C25A83">
          <w:rPr>
            <w:rStyle w:val="Hyperlink"/>
            <w:noProof/>
          </w:rPr>
          <w:t>Configuration</w:t>
        </w:r>
        <w:r w:rsidR="00AD36BB">
          <w:rPr>
            <w:noProof/>
            <w:webHidden/>
          </w:rPr>
          <w:tab/>
        </w:r>
        <w:r w:rsidR="00AD36BB">
          <w:rPr>
            <w:noProof/>
            <w:webHidden/>
          </w:rPr>
          <w:fldChar w:fldCharType="begin"/>
        </w:r>
        <w:r w:rsidR="00AD36BB">
          <w:rPr>
            <w:noProof/>
            <w:webHidden/>
          </w:rPr>
          <w:instrText xml:space="preserve"> PAGEREF _Toc35520344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1819D85A" w14:textId="77777777" w:rsidR="00AD36BB" w:rsidRDefault="00000000">
      <w:pPr>
        <w:pStyle w:val="TOC2"/>
        <w:tabs>
          <w:tab w:val="left" w:pos="880"/>
          <w:tab w:val="right" w:leader="dot" w:pos="9628"/>
        </w:tabs>
        <w:rPr>
          <w:rFonts w:eastAsiaTheme="minorEastAsia"/>
          <w:noProof/>
        </w:rPr>
      </w:pPr>
      <w:hyperlink w:anchor="_Toc35520345" w:history="1">
        <w:r w:rsidR="00AD36BB" w:rsidRPr="00C25A83">
          <w:rPr>
            <w:rStyle w:val="Hyperlink"/>
            <w:noProof/>
          </w:rPr>
          <w:t>5.3</w:t>
        </w:r>
        <w:r w:rsidR="00AD36BB">
          <w:rPr>
            <w:rFonts w:eastAsiaTheme="minorEastAsia"/>
            <w:noProof/>
          </w:rPr>
          <w:tab/>
        </w:r>
        <w:r w:rsidR="00AD36BB" w:rsidRPr="00C25A83">
          <w:rPr>
            <w:rStyle w:val="Hyperlink"/>
            <w:noProof/>
          </w:rPr>
          <w:t>Acceptance Testing</w:t>
        </w:r>
        <w:r w:rsidR="00AD36BB">
          <w:rPr>
            <w:noProof/>
            <w:webHidden/>
          </w:rPr>
          <w:tab/>
        </w:r>
        <w:r w:rsidR="00AD36BB">
          <w:rPr>
            <w:noProof/>
            <w:webHidden/>
          </w:rPr>
          <w:fldChar w:fldCharType="begin"/>
        </w:r>
        <w:r w:rsidR="00AD36BB">
          <w:rPr>
            <w:noProof/>
            <w:webHidden/>
          </w:rPr>
          <w:instrText xml:space="preserve"> PAGEREF _Toc35520345 \h </w:instrText>
        </w:r>
        <w:r w:rsidR="00AD36BB">
          <w:rPr>
            <w:noProof/>
            <w:webHidden/>
          </w:rPr>
        </w:r>
        <w:r w:rsidR="00AD36BB">
          <w:rPr>
            <w:noProof/>
            <w:webHidden/>
          </w:rPr>
          <w:fldChar w:fldCharType="separate"/>
        </w:r>
        <w:r w:rsidR="00AD36BB">
          <w:rPr>
            <w:noProof/>
            <w:webHidden/>
          </w:rPr>
          <w:t>8</w:t>
        </w:r>
        <w:r w:rsidR="00AD36BB">
          <w:rPr>
            <w:noProof/>
            <w:webHidden/>
          </w:rPr>
          <w:fldChar w:fldCharType="end"/>
        </w:r>
      </w:hyperlink>
    </w:p>
    <w:p w14:paraId="328DA6C0" w14:textId="77777777" w:rsidR="00AD36BB" w:rsidRDefault="00000000">
      <w:pPr>
        <w:pStyle w:val="TOC1"/>
        <w:tabs>
          <w:tab w:val="left" w:pos="440"/>
          <w:tab w:val="right" w:leader="dot" w:pos="9628"/>
        </w:tabs>
        <w:rPr>
          <w:rFonts w:eastAsiaTheme="minorEastAsia"/>
          <w:noProof/>
        </w:rPr>
      </w:pPr>
      <w:hyperlink w:anchor="_Toc35520346" w:history="1">
        <w:r w:rsidR="00AD36BB" w:rsidRPr="00C25A83">
          <w:rPr>
            <w:rStyle w:val="Hyperlink"/>
            <w:noProof/>
          </w:rPr>
          <w:t>6</w:t>
        </w:r>
        <w:r w:rsidR="00AD36BB">
          <w:rPr>
            <w:rFonts w:eastAsiaTheme="minorEastAsia"/>
            <w:noProof/>
          </w:rPr>
          <w:tab/>
        </w:r>
        <w:r w:rsidR="00AD36BB" w:rsidRPr="00C25A83">
          <w:rPr>
            <w:rStyle w:val="Hyperlink"/>
            <w:noProof/>
          </w:rPr>
          <w:t>Final Remarks and Conclusion</w:t>
        </w:r>
        <w:r w:rsidR="00AD36BB">
          <w:rPr>
            <w:noProof/>
            <w:webHidden/>
          </w:rPr>
          <w:tab/>
        </w:r>
        <w:r w:rsidR="00AD36BB">
          <w:rPr>
            <w:noProof/>
            <w:webHidden/>
          </w:rPr>
          <w:fldChar w:fldCharType="begin"/>
        </w:r>
        <w:r w:rsidR="00AD36BB">
          <w:rPr>
            <w:noProof/>
            <w:webHidden/>
          </w:rPr>
          <w:instrText xml:space="preserve"> PAGEREF _Toc35520346 \h </w:instrText>
        </w:r>
        <w:r w:rsidR="00AD36BB">
          <w:rPr>
            <w:noProof/>
            <w:webHidden/>
          </w:rPr>
        </w:r>
        <w:r w:rsidR="00AD36BB">
          <w:rPr>
            <w:noProof/>
            <w:webHidden/>
          </w:rPr>
          <w:fldChar w:fldCharType="separate"/>
        </w:r>
        <w:r w:rsidR="00AD36BB">
          <w:rPr>
            <w:noProof/>
            <w:webHidden/>
          </w:rPr>
          <w:t>9</w:t>
        </w:r>
        <w:r w:rsidR="00AD36BB">
          <w:rPr>
            <w:noProof/>
            <w:webHidden/>
          </w:rPr>
          <w:fldChar w:fldCharType="end"/>
        </w:r>
      </w:hyperlink>
    </w:p>
    <w:p w14:paraId="7F42D41C" w14:textId="77777777" w:rsidR="009D7B06" w:rsidRDefault="00234031" w:rsidP="0088366E">
      <w:r>
        <w:fldChar w:fldCharType="end"/>
      </w:r>
    </w:p>
    <w:p w14:paraId="41D03780" w14:textId="77777777" w:rsidR="009D7B06" w:rsidRDefault="009D7B06" w:rsidP="009D7B06">
      <w:pPr>
        <w:pStyle w:val="Heading1"/>
      </w:pPr>
      <w:bookmarkStart w:id="0" w:name="_Toc35520322"/>
      <w:r>
        <w:lastRenderedPageBreak/>
        <w:t>Introduction</w:t>
      </w:r>
      <w:bookmarkEnd w:id="0"/>
    </w:p>
    <w:p w14:paraId="2234529C" w14:textId="77777777" w:rsidR="00260E10" w:rsidRPr="00260E10" w:rsidRDefault="00260E10" w:rsidP="00260E10">
      <w:pPr>
        <w:pStyle w:val="Heading2"/>
      </w:pPr>
      <w:bookmarkStart w:id="1" w:name="_Toc35520323"/>
      <w:r>
        <w:t>Overview</w:t>
      </w:r>
      <w:bookmarkEnd w:id="1"/>
    </w:p>
    <w:p w14:paraId="009DF19D" w14:textId="59A02878" w:rsidR="009B3769" w:rsidRPr="009B3769" w:rsidRDefault="00B81DE3" w:rsidP="009B3769">
      <w:r w:rsidRPr="00B81DE3">
        <w:t xml:space="preserve">The </w:t>
      </w:r>
      <w:proofErr w:type="spellStart"/>
      <w:r w:rsidRPr="00B81DE3">
        <w:t>AutoMarket</w:t>
      </w:r>
      <w:proofErr w:type="spellEnd"/>
      <w:r w:rsidRPr="00B81DE3">
        <w:t xml:space="preserve"> project </w:t>
      </w:r>
      <w:r>
        <w:t>wants</w:t>
      </w:r>
      <w:r w:rsidRPr="00B81DE3">
        <w:t xml:space="preserve"> </w:t>
      </w:r>
      <w:r>
        <w:t>to</w:t>
      </w:r>
      <w:r w:rsidRPr="00B81DE3">
        <w:t xml:space="preserve"> transform</w:t>
      </w:r>
      <w:r>
        <w:t xml:space="preserve"> </w:t>
      </w:r>
      <w:r w:rsidRPr="00B81DE3">
        <w:t>the automotive marketplace through web shop</w:t>
      </w:r>
      <w:r>
        <w:t>s</w:t>
      </w:r>
      <w:r w:rsidRPr="00B81DE3">
        <w:t>/app platform</w:t>
      </w:r>
      <w:r>
        <w:t>s</w:t>
      </w:r>
      <w:r w:rsidRPr="00B81DE3">
        <w:t xml:space="preserve">. This digital solution aims to </w:t>
      </w:r>
      <w:r>
        <w:t xml:space="preserve">make </w:t>
      </w:r>
      <w:r w:rsidRPr="00B81DE3">
        <w:t>the process of buying and selling vehicles</w:t>
      </w:r>
      <w:r>
        <w:t xml:space="preserve"> </w:t>
      </w:r>
      <w:r w:rsidRPr="00B81DE3">
        <w:t>secure, user-friendly, and efficient.</w:t>
      </w:r>
    </w:p>
    <w:p w14:paraId="464AB77A" w14:textId="77777777" w:rsidR="009D7B06" w:rsidRDefault="009D7B06" w:rsidP="009D7B06">
      <w:pPr>
        <w:pStyle w:val="Heading2"/>
      </w:pPr>
      <w:bookmarkStart w:id="2" w:name="_Toc35520324"/>
      <w:r>
        <w:t>Purpose</w:t>
      </w:r>
      <w:r w:rsidR="00086529">
        <w:t xml:space="preserve"> and Scope</w:t>
      </w:r>
      <w:bookmarkEnd w:id="2"/>
    </w:p>
    <w:p w14:paraId="76B77097" w14:textId="68A18832" w:rsidR="009B3769" w:rsidRPr="00B81DE3" w:rsidRDefault="00B81DE3" w:rsidP="009D7B06">
      <w:pPr>
        <w:rPr>
          <w:rStyle w:val="Instructions"/>
          <w:iCs/>
          <w:color w:val="000000" w:themeColor="text1"/>
        </w:rPr>
      </w:pPr>
      <w:r w:rsidRPr="00B81DE3">
        <w:rPr>
          <w:iCs/>
          <w:color w:val="000000" w:themeColor="text1"/>
        </w:rPr>
        <w:t xml:space="preserve">This paper is </w:t>
      </w:r>
      <w:r>
        <w:rPr>
          <w:iCs/>
          <w:color w:val="000000" w:themeColor="text1"/>
        </w:rPr>
        <w:t xml:space="preserve">the steps it took in </w:t>
      </w:r>
      <w:r w:rsidRPr="00B81DE3">
        <w:rPr>
          <w:iCs/>
          <w:color w:val="000000" w:themeColor="text1"/>
        </w:rPr>
        <w:t xml:space="preserve">making </w:t>
      </w:r>
      <w:proofErr w:type="spellStart"/>
      <w:r w:rsidRPr="00B81DE3">
        <w:rPr>
          <w:iCs/>
          <w:color w:val="000000" w:themeColor="text1"/>
        </w:rPr>
        <w:t>AutoMarket</w:t>
      </w:r>
      <w:proofErr w:type="spellEnd"/>
      <w:r w:rsidRPr="00B81DE3">
        <w:rPr>
          <w:iCs/>
          <w:color w:val="000000" w:themeColor="text1"/>
        </w:rPr>
        <w:t xml:space="preserve">. It's a way to show what we're planning to do and how we're going to do it. It's a guide for us and for </w:t>
      </w:r>
      <w:r>
        <w:rPr>
          <w:iCs/>
          <w:color w:val="000000" w:themeColor="text1"/>
        </w:rPr>
        <w:t>the readers</w:t>
      </w:r>
      <w:r w:rsidRPr="00B81DE3">
        <w:rPr>
          <w:iCs/>
          <w:color w:val="000000" w:themeColor="text1"/>
        </w:rPr>
        <w:t xml:space="preserve"> who want to understand our work.</w:t>
      </w:r>
    </w:p>
    <w:p w14:paraId="766739FA" w14:textId="77777777" w:rsidR="009D7B06" w:rsidRDefault="009D7B06" w:rsidP="009D7B06">
      <w:pPr>
        <w:pStyle w:val="Heading2"/>
      </w:pPr>
      <w:bookmarkStart w:id="3" w:name="_Toc35520325"/>
      <w:r>
        <w:t>Background</w:t>
      </w:r>
      <w:bookmarkEnd w:id="3"/>
    </w:p>
    <w:p w14:paraId="2C47BE46" w14:textId="27B5963A" w:rsidR="009B3769" w:rsidRPr="00B81DE3" w:rsidRDefault="00B81DE3" w:rsidP="009D7B06">
      <w:pPr>
        <w:rPr>
          <w:iCs/>
          <w:color w:val="000000" w:themeColor="text1"/>
        </w:rPr>
      </w:pPr>
      <w:r w:rsidRPr="00B81DE3">
        <w:rPr>
          <w:iCs/>
          <w:color w:val="000000" w:themeColor="text1"/>
        </w:rPr>
        <w:t xml:space="preserve">Our </w:t>
      </w:r>
      <w:r w:rsidR="00F504B5">
        <w:rPr>
          <w:iCs/>
          <w:color w:val="000000" w:themeColor="text1"/>
        </w:rPr>
        <w:t>team</w:t>
      </w:r>
      <w:r w:rsidRPr="00B81DE3">
        <w:rPr>
          <w:iCs/>
          <w:color w:val="000000" w:themeColor="text1"/>
        </w:rPr>
        <w:t xml:space="preserve"> is a mix </w:t>
      </w:r>
      <w:r w:rsidR="008B778A">
        <w:rPr>
          <w:iCs/>
          <w:color w:val="000000" w:themeColor="text1"/>
        </w:rPr>
        <w:t xml:space="preserve">of sophomore IT students at RIT Croatia. </w:t>
      </w:r>
      <w:r w:rsidRPr="00B81DE3">
        <w:rPr>
          <w:iCs/>
          <w:color w:val="000000" w:themeColor="text1"/>
        </w:rPr>
        <w:t xml:space="preserve">We're working together to make </w:t>
      </w:r>
      <w:proofErr w:type="spellStart"/>
      <w:r w:rsidRPr="00B81DE3">
        <w:rPr>
          <w:iCs/>
          <w:color w:val="000000" w:themeColor="text1"/>
        </w:rPr>
        <w:t>AutoMarket</w:t>
      </w:r>
      <w:proofErr w:type="spellEnd"/>
      <w:r w:rsidRPr="00B81DE3">
        <w:rPr>
          <w:iCs/>
          <w:color w:val="000000" w:themeColor="text1"/>
        </w:rPr>
        <w:t xml:space="preserve"> the next big thing.</w:t>
      </w:r>
    </w:p>
    <w:p w14:paraId="575B5447" w14:textId="77777777" w:rsidR="009D7B06" w:rsidRDefault="009D7B06" w:rsidP="009D7B06">
      <w:pPr>
        <w:pStyle w:val="Heading2"/>
      </w:pPr>
      <w:bookmarkStart w:id="4" w:name="_Toc35520326"/>
      <w:r>
        <w:t>References</w:t>
      </w:r>
      <w:bookmarkEnd w:id="4"/>
    </w:p>
    <w:p w14:paraId="1EE6162C" w14:textId="77777777" w:rsidR="00923100" w:rsidRPr="00B81DE3" w:rsidRDefault="00923100" w:rsidP="009D7B06">
      <w:pPr>
        <w:rPr>
          <w:iCs/>
        </w:rPr>
      </w:pPr>
    </w:p>
    <w:p w14:paraId="7BED5D9D" w14:textId="77777777" w:rsidR="009D7B06" w:rsidRDefault="009D7B06" w:rsidP="00234031">
      <w:pPr>
        <w:pStyle w:val="Heading2"/>
      </w:pPr>
      <w:bookmarkStart w:id="5" w:name="_Toc35520327"/>
      <w:r>
        <w:t>Document Overview</w:t>
      </w:r>
      <w:bookmarkEnd w:id="5"/>
    </w:p>
    <w:p w14:paraId="3C31154F" w14:textId="779969AB" w:rsidR="00B81DE3" w:rsidRPr="00B81DE3" w:rsidRDefault="008B778A" w:rsidP="00B81DE3">
      <w:r>
        <w:t>Each chapter represents one step we needed to make to develop</w:t>
      </w:r>
      <w:r w:rsidR="00B81DE3" w:rsidRPr="00B81DE3">
        <w:t xml:space="preserve"> </w:t>
      </w:r>
      <w:proofErr w:type="spellStart"/>
      <w:r w:rsidR="00B81DE3" w:rsidRPr="00B81DE3">
        <w:t>AutoMarket</w:t>
      </w:r>
      <w:proofErr w:type="spellEnd"/>
      <w:r w:rsidR="00B81DE3" w:rsidRPr="00B81DE3">
        <w:t>. From start</w:t>
      </w:r>
      <w:r>
        <w:t xml:space="preserve"> to finish</w:t>
      </w:r>
      <w:r w:rsidR="00B81DE3" w:rsidRPr="00B81DE3">
        <w:t>, we'll talk about all the steps in between and give details on how we're making it happen.</w:t>
      </w:r>
    </w:p>
    <w:p w14:paraId="4F669D2F" w14:textId="77777777" w:rsidR="00923100" w:rsidRDefault="00923100" w:rsidP="00923100">
      <w:pPr>
        <w:pStyle w:val="Heading1"/>
      </w:pPr>
      <w:bookmarkStart w:id="6" w:name="_Toc35520328"/>
      <w:r w:rsidRPr="00923100">
        <w:lastRenderedPageBreak/>
        <w:t>Problem Description and Solution Architecture</w:t>
      </w:r>
      <w:bookmarkEnd w:id="6"/>
      <w:r w:rsidRPr="00923100">
        <w:t xml:space="preserve"> </w:t>
      </w:r>
    </w:p>
    <w:p w14:paraId="54F03D48" w14:textId="77777777" w:rsidR="00923100" w:rsidRDefault="00923100" w:rsidP="00923100">
      <w:pPr>
        <w:pStyle w:val="Heading2"/>
      </w:pPr>
      <w:bookmarkStart w:id="7" w:name="_Toc35520329"/>
      <w:r>
        <w:t>Problem Description</w:t>
      </w:r>
      <w:bookmarkEnd w:id="7"/>
    </w:p>
    <w:p w14:paraId="49DC396A" w14:textId="77777777" w:rsidR="000166AB" w:rsidRPr="000166AB" w:rsidRDefault="000166AB" w:rsidP="000166AB">
      <w:pPr>
        <w:rPr>
          <w:iCs/>
          <w:color w:val="000000" w:themeColor="text1"/>
        </w:rPr>
      </w:pPr>
      <w:r>
        <w:rPr>
          <w:iCs/>
          <w:color w:val="000000" w:themeColor="text1"/>
        </w:rPr>
        <w:t>N</w:t>
      </w:r>
      <w:r w:rsidRPr="000166AB">
        <w:rPr>
          <w:iCs/>
          <w:color w:val="000000" w:themeColor="text1"/>
        </w:rPr>
        <w:t xml:space="preserve">ow, if you want to buy or sell a car, it can be </w:t>
      </w:r>
      <w:r>
        <w:rPr>
          <w:iCs/>
          <w:color w:val="000000" w:themeColor="text1"/>
        </w:rPr>
        <w:t>confusing and complicated</w:t>
      </w:r>
      <w:r w:rsidRPr="000166AB">
        <w:rPr>
          <w:iCs/>
          <w:color w:val="000000" w:themeColor="text1"/>
        </w:rPr>
        <w:t xml:space="preserve">. You might have to go to different </w:t>
      </w:r>
      <w:r>
        <w:rPr>
          <w:iCs/>
          <w:color w:val="000000" w:themeColor="text1"/>
        </w:rPr>
        <w:t xml:space="preserve">dealership’s </w:t>
      </w:r>
      <w:r w:rsidRPr="000166AB">
        <w:rPr>
          <w:iCs/>
          <w:color w:val="000000" w:themeColor="text1"/>
        </w:rPr>
        <w:t>or spend hours</w:t>
      </w:r>
      <w:r>
        <w:rPr>
          <w:iCs/>
          <w:color w:val="000000" w:themeColor="text1"/>
        </w:rPr>
        <w:t xml:space="preserve"> scrolling thru websites</w:t>
      </w:r>
      <w:r w:rsidRPr="000166AB">
        <w:rPr>
          <w:iCs/>
          <w:color w:val="000000" w:themeColor="text1"/>
        </w:rPr>
        <w:t>. We've noticed that sometimes</w:t>
      </w:r>
      <w:r>
        <w:rPr>
          <w:iCs/>
          <w:color w:val="000000" w:themeColor="text1"/>
        </w:rPr>
        <w:t>, people decide not to buy due to being scared</w:t>
      </w:r>
      <w:r w:rsidRPr="000166AB">
        <w:rPr>
          <w:iCs/>
          <w:color w:val="000000" w:themeColor="text1"/>
        </w:rPr>
        <w:t>. Other websites are out there, but they</w:t>
      </w:r>
      <w:r>
        <w:rPr>
          <w:iCs/>
          <w:color w:val="000000" w:themeColor="text1"/>
        </w:rPr>
        <w:t xml:space="preserve"> are focused on profit, and not user satisfaction</w:t>
      </w:r>
      <w:r w:rsidRPr="000166AB">
        <w:rPr>
          <w:iCs/>
          <w:color w:val="000000" w:themeColor="text1"/>
        </w:rPr>
        <w:t xml:space="preserve">. Our goal with </w:t>
      </w:r>
      <w:proofErr w:type="spellStart"/>
      <w:r w:rsidRPr="000166AB">
        <w:rPr>
          <w:iCs/>
          <w:color w:val="000000" w:themeColor="text1"/>
        </w:rPr>
        <w:t>AutoMarket</w:t>
      </w:r>
      <w:proofErr w:type="spellEnd"/>
      <w:r w:rsidRPr="000166AB">
        <w:rPr>
          <w:iCs/>
          <w:color w:val="000000" w:themeColor="text1"/>
        </w:rPr>
        <w:t xml:space="preserve"> is to make this whole thing </w:t>
      </w:r>
      <w:r>
        <w:rPr>
          <w:iCs/>
          <w:color w:val="000000" w:themeColor="text1"/>
        </w:rPr>
        <w:t>as simple as possible</w:t>
      </w:r>
      <w:r w:rsidRPr="000166AB">
        <w:rPr>
          <w:iCs/>
          <w:color w:val="000000" w:themeColor="text1"/>
        </w:rPr>
        <w:t>. We want you to be able to find</w:t>
      </w:r>
      <w:r>
        <w:rPr>
          <w:iCs/>
          <w:color w:val="000000" w:themeColor="text1"/>
        </w:rPr>
        <w:t>/</w:t>
      </w:r>
      <w:r w:rsidRPr="000166AB">
        <w:rPr>
          <w:iCs/>
          <w:color w:val="000000" w:themeColor="text1"/>
        </w:rPr>
        <w:t xml:space="preserve">sell a car from home, know exactly what you're getting, and not worry about </w:t>
      </w:r>
      <w:r>
        <w:rPr>
          <w:iCs/>
          <w:color w:val="000000" w:themeColor="text1"/>
        </w:rPr>
        <w:t>losing money</w:t>
      </w:r>
      <w:r w:rsidRPr="000166AB">
        <w:rPr>
          <w:iCs/>
          <w:color w:val="000000" w:themeColor="text1"/>
        </w:rPr>
        <w:t xml:space="preserve">. Our app will be better because it's going to be </w:t>
      </w:r>
      <w:proofErr w:type="gramStart"/>
      <w:r w:rsidRPr="000166AB">
        <w:rPr>
          <w:iCs/>
          <w:color w:val="000000" w:themeColor="text1"/>
        </w:rPr>
        <w:t>really easy</w:t>
      </w:r>
      <w:proofErr w:type="gramEnd"/>
      <w:r w:rsidRPr="000166AB">
        <w:rPr>
          <w:iCs/>
          <w:color w:val="000000" w:themeColor="text1"/>
        </w:rPr>
        <w:t xml:space="preserve"> to use, super safe, and have everything about every car right there for you.</w:t>
      </w:r>
    </w:p>
    <w:p w14:paraId="06F19550" w14:textId="77777777" w:rsidR="00923100" w:rsidRDefault="00923100" w:rsidP="00923100"/>
    <w:p w14:paraId="7CF9BF67" w14:textId="77777777" w:rsidR="00923100" w:rsidRDefault="00B55C8F" w:rsidP="00923100">
      <w:pPr>
        <w:pStyle w:val="Heading2"/>
      </w:pPr>
      <w:bookmarkStart w:id="8" w:name="_Toc35520330"/>
      <w:r>
        <w:t xml:space="preserve">Technologies and </w:t>
      </w:r>
      <w:r w:rsidR="00923100">
        <w:t>Architectural Design</w:t>
      </w:r>
      <w:bookmarkEnd w:id="8"/>
      <w:r w:rsidR="00923100">
        <w:t xml:space="preserve"> </w:t>
      </w:r>
    </w:p>
    <w:p w14:paraId="2F12DAB0" w14:textId="5CB7B26B" w:rsidR="00923100" w:rsidRPr="0042419A" w:rsidRDefault="0042419A" w:rsidP="00923100">
      <w:pPr>
        <w:rPr>
          <w:i/>
          <w:iCs/>
        </w:rPr>
      </w:pPr>
      <w:r w:rsidRPr="0042419A">
        <w:rPr>
          <w:rStyle w:val="Instructions"/>
          <w:i w:val="0"/>
          <w:iCs/>
          <w:color w:val="auto"/>
        </w:rPr>
        <w:t xml:space="preserve">For our </w:t>
      </w:r>
      <w:proofErr w:type="spellStart"/>
      <w:r w:rsidRPr="0042419A">
        <w:rPr>
          <w:rStyle w:val="Instructions"/>
          <w:i w:val="0"/>
          <w:iCs/>
          <w:color w:val="auto"/>
        </w:rPr>
        <w:t>AutoMarket</w:t>
      </w:r>
      <w:proofErr w:type="spellEnd"/>
      <w:r w:rsidRPr="0042419A">
        <w:rPr>
          <w:rStyle w:val="Instructions"/>
          <w:i w:val="0"/>
          <w:iCs/>
          <w:color w:val="auto"/>
        </w:rPr>
        <w:t xml:space="preserve"> project, we're using Java for the behind-the-scenes work because it's reliable and can handle a lot of users. For the website part that people interact with, we're using React because it makes the site fast and easy to use. To organize all the information about cars and sales, we're using MySQL Workbench with MySQL database because it's good at storing data and making sure everything is in order. These tools help us build a website that's easy to use, safe, and can grow as more people use it, aiming to make buying and selling cars online a</w:t>
      </w:r>
      <w:r>
        <w:rPr>
          <w:rStyle w:val="Instructions"/>
          <w:i w:val="0"/>
          <w:iCs/>
          <w:color w:val="auto"/>
        </w:rPr>
        <w:t>s easy as taking the dog to walk</w:t>
      </w:r>
      <w:r w:rsidRPr="0042419A">
        <w:rPr>
          <w:rStyle w:val="Instructions"/>
          <w:i w:val="0"/>
          <w:iCs/>
          <w:color w:val="auto"/>
        </w:rPr>
        <w:t>.</w:t>
      </w:r>
    </w:p>
    <w:p w14:paraId="015C523B" w14:textId="77777777" w:rsidR="00923100" w:rsidRDefault="00923100" w:rsidP="00923100">
      <w:pPr>
        <w:pStyle w:val="Heading2"/>
      </w:pPr>
      <w:bookmarkStart w:id="9" w:name="_Toc35520331"/>
      <w:r>
        <w:t xml:space="preserve">Database Layer and Database </w:t>
      </w:r>
      <w:r w:rsidR="00B55C8F">
        <w:t>Connectivity</w:t>
      </w:r>
      <w:r>
        <w:t xml:space="preserve"> Layer</w:t>
      </w:r>
      <w:bookmarkEnd w:id="9"/>
      <w:r>
        <w:t xml:space="preserve"> </w:t>
      </w:r>
    </w:p>
    <w:p w14:paraId="05D2F860" w14:textId="775A6487" w:rsidR="00CC301B" w:rsidRDefault="00CC301B" w:rsidP="00CC301B">
      <w:pPr>
        <w:pStyle w:val="NormalWeb"/>
      </w:pPr>
      <w:r>
        <w:t>The database model is composed of multiple related tables with diverse functions of car manufacturers, types of cars that “belong” to them, customers, orders, order details, and administrators. The “manufacturers” table stores general information of manufacturers, such as name, country, website. There is at least one, but more potentially one to many cars associated with each manufacturer. This association is managed through the “cars” table , which maintains information on the car model, year, price and quantity in stock; customers’ information like name, e-mail, phone and address is kept in the “customers” table. Orders are recorded in the “orders” table , which manages data concerning the order date and total amount and status. The “order_details” table stores items within the order which comprises quantity and the price per unit.</w:t>
      </w:r>
      <w:r w:rsidRPr="00CC301B">
        <w:t xml:space="preserve"> </w:t>
      </w:r>
      <w:r>
        <w:t>Administrators managing the system are stored in the "administrators" table, with attributes such as name, email, and password. These tables are interconnected through foreign key relationships, ensuring data integrity and facilitating efficient querying and management of car sales and related activities.</w:t>
      </w:r>
    </w:p>
    <w:p w14:paraId="47CF4777" w14:textId="098F1D32" w:rsidR="00CC301B" w:rsidRDefault="00CC301B" w:rsidP="00CC301B">
      <w:pPr>
        <w:pStyle w:val="NormalWeb"/>
      </w:pPr>
    </w:p>
    <w:p w14:paraId="3FE7C2F4" w14:textId="77777777" w:rsidR="00CC301B" w:rsidRDefault="00CC301B" w:rsidP="00CC301B">
      <w:pPr>
        <w:pStyle w:val="NormalWeb"/>
      </w:pPr>
    </w:p>
    <w:p w14:paraId="55B2A35B" w14:textId="77777777" w:rsidR="00CC301B" w:rsidRDefault="00CC301B" w:rsidP="00CC301B">
      <w:pPr>
        <w:pStyle w:val="NormalWeb"/>
      </w:pPr>
    </w:p>
    <w:p w14:paraId="2D64727C" w14:textId="77777777" w:rsidR="00CC301B" w:rsidRDefault="00CC301B" w:rsidP="00CC301B">
      <w:pPr>
        <w:pStyle w:val="NormalWeb"/>
      </w:pPr>
    </w:p>
    <w:p w14:paraId="75D37DBA" w14:textId="77777777" w:rsidR="00CC301B" w:rsidRDefault="00CC301B" w:rsidP="00CC301B">
      <w:pPr>
        <w:pStyle w:val="NormalWeb"/>
      </w:pPr>
    </w:p>
    <w:p w14:paraId="70B090E1" w14:textId="77777777" w:rsidR="00CC301B" w:rsidRDefault="00CC301B" w:rsidP="00CC301B">
      <w:pPr>
        <w:pStyle w:val="NormalWeb"/>
      </w:pPr>
    </w:p>
    <w:p w14:paraId="2AB28EDC" w14:textId="77777777" w:rsidR="00CC301B" w:rsidRDefault="00CC301B" w:rsidP="00CC301B">
      <w:pPr>
        <w:pStyle w:val="NormalWeb"/>
      </w:pPr>
    </w:p>
    <w:p w14:paraId="5C3BF40B" w14:textId="77777777" w:rsidR="002A6675" w:rsidRDefault="002A6675" w:rsidP="002A6675"/>
    <w:tbl>
      <w:tblPr>
        <w:tblStyle w:val="TableGrid"/>
        <w:tblW w:w="0" w:type="auto"/>
        <w:tblLook w:val="04A0" w:firstRow="1" w:lastRow="0" w:firstColumn="1" w:lastColumn="0" w:noHBand="0" w:noVBand="1"/>
      </w:tblPr>
      <w:tblGrid>
        <w:gridCol w:w="1385"/>
        <w:gridCol w:w="2162"/>
        <w:gridCol w:w="1408"/>
        <w:gridCol w:w="1435"/>
        <w:gridCol w:w="1120"/>
        <w:gridCol w:w="2118"/>
      </w:tblGrid>
      <w:tr w:rsidR="002A6675" w:rsidRPr="002A6675" w14:paraId="4586FB8C" w14:textId="77777777" w:rsidTr="002A6675">
        <w:tc>
          <w:tcPr>
            <w:tcW w:w="1642" w:type="dxa"/>
          </w:tcPr>
          <w:p w14:paraId="2F0F5479" w14:textId="77777777" w:rsidR="002A6675" w:rsidRPr="002A6675" w:rsidRDefault="002A6675" w:rsidP="00CE1699">
            <w:r w:rsidRPr="002A6675">
              <w:lastRenderedPageBreak/>
              <w:t>Table Name</w:t>
            </w:r>
          </w:p>
        </w:tc>
        <w:tc>
          <w:tcPr>
            <w:tcW w:w="1642" w:type="dxa"/>
          </w:tcPr>
          <w:p w14:paraId="7A2864E5" w14:textId="77777777" w:rsidR="002A6675" w:rsidRPr="002A6675" w:rsidRDefault="002A6675" w:rsidP="00CE1699">
            <w:r w:rsidRPr="002A6675">
              <w:t>Column Name</w:t>
            </w:r>
          </w:p>
        </w:tc>
        <w:tc>
          <w:tcPr>
            <w:tcW w:w="1642" w:type="dxa"/>
          </w:tcPr>
          <w:p w14:paraId="7AB39535" w14:textId="77777777" w:rsidR="002A6675" w:rsidRPr="002A6675" w:rsidRDefault="002A6675" w:rsidP="00CE1699">
            <w:r w:rsidRPr="002A6675">
              <w:t>Data Type</w:t>
            </w:r>
          </w:p>
        </w:tc>
        <w:tc>
          <w:tcPr>
            <w:tcW w:w="1642" w:type="dxa"/>
          </w:tcPr>
          <w:p w14:paraId="5670015F" w14:textId="77777777" w:rsidR="002A6675" w:rsidRPr="002A6675" w:rsidRDefault="002A6675" w:rsidP="00CE1699">
            <w:r w:rsidRPr="002A6675">
              <w:t>Description</w:t>
            </w:r>
          </w:p>
        </w:tc>
        <w:tc>
          <w:tcPr>
            <w:tcW w:w="1643" w:type="dxa"/>
          </w:tcPr>
          <w:p w14:paraId="21F181BD" w14:textId="77777777" w:rsidR="002A6675" w:rsidRPr="002A6675" w:rsidRDefault="002A6675" w:rsidP="00CE1699">
            <w:r w:rsidRPr="002A6675">
              <w:t>Constraints</w:t>
            </w:r>
          </w:p>
        </w:tc>
        <w:tc>
          <w:tcPr>
            <w:tcW w:w="1643" w:type="dxa"/>
          </w:tcPr>
          <w:p w14:paraId="490AFC89" w14:textId="77777777" w:rsidR="002A6675" w:rsidRPr="002A6675" w:rsidRDefault="002A6675" w:rsidP="00CE1699">
            <w:r w:rsidRPr="002A6675">
              <w:t>Sample Data</w:t>
            </w:r>
          </w:p>
        </w:tc>
      </w:tr>
      <w:tr w:rsidR="002A6675" w:rsidRPr="002A6675" w14:paraId="04B872E7" w14:textId="77777777" w:rsidTr="002A6675">
        <w:tc>
          <w:tcPr>
            <w:tcW w:w="1642" w:type="dxa"/>
          </w:tcPr>
          <w:p w14:paraId="666CF349" w14:textId="77777777" w:rsidR="002A6675" w:rsidRPr="002A6675" w:rsidRDefault="002A6675" w:rsidP="00CE1699">
            <w:r w:rsidRPr="002A6675">
              <w:t>manufacturers</w:t>
            </w:r>
          </w:p>
        </w:tc>
        <w:tc>
          <w:tcPr>
            <w:tcW w:w="1642" w:type="dxa"/>
          </w:tcPr>
          <w:p w14:paraId="7CBE3805" w14:textId="77777777" w:rsidR="002A6675" w:rsidRPr="002A6675" w:rsidRDefault="002A6675" w:rsidP="00CE1699">
            <w:proofErr w:type="spellStart"/>
            <w:r w:rsidRPr="002A6675">
              <w:t>manufacturer_id</w:t>
            </w:r>
            <w:proofErr w:type="spellEnd"/>
          </w:p>
        </w:tc>
        <w:tc>
          <w:tcPr>
            <w:tcW w:w="1642" w:type="dxa"/>
          </w:tcPr>
          <w:p w14:paraId="2878055D" w14:textId="77777777" w:rsidR="002A6675" w:rsidRPr="002A6675" w:rsidRDefault="002A6675" w:rsidP="00CE1699">
            <w:r w:rsidRPr="002A6675">
              <w:t>INT</w:t>
            </w:r>
          </w:p>
        </w:tc>
        <w:tc>
          <w:tcPr>
            <w:tcW w:w="1642" w:type="dxa"/>
          </w:tcPr>
          <w:p w14:paraId="1F7289B1" w14:textId="77777777" w:rsidR="002A6675" w:rsidRPr="002A6675" w:rsidRDefault="002A6675" w:rsidP="00CE1699">
            <w:r w:rsidRPr="002A6675">
              <w:t>Unique identifier for manufacturers.</w:t>
            </w:r>
          </w:p>
        </w:tc>
        <w:tc>
          <w:tcPr>
            <w:tcW w:w="1643" w:type="dxa"/>
          </w:tcPr>
          <w:p w14:paraId="08191B07" w14:textId="77777777" w:rsidR="002A6675" w:rsidRPr="002A6675" w:rsidRDefault="002A6675" w:rsidP="00CE1699">
            <w:r w:rsidRPr="002A6675">
              <w:t>Primary Key</w:t>
            </w:r>
          </w:p>
        </w:tc>
        <w:tc>
          <w:tcPr>
            <w:tcW w:w="1643" w:type="dxa"/>
          </w:tcPr>
          <w:p w14:paraId="462E9935" w14:textId="77777777" w:rsidR="002A6675" w:rsidRPr="002A6675" w:rsidRDefault="002A6675" w:rsidP="00CE1699">
            <w:r w:rsidRPr="002A6675">
              <w:t>1</w:t>
            </w:r>
          </w:p>
        </w:tc>
      </w:tr>
      <w:tr w:rsidR="002A6675" w:rsidRPr="002A6675" w14:paraId="22625347" w14:textId="77777777" w:rsidTr="002A6675">
        <w:tc>
          <w:tcPr>
            <w:tcW w:w="1642" w:type="dxa"/>
          </w:tcPr>
          <w:p w14:paraId="331CC9EE" w14:textId="77777777" w:rsidR="002A6675" w:rsidRPr="002A6675" w:rsidRDefault="002A6675" w:rsidP="00CE1699">
            <w:r w:rsidRPr="002A6675">
              <w:t>manufacturers</w:t>
            </w:r>
          </w:p>
        </w:tc>
        <w:tc>
          <w:tcPr>
            <w:tcW w:w="1642" w:type="dxa"/>
          </w:tcPr>
          <w:p w14:paraId="727B8A45" w14:textId="77777777" w:rsidR="002A6675" w:rsidRPr="002A6675" w:rsidRDefault="002A6675" w:rsidP="00CE1699">
            <w:proofErr w:type="spellStart"/>
            <w:r w:rsidRPr="002A6675">
              <w:t>manufacturer_name</w:t>
            </w:r>
            <w:proofErr w:type="spellEnd"/>
          </w:p>
        </w:tc>
        <w:tc>
          <w:tcPr>
            <w:tcW w:w="1642" w:type="dxa"/>
          </w:tcPr>
          <w:p w14:paraId="08747EF8" w14:textId="77777777" w:rsidR="002A6675" w:rsidRPr="002A6675" w:rsidRDefault="002A6675" w:rsidP="00CE1699">
            <w:proofErr w:type="gramStart"/>
            <w:r w:rsidRPr="002A6675">
              <w:t>VARCHAR(</w:t>
            </w:r>
            <w:proofErr w:type="gramEnd"/>
            <w:r w:rsidRPr="002A6675">
              <w:t>255)</w:t>
            </w:r>
          </w:p>
        </w:tc>
        <w:tc>
          <w:tcPr>
            <w:tcW w:w="1642" w:type="dxa"/>
          </w:tcPr>
          <w:p w14:paraId="783793FB" w14:textId="77777777" w:rsidR="002A6675" w:rsidRPr="002A6675" w:rsidRDefault="002A6675" w:rsidP="00CE1699">
            <w:r w:rsidRPr="002A6675">
              <w:t>Name of the manufacturer.</w:t>
            </w:r>
          </w:p>
        </w:tc>
        <w:tc>
          <w:tcPr>
            <w:tcW w:w="1643" w:type="dxa"/>
          </w:tcPr>
          <w:p w14:paraId="0735049D" w14:textId="77777777" w:rsidR="002A6675" w:rsidRPr="002A6675" w:rsidRDefault="002A6675" w:rsidP="00CE1699">
            <w:r w:rsidRPr="002A6675">
              <w:t>NOT NULL</w:t>
            </w:r>
          </w:p>
        </w:tc>
        <w:tc>
          <w:tcPr>
            <w:tcW w:w="1643" w:type="dxa"/>
          </w:tcPr>
          <w:p w14:paraId="17FEBB40" w14:textId="77777777" w:rsidR="002A6675" w:rsidRPr="002A6675" w:rsidRDefault="002A6675" w:rsidP="00CE1699">
            <w:r w:rsidRPr="002A6675">
              <w:t>Tesla</w:t>
            </w:r>
          </w:p>
        </w:tc>
      </w:tr>
      <w:tr w:rsidR="002A6675" w:rsidRPr="002A6675" w14:paraId="1043608A" w14:textId="77777777" w:rsidTr="002A6675">
        <w:tc>
          <w:tcPr>
            <w:tcW w:w="1642" w:type="dxa"/>
          </w:tcPr>
          <w:p w14:paraId="31219A25" w14:textId="77777777" w:rsidR="002A6675" w:rsidRPr="002A6675" w:rsidRDefault="002A6675" w:rsidP="00CE1699">
            <w:r w:rsidRPr="002A6675">
              <w:t>manufacturers</w:t>
            </w:r>
          </w:p>
        </w:tc>
        <w:tc>
          <w:tcPr>
            <w:tcW w:w="1642" w:type="dxa"/>
          </w:tcPr>
          <w:p w14:paraId="71233EA0" w14:textId="77777777" w:rsidR="002A6675" w:rsidRPr="002A6675" w:rsidRDefault="002A6675" w:rsidP="00CE1699">
            <w:proofErr w:type="spellStart"/>
            <w:r w:rsidRPr="002A6675">
              <w:t>manufacturer_country</w:t>
            </w:r>
            <w:proofErr w:type="spellEnd"/>
          </w:p>
        </w:tc>
        <w:tc>
          <w:tcPr>
            <w:tcW w:w="1642" w:type="dxa"/>
          </w:tcPr>
          <w:p w14:paraId="70268160" w14:textId="77777777" w:rsidR="002A6675" w:rsidRPr="002A6675" w:rsidRDefault="002A6675" w:rsidP="00CE1699">
            <w:proofErr w:type="gramStart"/>
            <w:r w:rsidRPr="002A6675">
              <w:t>VARCHAR(</w:t>
            </w:r>
            <w:proofErr w:type="gramEnd"/>
            <w:r w:rsidRPr="002A6675">
              <w:t>100)</w:t>
            </w:r>
          </w:p>
        </w:tc>
        <w:tc>
          <w:tcPr>
            <w:tcW w:w="1642" w:type="dxa"/>
          </w:tcPr>
          <w:p w14:paraId="103E2675" w14:textId="77777777" w:rsidR="002A6675" w:rsidRPr="002A6675" w:rsidRDefault="002A6675" w:rsidP="00CE1699">
            <w:r w:rsidRPr="002A6675">
              <w:t>Country where the manufacturer is based.</w:t>
            </w:r>
          </w:p>
        </w:tc>
        <w:tc>
          <w:tcPr>
            <w:tcW w:w="1643" w:type="dxa"/>
          </w:tcPr>
          <w:p w14:paraId="3B55FD3E" w14:textId="77777777" w:rsidR="002A6675" w:rsidRPr="002A6675" w:rsidRDefault="002A6675" w:rsidP="00CE1699"/>
        </w:tc>
        <w:tc>
          <w:tcPr>
            <w:tcW w:w="1643" w:type="dxa"/>
          </w:tcPr>
          <w:p w14:paraId="6CE109D7" w14:textId="77777777" w:rsidR="002A6675" w:rsidRPr="002A6675" w:rsidRDefault="002A6675" w:rsidP="00CE1699">
            <w:r w:rsidRPr="002A6675">
              <w:t>USA</w:t>
            </w:r>
          </w:p>
        </w:tc>
      </w:tr>
      <w:tr w:rsidR="002A6675" w:rsidRPr="002A6675" w14:paraId="35363392" w14:textId="77777777" w:rsidTr="002A6675">
        <w:tc>
          <w:tcPr>
            <w:tcW w:w="1642" w:type="dxa"/>
          </w:tcPr>
          <w:p w14:paraId="7356DBCB" w14:textId="77777777" w:rsidR="002A6675" w:rsidRDefault="002A6675" w:rsidP="00CE1699"/>
          <w:p w14:paraId="03DB431C" w14:textId="6839253F" w:rsidR="002A6675" w:rsidRPr="002A6675" w:rsidRDefault="002A6675" w:rsidP="00CE1699">
            <w:r w:rsidRPr="002A6675">
              <w:t>manufacturers</w:t>
            </w:r>
          </w:p>
        </w:tc>
        <w:tc>
          <w:tcPr>
            <w:tcW w:w="1642" w:type="dxa"/>
          </w:tcPr>
          <w:p w14:paraId="7D054D1D" w14:textId="77777777" w:rsidR="002A6675" w:rsidRDefault="002A6675" w:rsidP="00CE1699"/>
          <w:p w14:paraId="0DAA4CC3" w14:textId="663AE8E4" w:rsidR="002A6675" w:rsidRPr="002A6675" w:rsidRDefault="002A6675" w:rsidP="00CE1699">
            <w:proofErr w:type="spellStart"/>
            <w:r w:rsidRPr="002A6675">
              <w:t>manufacturer_website</w:t>
            </w:r>
            <w:proofErr w:type="spellEnd"/>
          </w:p>
        </w:tc>
        <w:tc>
          <w:tcPr>
            <w:tcW w:w="1642" w:type="dxa"/>
          </w:tcPr>
          <w:p w14:paraId="08D3797C" w14:textId="77777777" w:rsidR="002A6675" w:rsidRDefault="002A6675" w:rsidP="00CE1699"/>
          <w:p w14:paraId="594F822C" w14:textId="4F6C4D04" w:rsidR="002A6675" w:rsidRPr="002A6675" w:rsidRDefault="002A6675" w:rsidP="00CE1699">
            <w:proofErr w:type="gramStart"/>
            <w:r w:rsidRPr="002A6675">
              <w:t>VARCHAR(</w:t>
            </w:r>
            <w:proofErr w:type="gramEnd"/>
            <w:r w:rsidRPr="002A6675">
              <w:t>255)</w:t>
            </w:r>
          </w:p>
        </w:tc>
        <w:tc>
          <w:tcPr>
            <w:tcW w:w="1642" w:type="dxa"/>
          </w:tcPr>
          <w:p w14:paraId="5A41A7B3" w14:textId="77777777" w:rsidR="002A6675" w:rsidRPr="002A6675" w:rsidRDefault="002A6675" w:rsidP="00CE1699">
            <w:r w:rsidRPr="002A6675">
              <w:t>Website of the manufacturer.</w:t>
            </w:r>
          </w:p>
        </w:tc>
        <w:tc>
          <w:tcPr>
            <w:tcW w:w="1643" w:type="dxa"/>
          </w:tcPr>
          <w:p w14:paraId="23CB7670" w14:textId="77777777" w:rsidR="002A6675" w:rsidRPr="002A6675" w:rsidRDefault="002A6675" w:rsidP="00CE1699"/>
        </w:tc>
        <w:tc>
          <w:tcPr>
            <w:tcW w:w="1643" w:type="dxa"/>
          </w:tcPr>
          <w:p w14:paraId="6E25BF84" w14:textId="77777777" w:rsidR="002A6675" w:rsidRDefault="002A6675" w:rsidP="00CE1699"/>
          <w:p w14:paraId="4F8B7C8E" w14:textId="33E83428" w:rsidR="002A6675" w:rsidRPr="002A6675" w:rsidRDefault="002A6675" w:rsidP="00CE1699">
            <w:r w:rsidRPr="002A6675">
              <w:t>https://www.tesla.cm</w:t>
            </w:r>
          </w:p>
        </w:tc>
      </w:tr>
      <w:tr w:rsidR="002A6675" w:rsidRPr="002A6675" w14:paraId="2FD9159D" w14:textId="77777777" w:rsidTr="002A6675">
        <w:tc>
          <w:tcPr>
            <w:tcW w:w="1642" w:type="dxa"/>
          </w:tcPr>
          <w:p w14:paraId="7B6535A9" w14:textId="77777777" w:rsidR="002A6675" w:rsidRPr="002A6675" w:rsidRDefault="002A6675" w:rsidP="00CE1699">
            <w:r w:rsidRPr="002A6675">
              <w:t>cars</w:t>
            </w:r>
          </w:p>
        </w:tc>
        <w:tc>
          <w:tcPr>
            <w:tcW w:w="1642" w:type="dxa"/>
          </w:tcPr>
          <w:p w14:paraId="74C89B7D" w14:textId="77777777" w:rsidR="002A6675" w:rsidRPr="002A6675" w:rsidRDefault="002A6675" w:rsidP="00CE1699">
            <w:proofErr w:type="spellStart"/>
            <w:r w:rsidRPr="002A6675">
              <w:t>car_id</w:t>
            </w:r>
            <w:proofErr w:type="spellEnd"/>
          </w:p>
        </w:tc>
        <w:tc>
          <w:tcPr>
            <w:tcW w:w="1642" w:type="dxa"/>
          </w:tcPr>
          <w:p w14:paraId="4F01F76E" w14:textId="77777777" w:rsidR="002A6675" w:rsidRPr="002A6675" w:rsidRDefault="002A6675" w:rsidP="00CE1699">
            <w:r w:rsidRPr="002A6675">
              <w:t>INT</w:t>
            </w:r>
          </w:p>
        </w:tc>
        <w:tc>
          <w:tcPr>
            <w:tcW w:w="1642" w:type="dxa"/>
          </w:tcPr>
          <w:p w14:paraId="197E1BE4" w14:textId="77777777" w:rsidR="002A6675" w:rsidRPr="002A6675" w:rsidRDefault="002A6675" w:rsidP="00CE1699">
            <w:r w:rsidRPr="002A6675">
              <w:t>Unique identifier for cars.</w:t>
            </w:r>
          </w:p>
        </w:tc>
        <w:tc>
          <w:tcPr>
            <w:tcW w:w="1643" w:type="dxa"/>
          </w:tcPr>
          <w:p w14:paraId="1600C702" w14:textId="77777777" w:rsidR="002A6675" w:rsidRPr="002A6675" w:rsidRDefault="002A6675" w:rsidP="00CE1699">
            <w:r w:rsidRPr="002A6675">
              <w:t>Primary Key</w:t>
            </w:r>
          </w:p>
        </w:tc>
        <w:tc>
          <w:tcPr>
            <w:tcW w:w="1643" w:type="dxa"/>
          </w:tcPr>
          <w:p w14:paraId="36DF4EA6" w14:textId="77777777" w:rsidR="002A6675" w:rsidRPr="002A6675" w:rsidRDefault="002A6675" w:rsidP="00CE1699">
            <w:r w:rsidRPr="002A6675">
              <w:t>1</w:t>
            </w:r>
          </w:p>
        </w:tc>
      </w:tr>
      <w:tr w:rsidR="002A6675" w:rsidRPr="002A6675" w14:paraId="29B51AB3" w14:textId="77777777" w:rsidTr="002A6675">
        <w:tc>
          <w:tcPr>
            <w:tcW w:w="1642" w:type="dxa"/>
          </w:tcPr>
          <w:p w14:paraId="361F03AC" w14:textId="77777777" w:rsidR="002A6675" w:rsidRPr="002A6675" w:rsidRDefault="002A6675" w:rsidP="00CE1699">
            <w:r w:rsidRPr="002A6675">
              <w:t>cars</w:t>
            </w:r>
          </w:p>
        </w:tc>
        <w:tc>
          <w:tcPr>
            <w:tcW w:w="1642" w:type="dxa"/>
          </w:tcPr>
          <w:p w14:paraId="5EDCBCF1" w14:textId="77777777" w:rsidR="002A6675" w:rsidRPr="002A6675" w:rsidRDefault="002A6675" w:rsidP="00CE1699">
            <w:proofErr w:type="spellStart"/>
            <w:r w:rsidRPr="002A6675">
              <w:t>manufacturer_id</w:t>
            </w:r>
            <w:proofErr w:type="spellEnd"/>
          </w:p>
        </w:tc>
        <w:tc>
          <w:tcPr>
            <w:tcW w:w="1642" w:type="dxa"/>
          </w:tcPr>
          <w:p w14:paraId="55495320" w14:textId="77777777" w:rsidR="002A6675" w:rsidRPr="002A6675" w:rsidRDefault="002A6675" w:rsidP="00CE1699">
            <w:r w:rsidRPr="002A6675">
              <w:t>INT</w:t>
            </w:r>
          </w:p>
        </w:tc>
        <w:tc>
          <w:tcPr>
            <w:tcW w:w="1642" w:type="dxa"/>
          </w:tcPr>
          <w:p w14:paraId="7906C9D7" w14:textId="77777777" w:rsidR="002A6675" w:rsidRPr="002A6675" w:rsidRDefault="002A6675" w:rsidP="00CE1699">
            <w:r w:rsidRPr="002A6675">
              <w:t>Foreign key referencing manufacturers.</w:t>
            </w:r>
          </w:p>
        </w:tc>
        <w:tc>
          <w:tcPr>
            <w:tcW w:w="1643" w:type="dxa"/>
          </w:tcPr>
          <w:p w14:paraId="147A276F" w14:textId="77777777" w:rsidR="002A6675" w:rsidRPr="002A6675" w:rsidRDefault="002A6675" w:rsidP="00CE1699">
            <w:r w:rsidRPr="002A6675">
              <w:t>Foreign Key</w:t>
            </w:r>
          </w:p>
        </w:tc>
        <w:tc>
          <w:tcPr>
            <w:tcW w:w="1643" w:type="dxa"/>
          </w:tcPr>
          <w:p w14:paraId="2D477736" w14:textId="77777777" w:rsidR="002A6675" w:rsidRPr="002A6675" w:rsidRDefault="002A6675" w:rsidP="00CE1699">
            <w:r w:rsidRPr="002A6675">
              <w:t>1</w:t>
            </w:r>
          </w:p>
        </w:tc>
      </w:tr>
      <w:tr w:rsidR="002A6675" w:rsidRPr="002A6675" w14:paraId="2881D73B" w14:textId="77777777" w:rsidTr="002A6675">
        <w:tc>
          <w:tcPr>
            <w:tcW w:w="1642" w:type="dxa"/>
          </w:tcPr>
          <w:p w14:paraId="23CE14D4" w14:textId="77777777" w:rsidR="002A6675" w:rsidRPr="002A6675" w:rsidRDefault="002A6675" w:rsidP="00CE1699">
            <w:r w:rsidRPr="002A6675">
              <w:t>cars</w:t>
            </w:r>
          </w:p>
        </w:tc>
        <w:tc>
          <w:tcPr>
            <w:tcW w:w="1642" w:type="dxa"/>
          </w:tcPr>
          <w:p w14:paraId="3401CDA7" w14:textId="77777777" w:rsidR="002A6675" w:rsidRPr="002A6675" w:rsidRDefault="002A6675" w:rsidP="00CE1699">
            <w:proofErr w:type="spellStart"/>
            <w:r w:rsidRPr="002A6675">
              <w:t>car_model</w:t>
            </w:r>
            <w:proofErr w:type="spellEnd"/>
          </w:p>
        </w:tc>
        <w:tc>
          <w:tcPr>
            <w:tcW w:w="1642" w:type="dxa"/>
          </w:tcPr>
          <w:p w14:paraId="443B41D4" w14:textId="77777777" w:rsidR="002A6675" w:rsidRPr="002A6675" w:rsidRDefault="002A6675" w:rsidP="00CE1699">
            <w:proofErr w:type="gramStart"/>
            <w:r w:rsidRPr="002A6675">
              <w:t>VARCHAR(</w:t>
            </w:r>
            <w:proofErr w:type="gramEnd"/>
            <w:r w:rsidRPr="002A6675">
              <w:t>255)</w:t>
            </w:r>
          </w:p>
        </w:tc>
        <w:tc>
          <w:tcPr>
            <w:tcW w:w="1642" w:type="dxa"/>
          </w:tcPr>
          <w:p w14:paraId="30594AC4" w14:textId="77777777" w:rsidR="002A6675" w:rsidRPr="002A6675" w:rsidRDefault="002A6675" w:rsidP="00CE1699">
            <w:r w:rsidRPr="002A6675">
              <w:t>Model of the car.</w:t>
            </w:r>
          </w:p>
        </w:tc>
        <w:tc>
          <w:tcPr>
            <w:tcW w:w="1643" w:type="dxa"/>
          </w:tcPr>
          <w:p w14:paraId="6C96187E" w14:textId="77777777" w:rsidR="002A6675" w:rsidRPr="002A6675" w:rsidRDefault="002A6675" w:rsidP="00CE1699">
            <w:r w:rsidRPr="002A6675">
              <w:t>NOT NULL</w:t>
            </w:r>
          </w:p>
        </w:tc>
        <w:tc>
          <w:tcPr>
            <w:tcW w:w="1643" w:type="dxa"/>
          </w:tcPr>
          <w:p w14:paraId="55368B10" w14:textId="77777777" w:rsidR="002A6675" w:rsidRPr="002A6675" w:rsidRDefault="002A6675" w:rsidP="00CE1699">
            <w:r w:rsidRPr="002A6675">
              <w:t>Model S</w:t>
            </w:r>
          </w:p>
        </w:tc>
      </w:tr>
      <w:tr w:rsidR="002A6675" w:rsidRPr="002A6675" w14:paraId="74FFE8E1" w14:textId="77777777" w:rsidTr="002A6675">
        <w:tc>
          <w:tcPr>
            <w:tcW w:w="1642" w:type="dxa"/>
          </w:tcPr>
          <w:p w14:paraId="182AB3EC" w14:textId="77777777" w:rsidR="002A6675" w:rsidRPr="002A6675" w:rsidRDefault="002A6675" w:rsidP="00CE1699">
            <w:r w:rsidRPr="002A6675">
              <w:t>cars</w:t>
            </w:r>
          </w:p>
        </w:tc>
        <w:tc>
          <w:tcPr>
            <w:tcW w:w="1642" w:type="dxa"/>
          </w:tcPr>
          <w:p w14:paraId="39453522" w14:textId="77777777" w:rsidR="002A6675" w:rsidRPr="002A6675" w:rsidRDefault="002A6675" w:rsidP="00CE1699">
            <w:proofErr w:type="spellStart"/>
            <w:r w:rsidRPr="002A6675">
              <w:t>car_year</w:t>
            </w:r>
            <w:proofErr w:type="spellEnd"/>
          </w:p>
        </w:tc>
        <w:tc>
          <w:tcPr>
            <w:tcW w:w="1642" w:type="dxa"/>
          </w:tcPr>
          <w:p w14:paraId="2F142F5F" w14:textId="77777777" w:rsidR="002A6675" w:rsidRPr="002A6675" w:rsidRDefault="002A6675" w:rsidP="00CE1699">
            <w:r w:rsidRPr="002A6675">
              <w:t>YEAR</w:t>
            </w:r>
          </w:p>
        </w:tc>
        <w:tc>
          <w:tcPr>
            <w:tcW w:w="1642" w:type="dxa"/>
          </w:tcPr>
          <w:p w14:paraId="346A1712" w14:textId="77777777" w:rsidR="002A6675" w:rsidRPr="002A6675" w:rsidRDefault="002A6675" w:rsidP="00CE1699">
            <w:r w:rsidRPr="002A6675">
              <w:t>Year of the car's manufacture.</w:t>
            </w:r>
          </w:p>
        </w:tc>
        <w:tc>
          <w:tcPr>
            <w:tcW w:w="1643" w:type="dxa"/>
          </w:tcPr>
          <w:p w14:paraId="6503D2EC" w14:textId="77777777" w:rsidR="002A6675" w:rsidRPr="002A6675" w:rsidRDefault="002A6675" w:rsidP="00CE1699"/>
        </w:tc>
        <w:tc>
          <w:tcPr>
            <w:tcW w:w="1643" w:type="dxa"/>
          </w:tcPr>
          <w:p w14:paraId="5EBF8937" w14:textId="77777777" w:rsidR="002A6675" w:rsidRPr="002A6675" w:rsidRDefault="002A6675" w:rsidP="00CE1699">
            <w:r w:rsidRPr="002A6675">
              <w:t>2022</w:t>
            </w:r>
          </w:p>
        </w:tc>
      </w:tr>
      <w:tr w:rsidR="002A6675" w:rsidRPr="002A6675" w14:paraId="5E9A860C" w14:textId="77777777" w:rsidTr="002A6675">
        <w:tc>
          <w:tcPr>
            <w:tcW w:w="1642" w:type="dxa"/>
          </w:tcPr>
          <w:p w14:paraId="18960124" w14:textId="77777777" w:rsidR="002A6675" w:rsidRPr="002A6675" w:rsidRDefault="002A6675" w:rsidP="00CE1699">
            <w:r w:rsidRPr="002A6675">
              <w:t>cars</w:t>
            </w:r>
          </w:p>
        </w:tc>
        <w:tc>
          <w:tcPr>
            <w:tcW w:w="1642" w:type="dxa"/>
          </w:tcPr>
          <w:p w14:paraId="4DB6903A" w14:textId="77777777" w:rsidR="002A6675" w:rsidRPr="002A6675" w:rsidRDefault="002A6675" w:rsidP="00CE1699">
            <w:proofErr w:type="spellStart"/>
            <w:r w:rsidRPr="002A6675">
              <w:t>car_price</w:t>
            </w:r>
            <w:proofErr w:type="spellEnd"/>
          </w:p>
        </w:tc>
        <w:tc>
          <w:tcPr>
            <w:tcW w:w="1642" w:type="dxa"/>
          </w:tcPr>
          <w:p w14:paraId="6FC7EC37" w14:textId="77777777" w:rsidR="002A6675" w:rsidRPr="002A6675" w:rsidRDefault="002A6675" w:rsidP="00CE1699">
            <w:proofErr w:type="gramStart"/>
            <w:r w:rsidRPr="002A6675">
              <w:t>DECIMAL(</w:t>
            </w:r>
            <w:proofErr w:type="gramEnd"/>
            <w:r w:rsidRPr="002A6675">
              <w:t>10, 2)</w:t>
            </w:r>
          </w:p>
        </w:tc>
        <w:tc>
          <w:tcPr>
            <w:tcW w:w="1642" w:type="dxa"/>
          </w:tcPr>
          <w:p w14:paraId="63BDF071" w14:textId="77777777" w:rsidR="002A6675" w:rsidRPr="002A6675" w:rsidRDefault="002A6675" w:rsidP="00CE1699">
            <w:r w:rsidRPr="002A6675">
              <w:t>Price of the car.</w:t>
            </w:r>
          </w:p>
        </w:tc>
        <w:tc>
          <w:tcPr>
            <w:tcW w:w="1643" w:type="dxa"/>
          </w:tcPr>
          <w:p w14:paraId="08BDFFA3" w14:textId="77777777" w:rsidR="002A6675" w:rsidRPr="002A6675" w:rsidRDefault="002A6675" w:rsidP="00CE1699"/>
        </w:tc>
        <w:tc>
          <w:tcPr>
            <w:tcW w:w="1643" w:type="dxa"/>
          </w:tcPr>
          <w:p w14:paraId="7C04C8DB" w14:textId="77777777" w:rsidR="002A6675" w:rsidRPr="002A6675" w:rsidRDefault="002A6675" w:rsidP="00CE1699">
            <w:r w:rsidRPr="002A6675">
              <w:t>79990.00</w:t>
            </w:r>
          </w:p>
        </w:tc>
      </w:tr>
      <w:tr w:rsidR="002A6675" w:rsidRPr="002A6675" w14:paraId="791B2F25" w14:textId="77777777" w:rsidTr="002A6675">
        <w:tc>
          <w:tcPr>
            <w:tcW w:w="1642" w:type="dxa"/>
          </w:tcPr>
          <w:p w14:paraId="69156A60" w14:textId="77777777" w:rsidR="002A6675" w:rsidRPr="002A6675" w:rsidRDefault="002A6675" w:rsidP="00CE1699">
            <w:r w:rsidRPr="002A6675">
              <w:t>cars</w:t>
            </w:r>
          </w:p>
        </w:tc>
        <w:tc>
          <w:tcPr>
            <w:tcW w:w="1642" w:type="dxa"/>
          </w:tcPr>
          <w:p w14:paraId="759ED3EA" w14:textId="77777777" w:rsidR="002A6675" w:rsidRPr="002A6675" w:rsidRDefault="002A6675" w:rsidP="00CE1699">
            <w:proofErr w:type="spellStart"/>
            <w:r w:rsidRPr="002A6675">
              <w:t>car_color</w:t>
            </w:r>
            <w:proofErr w:type="spellEnd"/>
          </w:p>
        </w:tc>
        <w:tc>
          <w:tcPr>
            <w:tcW w:w="1642" w:type="dxa"/>
          </w:tcPr>
          <w:p w14:paraId="6934BF8D" w14:textId="77777777" w:rsidR="002A6675" w:rsidRPr="002A6675" w:rsidRDefault="002A6675" w:rsidP="00CE1699">
            <w:proofErr w:type="gramStart"/>
            <w:r w:rsidRPr="002A6675">
              <w:t>VARCHAR(</w:t>
            </w:r>
            <w:proofErr w:type="gramEnd"/>
            <w:r w:rsidRPr="002A6675">
              <w:t>50)</w:t>
            </w:r>
          </w:p>
        </w:tc>
        <w:tc>
          <w:tcPr>
            <w:tcW w:w="1642" w:type="dxa"/>
          </w:tcPr>
          <w:p w14:paraId="27A574B1" w14:textId="77777777" w:rsidR="002A6675" w:rsidRPr="002A6675" w:rsidRDefault="002A6675" w:rsidP="00CE1699">
            <w:r w:rsidRPr="002A6675">
              <w:t>Color of the car.</w:t>
            </w:r>
          </w:p>
        </w:tc>
        <w:tc>
          <w:tcPr>
            <w:tcW w:w="1643" w:type="dxa"/>
          </w:tcPr>
          <w:p w14:paraId="117A766E" w14:textId="77777777" w:rsidR="002A6675" w:rsidRPr="002A6675" w:rsidRDefault="002A6675" w:rsidP="00CE1699"/>
        </w:tc>
        <w:tc>
          <w:tcPr>
            <w:tcW w:w="1643" w:type="dxa"/>
          </w:tcPr>
          <w:p w14:paraId="221E226B" w14:textId="77777777" w:rsidR="002A6675" w:rsidRPr="002A6675" w:rsidRDefault="002A6675" w:rsidP="00CE1699">
            <w:r w:rsidRPr="002A6675">
              <w:t>Red</w:t>
            </w:r>
          </w:p>
        </w:tc>
      </w:tr>
      <w:tr w:rsidR="002A6675" w:rsidRPr="002A6675" w14:paraId="68395228" w14:textId="77777777" w:rsidTr="002A6675">
        <w:tc>
          <w:tcPr>
            <w:tcW w:w="1642" w:type="dxa"/>
          </w:tcPr>
          <w:p w14:paraId="22EC9B33" w14:textId="77777777" w:rsidR="002A6675" w:rsidRPr="002A6675" w:rsidRDefault="002A6675" w:rsidP="00CE1699">
            <w:r w:rsidRPr="002A6675">
              <w:t>cars</w:t>
            </w:r>
          </w:p>
        </w:tc>
        <w:tc>
          <w:tcPr>
            <w:tcW w:w="1642" w:type="dxa"/>
          </w:tcPr>
          <w:p w14:paraId="6A0AB7A3" w14:textId="77777777" w:rsidR="002A6675" w:rsidRPr="002A6675" w:rsidRDefault="002A6675" w:rsidP="00CE1699">
            <w:proofErr w:type="spellStart"/>
            <w:r w:rsidRPr="002A6675">
              <w:t>car_engine</w:t>
            </w:r>
            <w:proofErr w:type="spellEnd"/>
          </w:p>
        </w:tc>
        <w:tc>
          <w:tcPr>
            <w:tcW w:w="1642" w:type="dxa"/>
          </w:tcPr>
          <w:p w14:paraId="3833C653" w14:textId="77777777" w:rsidR="002A6675" w:rsidRPr="002A6675" w:rsidRDefault="002A6675" w:rsidP="00CE1699">
            <w:proofErr w:type="gramStart"/>
            <w:r w:rsidRPr="002A6675">
              <w:t>VARCHAR(</w:t>
            </w:r>
            <w:proofErr w:type="gramEnd"/>
            <w:r w:rsidRPr="002A6675">
              <w:t>100)</w:t>
            </w:r>
          </w:p>
        </w:tc>
        <w:tc>
          <w:tcPr>
            <w:tcW w:w="1642" w:type="dxa"/>
          </w:tcPr>
          <w:p w14:paraId="354C3D63" w14:textId="77777777" w:rsidR="002A6675" w:rsidRPr="002A6675" w:rsidRDefault="002A6675" w:rsidP="00CE1699">
            <w:r w:rsidRPr="002A6675">
              <w:t>Engine type of the car.</w:t>
            </w:r>
          </w:p>
        </w:tc>
        <w:tc>
          <w:tcPr>
            <w:tcW w:w="1643" w:type="dxa"/>
          </w:tcPr>
          <w:p w14:paraId="48DBD3A2" w14:textId="77777777" w:rsidR="002A6675" w:rsidRPr="002A6675" w:rsidRDefault="002A6675" w:rsidP="00CE1699"/>
        </w:tc>
        <w:tc>
          <w:tcPr>
            <w:tcW w:w="1643" w:type="dxa"/>
          </w:tcPr>
          <w:p w14:paraId="3452D16F" w14:textId="77777777" w:rsidR="002A6675" w:rsidRPr="002A6675" w:rsidRDefault="002A6675" w:rsidP="00CE1699">
            <w:r w:rsidRPr="002A6675">
              <w:t>Electric</w:t>
            </w:r>
          </w:p>
        </w:tc>
      </w:tr>
      <w:tr w:rsidR="002A6675" w:rsidRPr="002A6675" w14:paraId="694D6475" w14:textId="77777777" w:rsidTr="002A6675">
        <w:tc>
          <w:tcPr>
            <w:tcW w:w="1642" w:type="dxa"/>
          </w:tcPr>
          <w:p w14:paraId="7A11C9A1" w14:textId="77777777" w:rsidR="002A6675" w:rsidRPr="002A6675" w:rsidRDefault="002A6675" w:rsidP="00CE1699">
            <w:r w:rsidRPr="002A6675">
              <w:t>cars</w:t>
            </w:r>
          </w:p>
        </w:tc>
        <w:tc>
          <w:tcPr>
            <w:tcW w:w="1642" w:type="dxa"/>
          </w:tcPr>
          <w:p w14:paraId="1771246B" w14:textId="77777777" w:rsidR="002A6675" w:rsidRPr="002A6675" w:rsidRDefault="002A6675" w:rsidP="00CE1699">
            <w:proofErr w:type="spellStart"/>
            <w:r w:rsidRPr="002A6675">
              <w:t>car_stock_quantity</w:t>
            </w:r>
            <w:proofErr w:type="spellEnd"/>
          </w:p>
        </w:tc>
        <w:tc>
          <w:tcPr>
            <w:tcW w:w="1642" w:type="dxa"/>
          </w:tcPr>
          <w:p w14:paraId="6A8EEB2B" w14:textId="77777777" w:rsidR="002A6675" w:rsidRPr="002A6675" w:rsidRDefault="002A6675" w:rsidP="00CE1699">
            <w:r w:rsidRPr="002A6675">
              <w:t>INT</w:t>
            </w:r>
          </w:p>
        </w:tc>
        <w:tc>
          <w:tcPr>
            <w:tcW w:w="1642" w:type="dxa"/>
          </w:tcPr>
          <w:p w14:paraId="07E0C9B5" w14:textId="77777777" w:rsidR="002A6675" w:rsidRPr="002A6675" w:rsidRDefault="002A6675" w:rsidP="00CE1699">
            <w:r w:rsidRPr="002A6675">
              <w:t>Quantity of the car in stock.</w:t>
            </w:r>
          </w:p>
        </w:tc>
        <w:tc>
          <w:tcPr>
            <w:tcW w:w="1643" w:type="dxa"/>
          </w:tcPr>
          <w:p w14:paraId="55A6EC9C" w14:textId="77777777" w:rsidR="002A6675" w:rsidRPr="002A6675" w:rsidRDefault="002A6675" w:rsidP="00CE1699"/>
        </w:tc>
        <w:tc>
          <w:tcPr>
            <w:tcW w:w="1643" w:type="dxa"/>
          </w:tcPr>
          <w:p w14:paraId="7FCFFDED" w14:textId="77777777" w:rsidR="002A6675" w:rsidRPr="002A6675" w:rsidRDefault="002A6675" w:rsidP="00CE1699">
            <w:r w:rsidRPr="002A6675">
              <w:t>5</w:t>
            </w:r>
          </w:p>
        </w:tc>
      </w:tr>
      <w:tr w:rsidR="002A6675" w:rsidRPr="002A6675" w14:paraId="3F5FF2F3" w14:textId="77777777" w:rsidTr="002A6675">
        <w:tc>
          <w:tcPr>
            <w:tcW w:w="1642" w:type="dxa"/>
          </w:tcPr>
          <w:p w14:paraId="5913C3FB" w14:textId="77777777" w:rsidR="002A6675" w:rsidRPr="002A6675" w:rsidRDefault="002A6675" w:rsidP="00CE1699">
            <w:r w:rsidRPr="002A6675">
              <w:t>customers</w:t>
            </w:r>
          </w:p>
        </w:tc>
        <w:tc>
          <w:tcPr>
            <w:tcW w:w="1642" w:type="dxa"/>
          </w:tcPr>
          <w:p w14:paraId="6652481A" w14:textId="77777777" w:rsidR="002A6675" w:rsidRPr="002A6675" w:rsidRDefault="002A6675" w:rsidP="00CE1699">
            <w:proofErr w:type="spellStart"/>
            <w:r w:rsidRPr="002A6675">
              <w:t>customer_id</w:t>
            </w:r>
            <w:proofErr w:type="spellEnd"/>
          </w:p>
        </w:tc>
        <w:tc>
          <w:tcPr>
            <w:tcW w:w="1642" w:type="dxa"/>
          </w:tcPr>
          <w:p w14:paraId="7DA4F811" w14:textId="77777777" w:rsidR="002A6675" w:rsidRPr="002A6675" w:rsidRDefault="002A6675" w:rsidP="00CE1699">
            <w:r w:rsidRPr="002A6675">
              <w:t>INT</w:t>
            </w:r>
          </w:p>
        </w:tc>
        <w:tc>
          <w:tcPr>
            <w:tcW w:w="1642" w:type="dxa"/>
          </w:tcPr>
          <w:p w14:paraId="3CCD9039" w14:textId="77777777" w:rsidR="002A6675" w:rsidRPr="002A6675" w:rsidRDefault="002A6675" w:rsidP="00CE1699">
            <w:r w:rsidRPr="002A6675">
              <w:t>Unique identifier for customers.</w:t>
            </w:r>
          </w:p>
        </w:tc>
        <w:tc>
          <w:tcPr>
            <w:tcW w:w="1643" w:type="dxa"/>
          </w:tcPr>
          <w:p w14:paraId="3522B1B3" w14:textId="77777777" w:rsidR="002A6675" w:rsidRPr="002A6675" w:rsidRDefault="002A6675" w:rsidP="00CE1699">
            <w:r w:rsidRPr="002A6675">
              <w:t>Primary Key</w:t>
            </w:r>
          </w:p>
        </w:tc>
        <w:tc>
          <w:tcPr>
            <w:tcW w:w="1643" w:type="dxa"/>
          </w:tcPr>
          <w:p w14:paraId="0F07F573" w14:textId="77777777" w:rsidR="002A6675" w:rsidRPr="002A6675" w:rsidRDefault="002A6675" w:rsidP="00CE1699">
            <w:r w:rsidRPr="002A6675">
              <w:t>1</w:t>
            </w:r>
          </w:p>
        </w:tc>
      </w:tr>
      <w:tr w:rsidR="002A6675" w:rsidRPr="002A6675" w14:paraId="3FA7430B" w14:textId="77777777" w:rsidTr="002A6675">
        <w:tc>
          <w:tcPr>
            <w:tcW w:w="1642" w:type="dxa"/>
          </w:tcPr>
          <w:p w14:paraId="5EF83AA1" w14:textId="77777777" w:rsidR="002A6675" w:rsidRPr="002A6675" w:rsidRDefault="002A6675" w:rsidP="00CE1699">
            <w:r w:rsidRPr="002A6675">
              <w:t>customers</w:t>
            </w:r>
          </w:p>
        </w:tc>
        <w:tc>
          <w:tcPr>
            <w:tcW w:w="1642" w:type="dxa"/>
          </w:tcPr>
          <w:p w14:paraId="73EE10F8" w14:textId="77777777" w:rsidR="002A6675" w:rsidRPr="002A6675" w:rsidRDefault="002A6675" w:rsidP="00CE1699">
            <w:proofErr w:type="spellStart"/>
            <w:r w:rsidRPr="002A6675">
              <w:t>customer_name</w:t>
            </w:r>
            <w:proofErr w:type="spellEnd"/>
          </w:p>
        </w:tc>
        <w:tc>
          <w:tcPr>
            <w:tcW w:w="1642" w:type="dxa"/>
          </w:tcPr>
          <w:p w14:paraId="0F0DFC2C" w14:textId="77777777" w:rsidR="002A6675" w:rsidRPr="002A6675" w:rsidRDefault="002A6675" w:rsidP="00CE1699">
            <w:proofErr w:type="gramStart"/>
            <w:r w:rsidRPr="002A6675">
              <w:t>VARCHAR(</w:t>
            </w:r>
            <w:proofErr w:type="gramEnd"/>
            <w:r w:rsidRPr="002A6675">
              <w:t>255)</w:t>
            </w:r>
          </w:p>
        </w:tc>
        <w:tc>
          <w:tcPr>
            <w:tcW w:w="1642" w:type="dxa"/>
          </w:tcPr>
          <w:p w14:paraId="268FE40D" w14:textId="77777777" w:rsidR="002A6675" w:rsidRPr="002A6675" w:rsidRDefault="002A6675" w:rsidP="00CE1699">
            <w:r w:rsidRPr="002A6675">
              <w:t>Name of the customer.</w:t>
            </w:r>
          </w:p>
        </w:tc>
        <w:tc>
          <w:tcPr>
            <w:tcW w:w="1643" w:type="dxa"/>
          </w:tcPr>
          <w:p w14:paraId="792C85CF" w14:textId="77777777" w:rsidR="002A6675" w:rsidRPr="002A6675" w:rsidRDefault="002A6675" w:rsidP="00CE1699">
            <w:r w:rsidRPr="002A6675">
              <w:t>NOT NULL</w:t>
            </w:r>
          </w:p>
        </w:tc>
        <w:tc>
          <w:tcPr>
            <w:tcW w:w="1643" w:type="dxa"/>
          </w:tcPr>
          <w:p w14:paraId="3C165427" w14:textId="77777777" w:rsidR="002A6675" w:rsidRPr="002A6675" w:rsidRDefault="002A6675" w:rsidP="00CE1699">
            <w:r w:rsidRPr="002A6675">
              <w:t>John Doe</w:t>
            </w:r>
          </w:p>
        </w:tc>
      </w:tr>
      <w:tr w:rsidR="002A6675" w:rsidRPr="002A6675" w14:paraId="03F9C232" w14:textId="77777777" w:rsidTr="002A6675">
        <w:tc>
          <w:tcPr>
            <w:tcW w:w="1642" w:type="dxa"/>
          </w:tcPr>
          <w:p w14:paraId="0EC3E5E6" w14:textId="77777777" w:rsidR="002A6675" w:rsidRPr="002A6675" w:rsidRDefault="002A6675" w:rsidP="00CE1699">
            <w:r w:rsidRPr="002A6675">
              <w:t>customers</w:t>
            </w:r>
          </w:p>
        </w:tc>
        <w:tc>
          <w:tcPr>
            <w:tcW w:w="1642" w:type="dxa"/>
          </w:tcPr>
          <w:p w14:paraId="0C57676C" w14:textId="77777777" w:rsidR="002A6675" w:rsidRPr="002A6675" w:rsidRDefault="002A6675" w:rsidP="00CE1699">
            <w:proofErr w:type="spellStart"/>
            <w:r w:rsidRPr="002A6675">
              <w:t>customer_email</w:t>
            </w:r>
            <w:proofErr w:type="spellEnd"/>
          </w:p>
        </w:tc>
        <w:tc>
          <w:tcPr>
            <w:tcW w:w="1642" w:type="dxa"/>
          </w:tcPr>
          <w:p w14:paraId="10275CEC" w14:textId="77777777" w:rsidR="002A6675" w:rsidRPr="002A6675" w:rsidRDefault="002A6675" w:rsidP="00CE1699">
            <w:proofErr w:type="gramStart"/>
            <w:r w:rsidRPr="002A6675">
              <w:t>VARCHAR(</w:t>
            </w:r>
            <w:proofErr w:type="gramEnd"/>
            <w:r w:rsidRPr="002A6675">
              <w:t>255)</w:t>
            </w:r>
          </w:p>
        </w:tc>
        <w:tc>
          <w:tcPr>
            <w:tcW w:w="1642" w:type="dxa"/>
          </w:tcPr>
          <w:p w14:paraId="51249689" w14:textId="77777777" w:rsidR="002A6675" w:rsidRPr="002A6675" w:rsidRDefault="002A6675" w:rsidP="00CE1699">
            <w:r w:rsidRPr="002A6675">
              <w:t>Email of the customer.</w:t>
            </w:r>
          </w:p>
        </w:tc>
        <w:tc>
          <w:tcPr>
            <w:tcW w:w="1643" w:type="dxa"/>
          </w:tcPr>
          <w:p w14:paraId="03AFE695" w14:textId="77777777" w:rsidR="002A6675" w:rsidRPr="002A6675" w:rsidRDefault="002A6675" w:rsidP="00CE1699">
            <w:r w:rsidRPr="002A6675">
              <w:t>UNIQUE</w:t>
            </w:r>
          </w:p>
        </w:tc>
        <w:tc>
          <w:tcPr>
            <w:tcW w:w="1643" w:type="dxa"/>
          </w:tcPr>
          <w:p w14:paraId="0E2D8952" w14:textId="77777777" w:rsidR="002A6675" w:rsidRPr="002A6675" w:rsidRDefault="002A6675" w:rsidP="00CE1699">
            <w:r w:rsidRPr="002A6675">
              <w:t>johndoe@example.com</w:t>
            </w:r>
          </w:p>
        </w:tc>
      </w:tr>
      <w:tr w:rsidR="002A6675" w:rsidRPr="002A6675" w14:paraId="7B506C0F" w14:textId="77777777" w:rsidTr="002A6675">
        <w:tc>
          <w:tcPr>
            <w:tcW w:w="1642" w:type="dxa"/>
          </w:tcPr>
          <w:p w14:paraId="1F9B9C82" w14:textId="77777777" w:rsidR="002A6675" w:rsidRPr="002A6675" w:rsidRDefault="002A6675" w:rsidP="00CE1699">
            <w:r w:rsidRPr="002A6675">
              <w:lastRenderedPageBreak/>
              <w:t>customers</w:t>
            </w:r>
          </w:p>
        </w:tc>
        <w:tc>
          <w:tcPr>
            <w:tcW w:w="1642" w:type="dxa"/>
          </w:tcPr>
          <w:p w14:paraId="2FCFDE60" w14:textId="77777777" w:rsidR="002A6675" w:rsidRPr="002A6675" w:rsidRDefault="002A6675" w:rsidP="00CE1699">
            <w:proofErr w:type="spellStart"/>
            <w:r w:rsidRPr="002A6675">
              <w:t>customer_phone</w:t>
            </w:r>
            <w:proofErr w:type="spellEnd"/>
          </w:p>
        </w:tc>
        <w:tc>
          <w:tcPr>
            <w:tcW w:w="1642" w:type="dxa"/>
          </w:tcPr>
          <w:p w14:paraId="5492D6B9" w14:textId="77777777" w:rsidR="002A6675" w:rsidRPr="002A6675" w:rsidRDefault="002A6675" w:rsidP="00CE1699">
            <w:proofErr w:type="gramStart"/>
            <w:r w:rsidRPr="002A6675">
              <w:t>VARCHAR(</w:t>
            </w:r>
            <w:proofErr w:type="gramEnd"/>
            <w:r w:rsidRPr="002A6675">
              <w:t>50)</w:t>
            </w:r>
          </w:p>
        </w:tc>
        <w:tc>
          <w:tcPr>
            <w:tcW w:w="1642" w:type="dxa"/>
          </w:tcPr>
          <w:p w14:paraId="20446CD9" w14:textId="77777777" w:rsidR="002A6675" w:rsidRPr="002A6675" w:rsidRDefault="002A6675" w:rsidP="00CE1699">
            <w:r w:rsidRPr="002A6675">
              <w:t>Phone number of the customer.</w:t>
            </w:r>
          </w:p>
        </w:tc>
        <w:tc>
          <w:tcPr>
            <w:tcW w:w="1643" w:type="dxa"/>
          </w:tcPr>
          <w:p w14:paraId="7C107B0C" w14:textId="77777777" w:rsidR="002A6675" w:rsidRPr="002A6675" w:rsidRDefault="002A6675" w:rsidP="00CE1699"/>
        </w:tc>
        <w:tc>
          <w:tcPr>
            <w:tcW w:w="1643" w:type="dxa"/>
          </w:tcPr>
          <w:p w14:paraId="1F4D80BC" w14:textId="77777777" w:rsidR="002A6675" w:rsidRPr="002A6675" w:rsidRDefault="002A6675" w:rsidP="00CE1699">
            <w:r w:rsidRPr="002A6675">
              <w:t>555-0101</w:t>
            </w:r>
          </w:p>
        </w:tc>
      </w:tr>
      <w:tr w:rsidR="002A6675" w:rsidRPr="002A6675" w14:paraId="7420EA09" w14:textId="77777777" w:rsidTr="002A6675">
        <w:tc>
          <w:tcPr>
            <w:tcW w:w="1642" w:type="dxa"/>
          </w:tcPr>
          <w:p w14:paraId="574E6B64" w14:textId="77777777" w:rsidR="002A6675" w:rsidRPr="002A6675" w:rsidRDefault="002A6675" w:rsidP="00CE1699">
            <w:r w:rsidRPr="002A6675">
              <w:t>customers</w:t>
            </w:r>
          </w:p>
        </w:tc>
        <w:tc>
          <w:tcPr>
            <w:tcW w:w="1642" w:type="dxa"/>
          </w:tcPr>
          <w:p w14:paraId="767AC367" w14:textId="77777777" w:rsidR="002A6675" w:rsidRPr="002A6675" w:rsidRDefault="002A6675" w:rsidP="00CE1699">
            <w:proofErr w:type="spellStart"/>
            <w:r w:rsidRPr="002A6675">
              <w:t>customer_address</w:t>
            </w:r>
            <w:proofErr w:type="spellEnd"/>
          </w:p>
        </w:tc>
        <w:tc>
          <w:tcPr>
            <w:tcW w:w="1642" w:type="dxa"/>
          </w:tcPr>
          <w:p w14:paraId="5EA72BB8" w14:textId="77777777" w:rsidR="002A6675" w:rsidRPr="002A6675" w:rsidRDefault="002A6675" w:rsidP="00CE1699">
            <w:r w:rsidRPr="002A6675">
              <w:t>TEXT</w:t>
            </w:r>
          </w:p>
        </w:tc>
        <w:tc>
          <w:tcPr>
            <w:tcW w:w="1642" w:type="dxa"/>
          </w:tcPr>
          <w:p w14:paraId="4E4521DC" w14:textId="77777777" w:rsidR="002A6675" w:rsidRPr="002A6675" w:rsidRDefault="002A6675" w:rsidP="00CE1699">
            <w:r w:rsidRPr="002A6675">
              <w:t>Address of the customer.</w:t>
            </w:r>
          </w:p>
        </w:tc>
        <w:tc>
          <w:tcPr>
            <w:tcW w:w="1643" w:type="dxa"/>
          </w:tcPr>
          <w:p w14:paraId="4D30E3F7" w14:textId="77777777" w:rsidR="002A6675" w:rsidRPr="002A6675" w:rsidRDefault="002A6675" w:rsidP="00CE1699"/>
        </w:tc>
        <w:tc>
          <w:tcPr>
            <w:tcW w:w="1643" w:type="dxa"/>
          </w:tcPr>
          <w:p w14:paraId="67A65BE9" w14:textId="77777777" w:rsidR="002A6675" w:rsidRPr="002A6675" w:rsidRDefault="002A6675" w:rsidP="00CE1699">
            <w:r w:rsidRPr="002A6675">
              <w:t>123 Elm Street, Springfield</w:t>
            </w:r>
          </w:p>
        </w:tc>
      </w:tr>
      <w:tr w:rsidR="002A6675" w:rsidRPr="002A6675" w14:paraId="25B95F57" w14:textId="77777777" w:rsidTr="002A6675">
        <w:tc>
          <w:tcPr>
            <w:tcW w:w="1642" w:type="dxa"/>
          </w:tcPr>
          <w:p w14:paraId="2DBF46CB" w14:textId="77777777" w:rsidR="002A6675" w:rsidRPr="002A6675" w:rsidRDefault="002A6675" w:rsidP="00CE1699">
            <w:r w:rsidRPr="002A6675">
              <w:t>orders</w:t>
            </w:r>
          </w:p>
        </w:tc>
        <w:tc>
          <w:tcPr>
            <w:tcW w:w="1642" w:type="dxa"/>
          </w:tcPr>
          <w:p w14:paraId="1E0BA666" w14:textId="77777777" w:rsidR="002A6675" w:rsidRPr="002A6675" w:rsidRDefault="002A6675" w:rsidP="00CE1699">
            <w:proofErr w:type="spellStart"/>
            <w:r w:rsidRPr="002A6675">
              <w:t>order_id</w:t>
            </w:r>
            <w:proofErr w:type="spellEnd"/>
          </w:p>
        </w:tc>
        <w:tc>
          <w:tcPr>
            <w:tcW w:w="1642" w:type="dxa"/>
          </w:tcPr>
          <w:p w14:paraId="3FFB69ED" w14:textId="77777777" w:rsidR="002A6675" w:rsidRPr="002A6675" w:rsidRDefault="002A6675" w:rsidP="00CE1699">
            <w:r w:rsidRPr="002A6675">
              <w:t>INT</w:t>
            </w:r>
          </w:p>
        </w:tc>
        <w:tc>
          <w:tcPr>
            <w:tcW w:w="1642" w:type="dxa"/>
          </w:tcPr>
          <w:p w14:paraId="2B1B7EE4" w14:textId="77777777" w:rsidR="002A6675" w:rsidRPr="002A6675" w:rsidRDefault="002A6675" w:rsidP="00CE1699">
            <w:r w:rsidRPr="002A6675">
              <w:t>Unique identifier for orders.</w:t>
            </w:r>
          </w:p>
        </w:tc>
        <w:tc>
          <w:tcPr>
            <w:tcW w:w="1643" w:type="dxa"/>
          </w:tcPr>
          <w:p w14:paraId="58DFC9D7" w14:textId="77777777" w:rsidR="002A6675" w:rsidRPr="002A6675" w:rsidRDefault="002A6675" w:rsidP="00CE1699">
            <w:r w:rsidRPr="002A6675">
              <w:t>Primary Key</w:t>
            </w:r>
          </w:p>
        </w:tc>
        <w:tc>
          <w:tcPr>
            <w:tcW w:w="1643" w:type="dxa"/>
          </w:tcPr>
          <w:p w14:paraId="1C4F3538" w14:textId="77777777" w:rsidR="002A6675" w:rsidRPr="002A6675" w:rsidRDefault="002A6675" w:rsidP="00CE1699">
            <w:r w:rsidRPr="002A6675">
              <w:t>1</w:t>
            </w:r>
          </w:p>
        </w:tc>
      </w:tr>
      <w:tr w:rsidR="002A6675" w:rsidRPr="002A6675" w14:paraId="31E3E8D0" w14:textId="77777777" w:rsidTr="002A6675">
        <w:tc>
          <w:tcPr>
            <w:tcW w:w="1642" w:type="dxa"/>
          </w:tcPr>
          <w:p w14:paraId="538B56B5" w14:textId="77777777" w:rsidR="002A6675" w:rsidRPr="002A6675" w:rsidRDefault="002A6675" w:rsidP="00CE1699">
            <w:r w:rsidRPr="002A6675">
              <w:t>orders</w:t>
            </w:r>
          </w:p>
        </w:tc>
        <w:tc>
          <w:tcPr>
            <w:tcW w:w="1642" w:type="dxa"/>
          </w:tcPr>
          <w:p w14:paraId="238A503F" w14:textId="77777777" w:rsidR="002A6675" w:rsidRPr="002A6675" w:rsidRDefault="002A6675" w:rsidP="00CE1699">
            <w:proofErr w:type="spellStart"/>
            <w:r w:rsidRPr="002A6675">
              <w:t>customer_id</w:t>
            </w:r>
            <w:proofErr w:type="spellEnd"/>
          </w:p>
        </w:tc>
        <w:tc>
          <w:tcPr>
            <w:tcW w:w="1642" w:type="dxa"/>
          </w:tcPr>
          <w:p w14:paraId="0C354959" w14:textId="77777777" w:rsidR="002A6675" w:rsidRPr="002A6675" w:rsidRDefault="002A6675" w:rsidP="00CE1699">
            <w:r w:rsidRPr="002A6675">
              <w:t>INT</w:t>
            </w:r>
          </w:p>
        </w:tc>
        <w:tc>
          <w:tcPr>
            <w:tcW w:w="1642" w:type="dxa"/>
          </w:tcPr>
          <w:p w14:paraId="734B813E" w14:textId="77777777" w:rsidR="002A6675" w:rsidRPr="002A6675" w:rsidRDefault="002A6675" w:rsidP="00CE1699">
            <w:r w:rsidRPr="002A6675">
              <w:t>Foreign key referencing customers.</w:t>
            </w:r>
          </w:p>
        </w:tc>
        <w:tc>
          <w:tcPr>
            <w:tcW w:w="1643" w:type="dxa"/>
          </w:tcPr>
          <w:p w14:paraId="32AA2448" w14:textId="77777777" w:rsidR="002A6675" w:rsidRPr="002A6675" w:rsidRDefault="002A6675" w:rsidP="00CE1699">
            <w:r w:rsidRPr="002A6675">
              <w:t>Foreign Key</w:t>
            </w:r>
          </w:p>
        </w:tc>
        <w:tc>
          <w:tcPr>
            <w:tcW w:w="1643" w:type="dxa"/>
          </w:tcPr>
          <w:p w14:paraId="443EA244" w14:textId="77777777" w:rsidR="002A6675" w:rsidRPr="002A6675" w:rsidRDefault="002A6675" w:rsidP="00CE1699">
            <w:r w:rsidRPr="002A6675">
              <w:t>1</w:t>
            </w:r>
          </w:p>
        </w:tc>
      </w:tr>
      <w:tr w:rsidR="002A6675" w:rsidRPr="002A6675" w14:paraId="0426526E" w14:textId="77777777" w:rsidTr="002A6675">
        <w:tc>
          <w:tcPr>
            <w:tcW w:w="1642" w:type="dxa"/>
          </w:tcPr>
          <w:p w14:paraId="0F6752CD" w14:textId="77777777" w:rsidR="002A6675" w:rsidRPr="002A6675" w:rsidRDefault="002A6675" w:rsidP="00CE1699">
            <w:r w:rsidRPr="002A6675">
              <w:t>orders</w:t>
            </w:r>
          </w:p>
        </w:tc>
        <w:tc>
          <w:tcPr>
            <w:tcW w:w="1642" w:type="dxa"/>
          </w:tcPr>
          <w:p w14:paraId="09E030C8" w14:textId="77777777" w:rsidR="002A6675" w:rsidRPr="002A6675" w:rsidRDefault="002A6675" w:rsidP="00CE1699">
            <w:proofErr w:type="spellStart"/>
            <w:r w:rsidRPr="002A6675">
              <w:t>order_date</w:t>
            </w:r>
            <w:proofErr w:type="spellEnd"/>
          </w:p>
        </w:tc>
        <w:tc>
          <w:tcPr>
            <w:tcW w:w="1642" w:type="dxa"/>
          </w:tcPr>
          <w:p w14:paraId="78BC25DF" w14:textId="77777777" w:rsidR="002A6675" w:rsidRPr="002A6675" w:rsidRDefault="002A6675" w:rsidP="00CE1699">
            <w:r w:rsidRPr="002A6675">
              <w:t>DATE</w:t>
            </w:r>
          </w:p>
        </w:tc>
        <w:tc>
          <w:tcPr>
            <w:tcW w:w="1642" w:type="dxa"/>
          </w:tcPr>
          <w:p w14:paraId="6505C536" w14:textId="77777777" w:rsidR="002A6675" w:rsidRPr="002A6675" w:rsidRDefault="002A6675" w:rsidP="00CE1699">
            <w:r w:rsidRPr="002A6675">
              <w:t>Date of the order.</w:t>
            </w:r>
          </w:p>
        </w:tc>
        <w:tc>
          <w:tcPr>
            <w:tcW w:w="1643" w:type="dxa"/>
          </w:tcPr>
          <w:p w14:paraId="296B835B" w14:textId="77777777" w:rsidR="002A6675" w:rsidRPr="002A6675" w:rsidRDefault="002A6675" w:rsidP="00CE1699"/>
        </w:tc>
        <w:tc>
          <w:tcPr>
            <w:tcW w:w="1643" w:type="dxa"/>
          </w:tcPr>
          <w:p w14:paraId="1C9B12A0" w14:textId="77777777" w:rsidR="002A6675" w:rsidRPr="002A6675" w:rsidRDefault="002A6675" w:rsidP="00CE1699">
            <w:r w:rsidRPr="002A6675">
              <w:t>2023-03-24</w:t>
            </w:r>
          </w:p>
        </w:tc>
      </w:tr>
      <w:tr w:rsidR="002A6675" w:rsidRPr="002A6675" w14:paraId="299811F2" w14:textId="77777777" w:rsidTr="002A6675">
        <w:tc>
          <w:tcPr>
            <w:tcW w:w="1642" w:type="dxa"/>
          </w:tcPr>
          <w:p w14:paraId="521ECE45" w14:textId="77777777" w:rsidR="002A6675" w:rsidRDefault="002A6675" w:rsidP="00CE1699"/>
          <w:p w14:paraId="4D34F251" w14:textId="6C8C0167" w:rsidR="002A6675" w:rsidRPr="002A6675" w:rsidRDefault="002A6675" w:rsidP="00CE1699">
            <w:r w:rsidRPr="002A6675">
              <w:t>orders</w:t>
            </w:r>
          </w:p>
        </w:tc>
        <w:tc>
          <w:tcPr>
            <w:tcW w:w="1642" w:type="dxa"/>
          </w:tcPr>
          <w:p w14:paraId="07FB17AF" w14:textId="77777777" w:rsidR="002A6675" w:rsidRDefault="002A6675" w:rsidP="00CE1699"/>
          <w:p w14:paraId="0340FBA6" w14:textId="3F3C50F8" w:rsidR="002A6675" w:rsidRPr="002A6675" w:rsidRDefault="002A6675" w:rsidP="00CE1699">
            <w:proofErr w:type="spellStart"/>
            <w:r w:rsidRPr="002A6675">
              <w:t>order_total</w:t>
            </w:r>
            <w:proofErr w:type="spellEnd"/>
          </w:p>
        </w:tc>
        <w:tc>
          <w:tcPr>
            <w:tcW w:w="1642" w:type="dxa"/>
          </w:tcPr>
          <w:p w14:paraId="59522402" w14:textId="77777777" w:rsidR="002A6675" w:rsidRDefault="002A6675" w:rsidP="00CE1699"/>
          <w:p w14:paraId="6F02CA32" w14:textId="14FA1707" w:rsidR="002A6675" w:rsidRPr="002A6675" w:rsidRDefault="002A6675" w:rsidP="00CE1699">
            <w:proofErr w:type="gramStart"/>
            <w:r w:rsidRPr="002A6675">
              <w:t>DECIMAL(</w:t>
            </w:r>
            <w:proofErr w:type="gramEnd"/>
            <w:r w:rsidRPr="002A6675">
              <w:t>10, 2)</w:t>
            </w:r>
          </w:p>
        </w:tc>
        <w:tc>
          <w:tcPr>
            <w:tcW w:w="1642" w:type="dxa"/>
          </w:tcPr>
          <w:p w14:paraId="2AF5F5E0" w14:textId="77777777" w:rsidR="002A6675" w:rsidRDefault="002A6675" w:rsidP="00CE1699"/>
          <w:p w14:paraId="5913D787" w14:textId="393114C1" w:rsidR="002A6675" w:rsidRPr="002A6675" w:rsidRDefault="002A6675" w:rsidP="00CE1699">
            <w:r w:rsidRPr="002A6675">
              <w:t>Total amount of the order.</w:t>
            </w:r>
          </w:p>
        </w:tc>
        <w:tc>
          <w:tcPr>
            <w:tcW w:w="1643" w:type="dxa"/>
          </w:tcPr>
          <w:p w14:paraId="69402E15" w14:textId="77777777" w:rsidR="002A6675" w:rsidRPr="002A6675" w:rsidRDefault="002A6675" w:rsidP="00CE1699"/>
        </w:tc>
        <w:tc>
          <w:tcPr>
            <w:tcW w:w="1643" w:type="dxa"/>
          </w:tcPr>
          <w:p w14:paraId="75B0A6C0" w14:textId="77777777" w:rsidR="002A6675" w:rsidRDefault="002A6675" w:rsidP="00CE1699"/>
          <w:p w14:paraId="5E34C5E0" w14:textId="38E649F9" w:rsidR="002A6675" w:rsidRPr="002A6675" w:rsidRDefault="002A6675" w:rsidP="00CE1699">
            <w:r w:rsidRPr="002A6675">
              <w:t>79990.00</w:t>
            </w:r>
          </w:p>
        </w:tc>
      </w:tr>
      <w:tr w:rsidR="002A6675" w:rsidRPr="002A6675" w14:paraId="1C7EBA9F" w14:textId="77777777" w:rsidTr="002A6675">
        <w:tc>
          <w:tcPr>
            <w:tcW w:w="1642" w:type="dxa"/>
          </w:tcPr>
          <w:p w14:paraId="49F53626" w14:textId="77777777" w:rsidR="002A6675" w:rsidRPr="002A6675" w:rsidRDefault="002A6675" w:rsidP="00CE1699">
            <w:r w:rsidRPr="002A6675">
              <w:t>orders</w:t>
            </w:r>
          </w:p>
        </w:tc>
        <w:tc>
          <w:tcPr>
            <w:tcW w:w="1642" w:type="dxa"/>
          </w:tcPr>
          <w:p w14:paraId="5F2B2359" w14:textId="77777777" w:rsidR="002A6675" w:rsidRPr="002A6675" w:rsidRDefault="002A6675" w:rsidP="00CE1699">
            <w:proofErr w:type="spellStart"/>
            <w:r w:rsidRPr="002A6675">
              <w:t>order_status</w:t>
            </w:r>
            <w:proofErr w:type="spellEnd"/>
          </w:p>
        </w:tc>
        <w:tc>
          <w:tcPr>
            <w:tcW w:w="1642" w:type="dxa"/>
          </w:tcPr>
          <w:p w14:paraId="14F7FB7B" w14:textId="77777777" w:rsidR="002A6675" w:rsidRPr="002A6675" w:rsidRDefault="002A6675" w:rsidP="00CE1699">
            <w:r w:rsidRPr="002A6675">
              <w:t>ENUM</w:t>
            </w:r>
          </w:p>
        </w:tc>
        <w:tc>
          <w:tcPr>
            <w:tcW w:w="1642" w:type="dxa"/>
          </w:tcPr>
          <w:p w14:paraId="0877519D" w14:textId="77777777" w:rsidR="002A6675" w:rsidRPr="002A6675" w:rsidRDefault="002A6675" w:rsidP="00CE1699">
            <w:r w:rsidRPr="002A6675">
              <w:t>Status of the order.</w:t>
            </w:r>
          </w:p>
        </w:tc>
        <w:tc>
          <w:tcPr>
            <w:tcW w:w="1643" w:type="dxa"/>
          </w:tcPr>
          <w:p w14:paraId="6482A2CA" w14:textId="77777777" w:rsidR="002A6675" w:rsidRPr="002A6675" w:rsidRDefault="002A6675" w:rsidP="00CE1699"/>
        </w:tc>
        <w:tc>
          <w:tcPr>
            <w:tcW w:w="1643" w:type="dxa"/>
          </w:tcPr>
          <w:p w14:paraId="02AC066A" w14:textId="77777777" w:rsidR="002A6675" w:rsidRPr="002A6675" w:rsidRDefault="002A6675" w:rsidP="00CE1699">
            <w:r w:rsidRPr="002A6675">
              <w:t>Completed</w:t>
            </w:r>
          </w:p>
        </w:tc>
      </w:tr>
      <w:tr w:rsidR="002A6675" w:rsidRPr="002A6675" w14:paraId="54CBD1F7" w14:textId="77777777" w:rsidTr="002A6675">
        <w:tc>
          <w:tcPr>
            <w:tcW w:w="1642" w:type="dxa"/>
          </w:tcPr>
          <w:p w14:paraId="44CA1C63" w14:textId="77777777" w:rsidR="002A6675" w:rsidRPr="002A6675" w:rsidRDefault="002A6675" w:rsidP="00CE1699">
            <w:proofErr w:type="spellStart"/>
            <w:r w:rsidRPr="002A6675">
              <w:t>order_details</w:t>
            </w:r>
            <w:proofErr w:type="spellEnd"/>
          </w:p>
        </w:tc>
        <w:tc>
          <w:tcPr>
            <w:tcW w:w="1642" w:type="dxa"/>
          </w:tcPr>
          <w:p w14:paraId="18AFDC68" w14:textId="77777777" w:rsidR="002A6675" w:rsidRPr="002A6675" w:rsidRDefault="002A6675" w:rsidP="00CE1699">
            <w:proofErr w:type="spellStart"/>
            <w:r w:rsidRPr="002A6675">
              <w:t>order_detail_id</w:t>
            </w:r>
            <w:proofErr w:type="spellEnd"/>
          </w:p>
        </w:tc>
        <w:tc>
          <w:tcPr>
            <w:tcW w:w="1642" w:type="dxa"/>
          </w:tcPr>
          <w:p w14:paraId="2DA73E7A" w14:textId="77777777" w:rsidR="002A6675" w:rsidRPr="002A6675" w:rsidRDefault="002A6675" w:rsidP="00CE1699">
            <w:r w:rsidRPr="002A6675">
              <w:t>INT</w:t>
            </w:r>
          </w:p>
        </w:tc>
        <w:tc>
          <w:tcPr>
            <w:tcW w:w="1642" w:type="dxa"/>
          </w:tcPr>
          <w:p w14:paraId="041486BF" w14:textId="77777777" w:rsidR="002A6675" w:rsidRPr="002A6675" w:rsidRDefault="002A6675" w:rsidP="00CE1699">
            <w:r w:rsidRPr="002A6675">
              <w:t>Unique identifier for order details.</w:t>
            </w:r>
          </w:p>
        </w:tc>
        <w:tc>
          <w:tcPr>
            <w:tcW w:w="1643" w:type="dxa"/>
          </w:tcPr>
          <w:p w14:paraId="2281F83F" w14:textId="77777777" w:rsidR="002A6675" w:rsidRPr="002A6675" w:rsidRDefault="002A6675" w:rsidP="00CE1699">
            <w:r w:rsidRPr="002A6675">
              <w:t>Primary Key</w:t>
            </w:r>
          </w:p>
        </w:tc>
        <w:tc>
          <w:tcPr>
            <w:tcW w:w="1643" w:type="dxa"/>
          </w:tcPr>
          <w:p w14:paraId="6F1D5ED4" w14:textId="77777777" w:rsidR="002A6675" w:rsidRPr="002A6675" w:rsidRDefault="002A6675" w:rsidP="00CE1699">
            <w:r w:rsidRPr="002A6675">
              <w:t>1</w:t>
            </w:r>
          </w:p>
        </w:tc>
      </w:tr>
      <w:tr w:rsidR="002A6675" w:rsidRPr="002A6675" w14:paraId="00A0FDCA" w14:textId="77777777" w:rsidTr="002A6675">
        <w:tc>
          <w:tcPr>
            <w:tcW w:w="1642" w:type="dxa"/>
          </w:tcPr>
          <w:p w14:paraId="2A42E09A" w14:textId="77777777" w:rsidR="002A6675" w:rsidRPr="002A6675" w:rsidRDefault="002A6675" w:rsidP="00CE1699">
            <w:proofErr w:type="spellStart"/>
            <w:r w:rsidRPr="002A6675">
              <w:t>order_details</w:t>
            </w:r>
            <w:proofErr w:type="spellEnd"/>
          </w:p>
        </w:tc>
        <w:tc>
          <w:tcPr>
            <w:tcW w:w="1642" w:type="dxa"/>
          </w:tcPr>
          <w:p w14:paraId="62AF2EB0" w14:textId="77777777" w:rsidR="002A6675" w:rsidRPr="002A6675" w:rsidRDefault="002A6675" w:rsidP="00CE1699">
            <w:proofErr w:type="spellStart"/>
            <w:r w:rsidRPr="002A6675">
              <w:t>order_id</w:t>
            </w:r>
            <w:proofErr w:type="spellEnd"/>
          </w:p>
        </w:tc>
        <w:tc>
          <w:tcPr>
            <w:tcW w:w="1642" w:type="dxa"/>
          </w:tcPr>
          <w:p w14:paraId="759EFF5C" w14:textId="77777777" w:rsidR="002A6675" w:rsidRPr="002A6675" w:rsidRDefault="002A6675" w:rsidP="00CE1699">
            <w:r w:rsidRPr="002A6675">
              <w:t>INT</w:t>
            </w:r>
          </w:p>
        </w:tc>
        <w:tc>
          <w:tcPr>
            <w:tcW w:w="1642" w:type="dxa"/>
          </w:tcPr>
          <w:p w14:paraId="6FB75C10" w14:textId="77777777" w:rsidR="002A6675" w:rsidRPr="002A6675" w:rsidRDefault="002A6675" w:rsidP="00CE1699">
            <w:r w:rsidRPr="002A6675">
              <w:t>Foreign key referencing orders.</w:t>
            </w:r>
          </w:p>
        </w:tc>
        <w:tc>
          <w:tcPr>
            <w:tcW w:w="1643" w:type="dxa"/>
          </w:tcPr>
          <w:p w14:paraId="6853C460" w14:textId="77777777" w:rsidR="002A6675" w:rsidRPr="002A6675" w:rsidRDefault="002A6675" w:rsidP="00CE1699">
            <w:r w:rsidRPr="002A6675">
              <w:t>Foreign Key</w:t>
            </w:r>
          </w:p>
        </w:tc>
        <w:tc>
          <w:tcPr>
            <w:tcW w:w="1643" w:type="dxa"/>
          </w:tcPr>
          <w:p w14:paraId="70A18CBC" w14:textId="77777777" w:rsidR="002A6675" w:rsidRPr="002A6675" w:rsidRDefault="002A6675" w:rsidP="00CE1699">
            <w:r w:rsidRPr="002A6675">
              <w:t>1</w:t>
            </w:r>
          </w:p>
        </w:tc>
      </w:tr>
      <w:tr w:rsidR="002A6675" w:rsidRPr="002A6675" w14:paraId="61247F6E" w14:textId="77777777" w:rsidTr="002A6675">
        <w:tc>
          <w:tcPr>
            <w:tcW w:w="1642" w:type="dxa"/>
          </w:tcPr>
          <w:p w14:paraId="3B34DAAB" w14:textId="77777777" w:rsidR="002A6675" w:rsidRPr="002A6675" w:rsidRDefault="002A6675" w:rsidP="00CE1699">
            <w:proofErr w:type="spellStart"/>
            <w:r w:rsidRPr="002A6675">
              <w:t>order_details</w:t>
            </w:r>
            <w:proofErr w:type="spellEnd"/>
          </w:p>
        </w:tc>
        <w:tc>
          <w:tcPr>
            <w:tcW w:w="1642" w:type="dxa"/>
          </w:tcPr>
          <w:p w14:paraId="75B59302" w14:textId="77777777" w:rsidR="002A6675" w:rsidRPr="002A6675" w:rsidRDefault="002A6675" w:rsidP="00CE1699">
            <w:proofErr w:type="spellStart"/>
            <w:r w:rsidRPr="002A6675">
              <w:t>car_id</w:t>
            </w:r>
            <w:proofErr w:type="spellEnd"/>
          </w:p>
        </w:tc>
        <w:tc>
          <w:tcPr>
            <w:tcW w:w="1642" w:type="dxa"/>
          </w:tcPr>
          <w:p w14:paraId="51D5A491" w14:textId="77777777" w:rsidR="002A6675" w:rsidRPr="002A6675" w:rsidRDefault="002A6675" w:rsidP="00CE1699">
            <w:r w:rsidRPr="002A6675">
              <w:t>INT</w:t>
            </w:r>
          </w:p>
        </w:tc>
        <w:tc>
          <w:tcPr>
            <w:tcW w:w="1642" w:type="dxa"/>
          </w:tcPr>
          <w:p w14:paraId="0C173DA6" w14:textId="77777777" w:rsidR="002A6675" w:rsidRPr="002A6675" w:rsidRDefault="002A6675" w:rsidP="00CE1699">
            <w:r w:rsidRPr="002A6675">
              <w:t>Foreign key referencing cars.</w:t>
            </w:r>
          </w:p>
        </w:tc>
        <w:tc>
          <w:tcPr>
            <w:tcW w:w="1643" w:type="dxa"/>
          </w:tcPr>
          <w:p w14:paraId="72A4BD27" w14:textId="77777777" w:rsidR="002A6675" w:rsidRPr="002A6675" w:rsidRDefault="002A6675" w:rsidP="00CE1699">
            <w:r w:rsidRPr="002A6675">
              <w:t>Foreign Key</w:t>
            </w:r>
          </w:p>
        </w:tc>
        <w:tc>
          <w:tcPr>
            <w:tcW w:w="1643" w:type="dxa"/>
          </w:tcPr>
          <w:p w14:paraId="34F975AF" w14:textId="77777777" w:rsidR="002A6675" w:rsidRPr="002A6675" w:rsidRDefault="002A6675" w:rsidP="00CE1699">
            <w:r w:rsidRPr="002A6675">
              <w:t>1</w:t>
            </w:r>
          </w:p>
        </w:tc>
      </w:tr>
      <w:tr w:rsidR="002A6675" w:rsidRPr="002A6675" w14:paraId="1FDE5786" w14:textId="77777777" w:rsidTr="002A6675">
        <w:tc>
          <w:tcPr>
            <w:tcW w:w="1642" w:type="dxa"/>
          </w:tcPr>
          <w:p w14:paraId="50399C64" w14:textId="77777777" w:rsidR="002A6675" w:rsidRPr="002A6675" w:rsidRDefault="002A6675" w:rsidP="00CE1699">
            <w:proofErr w:type="spellStart"/>
            <w:r w:rsidRPr="002A6675">
              <w:t>order_details</w:t>
            </w:r>
            <w:proofErr w:type="spellEnd"/>
          </w:p>
        </w:tc>
        <w:tc>
          <w:tcPr>
            <w:tcW w:w="1642" w:type="dxa"/>
          </w:tcPr>
          <w:p w14:paraId="4D3184B7" w14:textId="77777777" w:rsidR="002A6675" w:rsidRPr="002A6675" w:rsidRDefault="002A6675" w:rsidP="00CE1699">
            <w:proofErr w:type="spellStart"/>
            <w:r w:rsidRPr="002A6675">
              <w:t>car_quantity</w:t>
            </w:r>
            <w:proofErr w:type="spellEnd"/>
          </w:p>
        </w:tc>
        <w:tc>
          <w:tcPr>
            <w:tcW w:w="1642" w:type="dxa"/>
          </w:tcPr>
          <w:p w14:paraId="7FBD38E4" w14:textId="77777777" w:rsidR="002A6675" w:rsidRPr="002A6675" w:rsidRDefault="002A6675" w:rsidP="00CE1699">
            <w:r w:rsidRPr="002A6675">
              <w:t>INT</w:t>
            </w:r>
          </w:p>
        </w:tc>
        <w:tc>
          <w:tcPr>
            <w:tcW w:w="1642" w:type="dxa"/>
          </w:tcPr>
          <w:p w14:paraId="193C8FEC" w14:textId="77777777" w:rsidR="002A6675" w:rsidRPr="002A6675" w:rsidRDefault="002A6675" w:rsidP="00CE1699">
            <w:r w:rsidRPr="002A6675">
              <w:t>Quantity of the car in the order.</w:t>
            </w:r>
          </w:p>
        </w:tc>
        <w:tc>
          <w:tcPr>
            <w:tcW w:w="1643" w:type="dxa"/>
          </w:tcPr>
          <w:p w14:paraId="436A0569" w14:textId="77777777" w:rsidR="002A6675" w:rsidRPr="002A6675" w:rsidRDefault="002A6675" w:rsidP="00CE1699"/>
        </w:tc>
        <w:tc>
          <w:tcPr>
            <w:tcW w:w="1643" w:type="dxa"/>
          </w:tcPr>
          <w:p w14:paraId="555E5B38" w14:textId="77777777" w:rsidR="002A6675" w:rsidRPr="002A6675" w:rsidRDefault="002A6675" w:rsidP="00CE1699">
            <w:r w:rsidRPr="002A6675">
              <w:t>1</w:t>
            </w:r>
          </w:p>
        </w:tc>
      </w:tr>
      <w:tr w:rsidR="002A6675" w:rsidRPr="002A6675" w14:paraId="25F13AA7" w14:textId="77777777" w:rsidTr="002A6675">
        <w:tc>
          <w:tcPr>
            <w:tcW w:w="1642" w:type="dxa"/>
          </w:tcPr>
          <w:p w14:paraId="2FD083E7" w14:textId="77777777" w:rsidR="002A6675" w:rsidRPr="002A6675" w:rsidRDefault="002A6675" w:rsidP="00CE1699">
            <w:proofErr w:type="spellStart"/>
            <w:r w:rsidRPr="002A6675">
              <w:t>order_details</w:t>
            </w:r>
            <w:proofErr w:type="spellEnd"/>
          </w:p>
        </w:tc>
        <w:tc>
          <w:tcPr>
            <w:tcW w:w="1642" w:type="dxa"/>
          </w:tcPr>
          <w:p w14:paraId="6D60EEAF" w14:textId="77777777" w:rsidR="002A6675" w:rsidRPr="002A6675" w:rsidRDefault="002A6675" w:rsidP="00CE1699">
            <w:proofErr w:type="spellStart"/>
            <w:r w:rsidRPr="002A6675">
              <w:t>car_price_per_unit</w:t>
            </w:r>
            <w:proofErr w:type="spellEnd"/>
          </w:p>
        </w:tc>
        <w:tc>
          <w:tcPr>
            <w:tcW w:w="1642" w:type="dxa"/>
          </w:tcPr>
          <w:p w14:paraId="3AB1B180" w14:textId="77777777" w:rsidR="002A6675" w:rsidRPr="002A6675" w:rsidRDefault="002A6675" w:rsidP="00CE1699">
            <w:proofErr w:type="gramStart"/>
            <w:r w:rsidRPr="002A6675">
              <w:t>DECIMAL(</w:t>
            </w:r>
            <w:proofErr w:type="gramEnd"/>
            <w:r w:rsidRPr="002A6675">
              <w:t>10, 2)</w:t>
            </w:r>
          </w:p>
        </w:tc>
        <w:tc>
          <w:tcPr>
            <w:tcW w:w="1642" w:type="dxa"/>
          </w:tcPr>
          <w:p w14:paraId="4DF353FD" w14:textId="77777777" w:rsidR="002A6675" w:rsidRPr="002A6675" w:rsidRDefault="002A6675" w:rsidP="00CE1699">
            <w:r w:rsidRPr="002A6675">
              <w:t>Price per unit of the car.</w:t>
            </w:r>
          </w:p>
        </w:tc>
        <w:tc>
          <w:tcPr>
            <w:tcW w:w="1643" w:type="dxa"/>
          </w:tcPr>
          <w:p w14:paraId="0AE9FE9C" w14:textId="77777777" w:rsidR="002A6675" w:rsidRPr="002A6675" w:rsidRDefault="002A6675" w:rsidP="00CE1699"/>
        </w:tc>
        <w:tc>
          <w:tcPr>
            <w:tcW w:w="1643" w:type="dxa"/>
          </w:tcPr>
          <w:p w14:paraId="4DD95726" w14:textId="77777777" w:rsidR="002A6675" w:rsidRPr="002A6675" w:rsidRDefault="002A6675" w:rsidP="00CE1699">
            <w:r w:rsidRPr="002A6675">
              <w:t>79990.00</w:t>
            </w:r>
          </w:p>
        </w:tc>
      </w:tr>
      <w:tr w:rsidR="002A6675" w:rsidRPr="002A6675" w14:paraId="6C37DA98" w14:textId="77777777" w:rsidTr="002A6675">
        <w:tc>
          <w:tcPr>
            <w:tcW w:w="1642" w:type="dxa"/>
          </w:tcPr>
          <w:p w14:paraId="3263D716" w14:textId="77777777" w:rsidR="002A6675" w:rsidRPr="002A6675" w:rsidRDefault="002A6675" w:rsidP="00CE1699">
            <w:r w:rsidRPr="002A6675">
              <w:t>administrators</w:t>
            </w:r>
          </w:p>
        </w:tc>
        <w:tc>
          <w:tcPr>
            <w:tcW w:w="1642" w:type="dxa"/>
          </w:tcPr>
          <w:p w14:paraId="3B3F263B" w14:textId="77777777" w:rsidR="002A6675" w:rsidRPr="002A6675" w:rsidRDefault="002A6675" w:rsidP="00CE1699">
            <w:proofErr w:type="spellStart"/>
            <w:r w:rsidRPr="002A6675">
              <w:t>administrator_id</w:t>
            </w:r>
            <w:proofErr w:type="spellEnd"/>
          </w:p>
        </w:tc>
        <w:tc>
          <w:tcPr>
            <w:tcW w:w="1642" w:type="dxa"/>
          </w:tcPr>
          <w:p w14:paraId="00AA8AF7" w14:textId="77777777" w:rsidR="002A6675" w:rsidRPr="002A6675" w:rsidRDefault="002A6675" w:rsidP="00CE1699">
            <w:r w:rsidRPr="002A6675">
              <w:t>INT</w:t>
            </w:r>
          </w:p>
        </w:tc>
        <w:tc>
          <w:tcPr>
            <w:tcW w:w="1642" w:type="dxa"/>
          </w:tcPr>
          <w:p w14:paraId="29A1DDEE" w14:textId="77777777" w:rsidR="002A6675" w:rsidRPr="002A6675" w:rsidRDefault="002A6675" w:rsidP="00CE1699">
            <w:r w:rsidRPr="002A6675">
              <w:t>Unique identifier for administrators.</w:t>
            </w:r>
          </w:p>
        </w:tc>
        <w:tc>
          <w:tcPr>
            <w:tcW w:w="1643" w:type="dxa"/>
          </w:tcPr>
          <w:p w14:paraId="41CBAFC8" w14:textId="77777777" w:rsidR="002A6675" w:rsidRPr="002A6675" w:rsidRDefault="002A6675" w:rsidP="00CE1699">
            <w:r w:rsidRPr="002A6675">
              <w:t>Primary Key</w:t>
            </w:r>
          </w:p>
        </w:tc>
        <w:tc>
          <w:tcPr>
            <w:tcW w:w="1643" w:type="dxa"/>
          </w:tcPr>
          <w:p w14:paraId="3E23531A" w14:textId="77777777" w:rsidR="002A6675" w:rsidRPr="002A6675" w:rsidRDefault="002A6675" w:rsidP="00CE1699">
            <w:r w:rsidRPr="002A6675">
              <w:t>1</w:t>
            </w:r>
          </w:p>
        </w:tc>
      </w:tr>
      <w:tr w:rsidR="002A6675" w:rsidRPr="002A6675" w14:paraId="12893865" w14:textId="77777777" w:rsidTr="002A6675">
        <w:tc>
          <w:tcPr>
            <w:tcW w:w="1642" w:type="dxa"/>
          </w:tcPr>
          <w:p w14:paraId="35C9E45E" w14:textId="77777777" w:rsidR="002A6675" w:rsidRPr="002A6675" w:rsidRDefault="002A6675" w:rsidP="00CE1699">
            <w:r w:rsidRPr="002A6675">
              <w:t>administrators</w:t>
            </w:r>
          </w:p>
        </w:tc>
        <w:tc>
          <w:tcPr>
            <w:tcW w:w="1642" w:type="dxa"/>
          </w:tcPr>
          <w:p w14:paraId="1D4ABA40" w14:textId="77777777" w:rsidR="002A6675" w:rsidRPr="002A6675" w:rsidRDefault="002A6675" w:rsidP="00CE1699">
            <w:proofErr w:type="spellStart"/>
            <w:r w:rsidRPr="002A6675">
              <w:t>administrator_name</w:t>
            </w:r>
            <w:proofErr w:type="spellEnd"/>
          </w:p>
        </w:tc>
        <w:tc>
          <w:tcPr>
            <w:tcW w:w="1642" w:type="dxa"/>
          </w:tcPr>
          <w:p w14:paraId="56D7E365" w14:textId="77777777" w:rsidR="002A6675" w:rsidRPr="002A6675" w:rsidRDefault="002A6675" w:rsidP="00CE1699">
            <w:proofErr w:type="gramStart"/>
            <w:r w:rsidRPr="002A6675">
              <w:t>VARCHAR(</w:t>
            </w:r>
            <w:proofErr w:type="gramEnd"/>
            <w:r w:rsidRPr="002A6675">
              <w:t>255)</w:t>
            </w:r>
          </w:p>
        </w:tc>
        <w:tc>
          <w:tcPr>
            <w:tcW w:w="1642" w:type="dxa"/>
          </w:tcPr>
          <w:p w14:paraId="333B71BC" w14:textId="77777777" w:rsidR="002A6675" w:rsidRPr="002A6675" w:rsidRDefault="002A6675" w:rsidP="00CE1699">
            <w:r w:rsidRPr="002A6675">
              <w:t>Name of the administrator.</w:t>
            </w:r>
          </w:p>
        </w:tc>
        <w:tc>
          <w:tcPr>
            <w:tcW w:w="1643" w:type="dxa"/>
          </w:tcPr>
          <w:p w14:paraId="0A86FD2F" w14:textId="77777777" w:rsidR="002A6675" w:rsidRPr="002A6675" w:rsidRDefault="002A6675" w:rsidP="00CE1699">
            <w:r w:rsidRPr="002A6675">
              <w:t>NOT NULL</w:t>
            </w:r>
          </w:p>
        </w:tc>
        <w:tc>
          <w:tcPr>
            <w:tcW w:w="1643" w:type="dxa"/>
          </w:tcPr>
          <w:p w14:paraId="77ABBD47" w14:textId="77777777" w:rsidR="002A6675" w:rsidRPr="002A6675" w:rsidRDefault="002A6675" w:rsidP="00CE1699">
            <w:r w:rsidRPr="002A6675">
              <w:t xml:space="preserve">Franko </w:t>
            </w:r>
            <w:proofErr w:type="spellStart"/>
            <w:r w:rsidRPr="002A6675">
              <w:t>Fišter</w:t>
            </w:r>
            <w:proofErr w:type="spellEnd"/>
          </w:p>
        </w:tc>
      </w:tr>
      <w:tr w:rsidR="002A6675" w:rsidRPr="002A6675" w14:paraId="729F6D78" w14:textId="77777777" w:rsidTr="002A6675">
        <w:tc>
          <w:tcPr>
            <w:tcW w:w="1642" w:type="dxa"/>
          </w:tcPr>
          <w:p w14:paraId="354527E0" w14:textId="77777777" w:rsidR="002A6675" w:rsidRPr="002A6675" w:rsidRDefault="002A6675" w:rsidP="00CE1699">
            <w:r w:rsidRPr="002A6675">
              <w:t>administrators</w:t>
            </w:r>
          </w:p>
        </w:tc>
        <w:tc>
          <w:tcPr>
            <w:tcW w:w="1642" w:type="dxa"/>
          </w:tcPr>
          <w:p w14:paraId="39178428" w14:textId="77777777" w:rsidR="002A6675" w:rsidRPr="002A6675" w:rsidRDefault="002A6675" w:rsidP="00CE1699">
            <w:proofErr w:type="spellStart"/>
            <w:r w:rsidRPr="002A6675">
              <w:t>administrator_email</w:t>
            </w:r>
            <w:proofErr w:type="spellEnd"/>
          </w:p>
        </w:tc>
        <w:tc>
          <w:tcPr>
            <w:tcW w:w="1642" w:type="dxa"/>
          </w:tcPr>
          <w:p w14:paraId="5635CCD2" w14:textId="77777777" w:rsidR="002A6675" w:rsidRPr="002A6675" w:rsidRDefault="002A6675" w:rsidP="00CE1699">
            <w:proofErr w:type="gramStart"/>
            <w:r w:rsidRPr="002A6675">
              <w:t>VARCHAR(</w:t>
            </w:r>
            <w:proofErr w:type="gramEnd"/>
            <w:r w:rsidRPr="002A6675">
              <w:t>255)</w:t>
            </w:r>
          </w:p>
        </w:tc>
        <w:tc>
          <w:tcPr>
            <w:tcW w:w="1642" w:type="dxa"/>
          </w:tcPr>
          <w:p w14:paraId="68FF6968" w14:textId="77777777" w:rsidR="002A6675" w:rsidRPr="002A6675" w:rsidRDefault="002A6675" w:rsidP="00CE1699">
            <w:r w:rsidRPr="002A6675">
              <w:t>Email of the administrator.</w:t>
            </w:r>
          </w:p>
        </w:tc>
        <w:tc>
          <w:tcPr>
            <w:tcW w:w="1643" w:type="dxa"/>
          </w:tcPr>
          <w:p w14:paraId="297BA1CF" w14:textId="77777777" w:rsidR="002A6675" w:rsidRPr="002A6675" w:rsidRDefault="002A6675" w:rsidP="00CE1699">
            <w:r w:rsidRPr="002A6675">
              <w:t>UNIQUE</w:t>
            </w:r>
          </w:p>
        </w:tc>
        <w:tc>
          <w:tcPr>
            <w:tcW w:w="1643" w:type="dxa"/>
          </w:tcPr>
          <w:p w14:paraId="06FB52AD" w14:textId="77777777" w:rsidR="002A6675" w:rsidRPr="002A6675" w:rsidRDefault="002A6675" w:rsidP="00CE1699">
            <w:r w:rsidRPr="002A6675">
              <w:t>ff1574@rit.edu</w:t>
            </w:r>
          </w:p>
        </w:tc>
      </w:tr>
      <w:tr w:rsidR="002A6675" w:rsidRPr="002A6675" w14:paraId="37E5E1FC" w14:textId="77777777" w:rsidTr="002A6675">
        <w:tc>
          <w:tcPr>
            <w:tcW w:w="1642" w:type="dxa"/>
          </w:tcPr>
          <w:p w14:paraId="69377E64" w14:textId="77777777" w:rsidR="002A6675" w:rsidRPr="002A6675" w:rsidRDefault="002A6675" w:rsidP="00CE1699">
            <w:r w:rsidRPr="002A6675">
              <w:t>administrators</w:t>
            </w:r>
          </w:p>
        </w:tc>
        <w:tc>
          <w:tcPr>
            <w:tcW w:w="1642" w:type="dxa"/>
          </w:tcPr>
          <w:p w14:paraId="10F8AE74" w14:textId="77777777" w:rsidR="002A6675" w:rsidRPr="002A6675" w:rsidRDefault="002A6675" w:rsidP="00CE1699">
            <w:proofErr w:type="spellStart"/>
            <w:r w:rsidRPr="002A6675">
              <w:t>administrator_password</w:t>
            </w:r>
            <w:proofErr w:type="spellEnd"/>
          </w:p>
        </w:tc>
        <w:tc>
          <w:tcPr>
            <w:tcW w:w="1642" w:type="dxa"/>
          </w:tcPr>
          <w:p w14:paraId="2F494FBD" w14:textId="77777777" w:rsidR="002A6675" w:rsidRPr="002A6675" w:rsidRDefault="002A6675" w:rsidP="00CE1699">
            <w:proofErr w:type="gramStart"/>
            <w:r w:rsidRPr="002A6675">
              <w:t>VARCHAR(</w:t>
            </w:r>
            <w:proofErr w:type="gramEnd"/>
            <w:r w:rsidRPr="002A6675">
              <w:t>255)</w:t>
            </w:r>
          </w:p>
        </w:tc>
        <w:tc>
          <w:tcPr>
            <w:tcW w:w="1642" w:type="dxa"/>
          </w:tcPr>
          <w:p w14:paraId="2A84D6F6" w14:textId="77777777" w:rsidR="002A6675" w:rsidRPr="002A6675" w:rsidRDefault="002A6675" w:rsidP="00CE1699">
            <w:r w:rsidRPr="002A6675">
              <w:t>Password of the administrator.</w:t>
            </w:r>
          </w:p>
        </w:tc>
        <w:tc>
          <w:tcPr>
            <w:tcW w:w="1643" w:type="dxa"/>
          </w:tcPr>
          <w:p w14:paraId="453751EA" w14:textId="77777777" w:rsidR="002A6675" w:rsidRPr="002A6675" w:rsidRDefault="002A6675" w:rsidP="00CE1699">
            <w:r w:rsidRPr="002A6675">
              <w:t>NOT NULL</w:t>
            </w:r>
          </w:p>
        </w:tc>
        <w:tc>
          <w:tcPr>
            <w:tcW w:w="1643" w:type="dxa"/>
          </w:tcPr>
          <w:p w14:paraId="764E60D6" w14:textId="77777777" w:rsidR="002A6675" w:rsidRPr="002A6675" w:rsidRDefault="002A6675" w:rsidP="00CE1699">
            <w:r w:rsidRPr="002A6675">
              <w:t>Hashed password</w:t>
            </w:r>
          </w:p>
        </w:tc>
      </w:tr>
    </w:tbl>
    <w:p w14:paraId="558D04CE" w14:textId="77777777" w:rsidR="00923100" w:rsidRDefault="00923100" w:rsidP="00923100">
      <w:pPr>
        <w:pStyle w:val="Heading2"/>
      </w:pPr>
      <w:bookmarkStart w:id="10" w:name="_Toc35520332"/>
      <w:r>
        <w:lastRenderedPageBreak/>
        <w:t>Business Layer</w:t>
      </w:r>
      <w:bookmarkEnd w:id="10"/>
      <w:r>
        <w:t xml:space="preserve"> </w:t>
      </w:r>
    </w:p>
    <w:p w14:paraId="3F320A69" w14:textId="730F978F" w:rsidR="00923100" w:rsidRDefault="00CC301B" w:rsidP="00923100">
      <w:r w:rsidRPr="00CC301B">
        <w:t>The Business Layer, implemented in Java, constitutes the core logic responsible for managing business processes such as order processing, inventory management, and user authentication. Through a series of classes encapsulating specific functionalities, such as `</w:t>
      </w:r>
      <w:proofErr w:type="spellStart"/>
      <w:r w:rsidRPr="00CC301B">
        <w:t>OrderProcessor</w:t>
      </w:r>
      <w:proofErr w:type="spellEnd"/>
      <w:r w:rsidRPr="00CC301B">
        <w:t>` and `</w:t>
      </w:r>
      <w:proofErr w:type="spellStart"/>
      <w:r w:rsidRPr="00CC301B">
        <w:t>InventoryManager</w:t>
      </w:r>
      <w:proofErr w:type="spellEnd"/>
      <w:r w:rsidRPr="00CC301B">
        <w:t xml:space="preserve">`, this layer orchestrates the flow of data and logic within the application. </w:t>
      </w:r>
      <w:r>
        <w:t>Using</w:t>
      </w:r>
      <w:r w:rsidRPr="00CC301B">
        <w:t xml:space="preserve"> JDBC the Business Layer communicates with the Database Connectivity Layer to perform CRUD (Create, Read, Update, Delete) operations on the underlying database tables. Meanwhile, it interacts with the Presentation Layer by providing interfaces or APIs for seamless communication, ensuring efficient exchange of data and maintaining separation of concerns within the application architecture.</w:t>
      </w:r>
    </w:p>
    <w:p w14:paraId="7DC63907" w14:textId="77777777" w:rsidR="00923100" w:rsidRDefault="00923100" w:rsidP="00923100">
      <w:pPr>
        <w:pStyle w:val="Heading2"/>
      </w:pPr>
      <w:bookmarkStart w:id="11" w:name="_Toc35520333"/>
      <w:r>
        <w:t>Presentation Layer</w:t>
      </w:r>
      <w:bookmarkEnd w:id="11"/>
      <w:r>
        <w:t xml:space="preserve"> </w:t>
      </w:r>
    </w:p>
    <w:p w14:paraId="3886CE69" w14:textId="77777777" w:rsidR="00B55C8F" w:rsidRDefault="00F86936" w:rsidP="00923100">
      <w:pPr>
        <w:rPr>
          <w:rStyle w:val="Instructions"/>
        </w:rPr>
      </w:pPr>
      <w:r w:rsidRPr="00F86936">
        <w:rPr>
          <w:rStyle w:val="Instructions"/>
        </w:rPr>
        <w:t xml:space="preserve">[Provide </w:t>
      </w:r>
      <w:r w:rsidR="00B55C8F">
        <w:rPr>
          <w:rStyle w:val="Instructions"/>
        </w:rPr>
        <w:t>Presentation L</w:t>
      </w:r>
      <w:r>
        <w:rPr>
          <w:rStyle w:val="Instructions"/>
        </w:rPr>
        <w:t xml:space="preserve">ayer </w:t>
      </w:r>
      <w:r w:rsidR="00B55C8F">
        <w:rPr>
          <w:rStyle w:val="Instructions"/>
        </w:rPr>
        <w:t xml:space="preserve">description, </w:t>
      </w:r>
      <w:r>
        <w:rPr>
          <w:rStyle w:val="Instructions"/>
        </w:rPr>
        <w:t>g</w:t>
      </w:r>
      <w:r w:rsidR="00923100" w:rsidRPr="00F86936">
        <w:rPr>
          <w:rStyle w:val="Instructions"/>
        </w:rPr>
        <w:t xml:space="preserve">raphical user interface </w:t>
      </w:r>
      <w:r w:rsidR="00B55C8F">
        <w:rPr>
          <w:rStyle w:val="Instructions"/>
        </w:rPr>
        <w:t xml:space="preserve">(GUI) </w:t>
      </w:r>
      <w:r w:rsidR="00923100" w:rsidRPr="00F86936">
        <w:rPr>
          <w:rStyle w:val="Instructions"/>
        </w:rPr>
        <w:t xml:space="preserve">design, </w:t>
      </w:r>
      <w:r w:rsidR="00B55C8F">
        <w:rPr>
          <w:rStyle w:val="Instructions"/>
        </w:rPr>
        <w:t xml:space="preserve">including </w:t>
      </w:r>
      <w:r w:rsidR="00923100" w:rsidRPr="00F86936">
        <w:rPr>
          <w:rStyle w:val="Instructions"/>
        </w:rPr>
        <w:t>structure, layout and explanation</w:t>
      </w:r>
      <w:r w:rsidR="00B55C8F">
        <w:rPr>
          <w:rStyle w:val="Instructions"/>
        </w:rPr>
        <w:t xml:space="preserve">s, as well as </w:t>
      </w:r>
      <w:r w:rsidR="008464C7">
        <w:rPr>
          <w:rStyle w:val="Instructions"/>
        </w:rPr>
        <w:t xml:space="preserve">a description of used </w:t>
      </w:r>
      <w:r w:rsidR="00B55C8F">
        <w:rPr>
          <w:rStyle w:val="Instructions"/>
        </w:rPr>
        <w:t>technologies. At least several sentences</w:t>
      </w:r>
      <w:r w:rsidR="00B55C8F" w:rsidRPr="00B55C8F">
        <w:rPr>
          <w:rStyle w:val="Instructions"/>
        </w:rPr>
        <w:t xml:space="preserve"> </w:t>
      </w:r>
      <w:r w:rsidR="00B55C8F">
        <w:rPr>
          <w:rStyle w:val="Instructions"/>
        </w:rPr>
        <w:t>are expected to describe how the Presentation Layer will be constructed, what its purpose is, and how it communicates with Business</w:t>
      </w:r>
      <w:r w:rsidR="00B55C8F" w:rsidRPr="00B55C8F">
        <w:rPr>
          <w:rStyle w:val="Instructions"/>
        </w:rPr>
        <w:t xml:space="preserve"> Layer</w:t>
      </w:r>
      <w:r w:rsidR="00B55C8F">
        <w:rPr>
          <w:rStyle w:val="Instructions"/>
        </w:rPr>
        <w:t xml:space="preserve"> (below) and the users (clients). You can also include all possible actions, menus, and options. You should start </w:t>
      </w:r>
      <w:r w:rsidR="008464C7">
        <w:rPr>
          <w:rStyle w:val="Instructions"/>
        </w:rPr>
        <w:t xml:space="preserve">by </w:t>
      </w:r>
      <w:r w:rsidR="00B55C8F">
        <w:rPr>
          <w:rStyle w:val="Instructions"/>
        </w:rPr>
        <w:t xml:space="preserve">doing some prototypes or wireframes for </w:t>
      </w:r>
      <w:r w:rsidR="00B55C8F" w:rsidRPr="008464C7">
        <w:rPr>
          <w:rStyle w:val="Instructions"/>
          <w:b/>
        </w:rPr>
        <w:t>deliverable</w:t>
      </w:r>
      <w:r w:rsidR="00AD36BB">
        <w:rPr>
          <w:rStyle w:val="Instructions"/>
          <w:b/>
        </w:rPr>
        <w:t>s</w:t>
      </w:r>
      <w:r w:rsidR="00B55C8F" w:rsidRPr="008464C7">
        <w:rPr>
          <w:rStyle w:val="Instructions"/>
          <w:b/>
        </w:rPr>
        <w:t xml:space="preserve"> and milestone</w:t>
      </w:r>
      <w:r w:rsidR="008464C7">
        <w:rPr>
          <w:rStyle w:val="Instructions"/>
          <w:b/>
        </w:rPr>
        <w:t>s</w:t>
      </w:r>
      <w:r w:rsidR="00B55C8F" w:rsidRPr="008464C7">
        <w:rPr>
          <w:rStyle w:val="Instructions"/>
          <w:b/>
        </w:rPr>
        <w:t xml:space="preserve"> #1</w:t>
      </w:r>
      <w:r w:rsidR="008464C7">
        <w:rPr>
          <w:rStyle w:val="Instructions"/>
          <w:b/>
        </w:rPr>
        <w:t xml:space="preserve"> to #</w:t>
      </w:r>
      <w:r w:rsidR="00B55C8F" w:rsidRPr="008464C7">
        <w:rPr>
          <w:rStyle w:val="Instructions"/>
          <w:b/>
        </w:rPr>
        <w:t>3</w:t>
      </w:r>
      <w:r w:rsidR="00B55C8F">
        <w:rPr>
          <w:rStyle w:val="Instructions"/>
        </w:rPr>
        <w:t xml:space="preserve"> and finish it no later than </w:t>
      </w:r>
      <w:r w:rsidR="00B55C8F" w:rsidRPr="008464C7">
        <w:rPr>
          <w:rStyle w:val="Instructions"/>
          <w:b/>
        </w:rPr>
        <w:t>deliverable and milestone #4</w:t>
      </w:r>
      <w:r w:rsidR="00B55C8F">
        <w:rPr>
          <w:rStyle w:val="Instructions"/>
        </w:rPr>
        <w:t xml:space="preserve">. In the final </w:t>
      </w:r>
      <w:r w:rsidR="00B55C8F" w:rsidRPr="008464C7">
        <w:rPr>
          <w:rStyle w:val="Instructions"/>
          <w:b/>
        </w:rPr>
        <w:t>deliverable #5</w:t>
      </w:r>
      <w:r w:rsidR="00B55C8F">
        <w:rPr>
          <w:rStyle w:val="Instructions"/>
        </w:rPr>
        <w:t xml:space="preserve"> you can </w:t>
      </w:r>
      <w:r w:rsidR="008464C7">
        <w:rPr>
          <w:rStyle w:val="Instructions"/>
        </w:rPr>
        <w:t xml:space="preserve">even </w:t>
      </w:r>
      <w:r w:rsidR="00B55C8F">
        <w:rPr>
          <w:rStyle w:val="Instructions"/>
        </w:rPr>
        <w:t>provide some screenshots.</w:t>
      </w:r>
    </w:p>
    <w:p w14:paraId="26A95834" w14:textId="77777777" w:rsidR="00B55C8F" w:rsidRDefault="00B55C8F" w:rsidP="00B55C8F"/>
    <w:p w14:paraId="49A9965C" w14:textId="77777777" w:rsidR="00923100" w:rsidRDefault="00923100" w:rsidP="00923100">
      <w:pPr>
        <w:pStyle w:val="Heading2"/>
      </w:pPr>
      <w:bookmarkStart w:id="12" w:name="_Toc35520334"/>
      <w:r>
        <w:t>Areas of particular concern</w:t>
      </w:r>
      <w:bookmarkEnd w:id="12"/>
      <w:r>
        <w:t xml:space="preserve"> </w:t>
      </w:r>
    </w:p>
    <w:p w14:paraId="09FA2E9A" w14:textId="77777777" w:rsidR="00923100" w:rsidRPr="00F86936" w:rsidRDefault="00F86936" w:rsidP="00923100">
      <w:pPr>
        <w:rPr>
          <w:rStyle w:val="Instructions"/>
        </w:rPr>
      </w:pPr>
      <w:r w:rsidRPr="00F86936">
        <w:rPr>
          <w:rStyle w:val="Instructions"/>
        </w:rPr>
        <w:t>[</w:t>
      </w:r>
      <w:r w:rsidR="00B55C8F">
        <w:rPr>
          <w:rStyle w:val="Instructions"/>
        </w:rPr>
        <w:t>In this chapter</w:t>
      </w:r>
      <w:r w:rsidR="008464C7">
        <w:rPr>
          <w:rStyle w:val="Instructions"/>
        </w:rPr>
        <w:t>,</w:t>
      </w:r>
      <w:r w:rsidR="00B55C8F">
        <w:rPr>
          <w:rStyle w:val="Instructions"/>
        </w:rPr>
        <w:t xml:space="preserve"> you should pro</w:t>
      </w:r>
      <w:r w:rsidRPr="00F86936">
        <w:rPr>
          <w:rStyle w:val="Instructions"/>
        </w:rPr>
        <w:t xml:space="preserve">vide </w:t>
      </w:r>
      <w:r w:rsidR="00B55C8F">
        <w:rPr>
          <w:rStyle w:val="Instructions"/>
        </w:rPr>
        <w:t>i</w:t>
      </w:r>
      <w:r w:rsidR="00923100" w:rsidRPr="00F86936">
        <w:rPr>
          <w:rStyle w:val="Instructions"/>
        </w:rPr>
        <w:t>dentification of areas</w:t>
      </w:r>
      <w:r>
        <w:rPr>
          <w:rStyle w:val="Instructions"/>
        </w:rPr>
        <w:t xml:space="preserve"> of </w:t>
      </w:r>
      <w:proofErr w:type="gramStart"/>
      <w:r>
        <w:rPr>
          <w:rStyle w:val="Instructions"/>
        </w:rPr>
        <w:t>particular note</w:t>
      </w:r>
      <w:proofErr w:type="gramEnd"/>
      <w:r>
        <w:rPr>
          <w:rStyle w:val="Instructions"/>
        </w:rPr>
        <w:t xml:space="preserve"> or concerns</w:t>
      </w:r>
      <w:r w:rsidR="00B55C8F">
        <w:rPr>
          <w:rStyle w:val="Instructions"/>
        </w:rPr>
        <w:t>.</w:t>
      </w:r>
      <w:r w:rsidR="00923100" w:rsidRPr="00F86936">
        <w:rPr>
          <w:rStyle w:val="Instructions"/>
        </w:rPr>
        <w:t xml:space="preserve"> </w:t>
      </w:r>
      <w:r w:rsidR="008464C7">
        <w:rPr>
          <w:rStyle w:val="Instructions"/>
        </w:rPr>
        <w:t xml:space="preserve">It could be about prerequisites (which must be respected) and assumptions, as well as possible risks for your project. Those could be related to an organization, planning, resources, technologies, and availability, as well as team members. You can describe a plan on how to mitigate those risks. </w:t>
      </w:r>
      <w:r w:rsidR="00B55C8F">
        <w:rPr>
          <w:rStyle w:val="Instructions"/>
        </w:rPr>
        <w:t xml:space="preserve">You should start doing </w:t>
      </w:r>
      <w:r w:rsidR="008464C7">
        <w:rPr>
          <w:rStyle w:val="Instructions"/>
        </w:rPr>
        <w:t xml:space="preserve">it </w:t>
      </w:r>
      <w:r w:rsidR="00B55C8F">
        <w:rPr>
          <w:rStyle w:val="Instructions"/>
        </w:rPr>
        <w:t xml:space="preserve">for </w:t>
      </w:r>
      <w:r w:rsidR="00B55C8F" w:rsidRPr="008464C7">
        <w:rPr>
          <w:rStyle w:val="Instructions"/>
          <w:b/>
        </w:rPr>
        <w:t>deliverable</w:t>
      </w:r>
      <w:r w:rsidR="008464C7" w:rsidRPr="008464C7">
        <w:rPr>
          <w:rStyle w:val="Instructions"/>
          <w:b/>
        </w:rPr>
        <w:t>s</w:t>
      </w:r>
      <w:r w:rsidR="00B55C8F" w:rsidRPr="008464C7">
        <w:rPr>
          <w:rStyle w:val="Instructions"/>
          <w:b/>
        </w:rPr>
        <w:t xml:space="preserve"> and milestone</w:t>
      </w:r>
      <w:r w:rsidR="008464C7" w:rsidRPr="008464C7">
        <w:rPr>
          <w:rStyle w:val="Instructions"/>
          <w:b/>
        </w:rPr>
        <w:t>s</w:t>
      </w:r>
      <w:r w:rsidR="00B55C8F" w:rsidRPr="008464C7">
        <w:rPr>
          <w:rStyle w:val="Instructions"/>
          <w:b/>
        </w:rPr>
        <w:t xml:space="preserve"> #1</w:t>
      </w:r>
      <w:r w:rsidR="008464C7" w:rsidRPr="008464C7">
        <w:rPr>
          <w:rStyle w:val="Instructions"/>
          <w:b/>
        </w:rPr>
        <w:t xml:space="preserve"> to #</w:t>
      </w:r>
      <w:r w:rsidR="00B55C8F" w:rsidRPr="008464C7">
        <w:rPr>
          <w:rStyle w:val="Instructions"/>
          <w:b/>
        </w:rPr>
        <w:t>3</w:t>
      </w:r>
      <w:r w:rsidR="00B55C8F">
        <w:rPr>
          <w:rStyle w:val="Instructions"/>
        </w:rPr>
        <w:t xml:space="preserve"> and finish it no later than </w:t>
      </w:r>
      <w:r w:rsidR="00B55C8F" w:rsidRPr="008464C7">
        <w:rPr>
          <w:rStyle w:val="Instructions"/>
          <w:b/>
        </w:rPr>
        <w:t>deliverable and milestone #</w:t>
      </w:r>
      <w:r w:rsidR="008464C7">
        <w:rPr>
          <w:rStyle w:val="Instructions"/>
          <w:b/>
        </w:rPr>
        <w:t>4</w:t>
      </w:r>
      <w:r w:rsidRPr="00F86936">
        <w:rPr>
          <w:rStyle w:val="Instructions"/>
        </w:rPr>
        <w:t>.]</w:t>
      </w:r>
    </w:p>
    <w:p w14:paraId="5DDA81FD" w14:textId="77777777" w:rsidR="00F86936" w:rsidRPr="00923100" w:rsidRDefault="00F86936" w:rsidP="00923100"/>
    <w:p w14:paraId="22B9C205" w14:textId="77777777" w:rsidR="009D7B06" w:rsidRDefault="00234031" w:rsidP="00234031">
      <w:pPr>
        <w:pStyle w:val="Heading1"/>
      </w:pPr>
      <w:bookmarkStart w:id="13" w:name="_Toc35520335"/>
      <w:r>
        <w:lastRenderedPageBreak/>
        <w:t>Requirements</w:t>
      </w:r>
      <w:bookmarkEnd w:id="13"/>
    </w:p>
    <w:p w14:paraId="4B54FE00" w14:textId="77777777" w:rsidR="008464C7" w:rsidRDefault="008464C7" w:rsidP="008464C7">
      <w:pPr>
        <w:rPr>
          <w:rStyle w:val="Instructions"/>
        </w:rPr>
      </w:pPr>
      <w:r>
        <w:rPr>
          <w:rStyle w:val="Instructions"/>
        </w:rPr>
        <w:t xml:space="preserve">[This chapter should be started </w:t>
      </w:r>
      <w:r w:rsidR="00AD36BB">
        <w:rPr>
          <w:rStyle w:val="Instructions"/>
        </w:rPr>
        <w:t xml:space="preserve">for the </w:t>
      </w:r>
      <w:r w:rsidRPr="00DF68B4">
        <w:rPr>
          <w:rStyle w:val="Instructions"/>
          <w:b/>
        </w:rPr>
        <w:t>deliverable and milestone #0</w:t>
      </w:r>
      <w:r>
        <w:rPr>
          <w:rStyle w:val="Instructions"/>
        </w:rPr>
        <w:t xml:space="preserve">, and some parts (context and functional requirements) should be finished </w:t>
      </w:r>
      <w:r w:rsidR="00AD36BB">
        <w:rPr>
          <w:rStyle w:val="Instructions"/>
        </w:rPr>
        <w:t xml:space="preserve">for the </w:t>
      </w:r>
      <w:r w:rsidRPr="00DF68B4">
        <w:rPr>
          <w:rStyle w:val="Instructions"/>
          <w:b/>
        </w:rPr>
        <w:t>deliverable and milestone #1</w:t>
      </w:r>
      <w:r>
        <w:rPr>
          <w:rStyle w:val="Instructions"/>
        </w:rPr>
        <w:t xml:space="preserve">. However, some parts of it will be produced and/or changed later in </w:t>
      </w:r>
      <w:r w:rsidRPr="00DF68B4">
        <w:rPr>
          <w:rStyle w:val="Instructions"/>
          <w:b/>
        </w:rPr>
        <w:t>deliverables and milestones #2, #3, and #4</w:t>
      </w:r>
      <w:r>
        <w:rPr>
          <w:rStyle w:val="Instructions"/>
        </w:rPr>
        <w:t>.]</w:t>
      </w:r>
    </w:p>
    <w:p w14:paraId="16A12B15" w14:textId="77777777" w:rsidR="008464C7" w:rsidRPr="008464C7" w:rsidRDefault="008464C7" w:rsidP="008464C7"/>
    <w:p w14:paraId="3FFE7961" w14:textId="77777777" w:rsidR="009D7B06" w:rsidRDefault="009D7B06" w:rsidP="00234031">
      <w:pPr>
        <w:pStyle w:val="Heading2"/>
      </w:pPr>
      <w:bookmarkStart w:id="14" w:name="_Toc35520336"/>
      <w:r>
        <w:t>Context</w:t>
      </w:r>
      <w:bookmarkEnd w:id="14"/>
    </w:p>
    <w:p w14:paraId="20835349" w14:textId="77777777" w:rsidR="00234031" w:rsidRPr="00F86936" w:rsidRDefault="009D7B06" w:rsidP="00F86936">
      <w:pPr>
        <w:rPr>
          <w:rStyle w:val="Instructions"/>
        </w:rPr>
      </w:pPr>
      <w:r w:rsidRPr="00F86936">
        <w:rPr>
          <w:rStyle w:val="Instructions"/>
        </w:rPr>
        <w:t xml:space="preserve">[Provide a </w:t>
      </w:r>
      <w:r w:rsidR="00923100" w:rsidRPr="00F86936">
        <w:rPr>
          <w:rStyle w:val="Instructions"/>
        </w:rPr>
        <w:t>description</w:t>
      </w:r>
      <w:r w:rsidRPr="00F86936">
        <w:rPr>
          <w:rStyle w:val="Instructions"/>
        </w:rPr>
        <w:t xml:space="preserve"> of the </w:t>
      </w:r>
      <w:r w:rsidR="00F86936" w:rsidRPr="00F86936">
        <w:rPr>
          <w:rStyle w:val="Instructions"/>
        </w:rPr>
        <w:t>application</w:t>
      </w:r>
      <w:r w:rsidR="00923100" w:rsidRPr="00F86936">
        <w:rPr>
          <w:rStyle w:val="Instructions"/>
        </w:rPr>
        <w:t xml:space="preserve"> in the </w:t>
      </w:r>
      <w:r w:rsidR="008464C7">
        <w:rPr>
          <w:rStyle w:val="Instructions"/>
        </w:rPr>
        <w:t xml:space="preserve">broader </w:t>
      </w:r>
      <w:r w:rsidR="00923100" w:rsidRPr="00F86936">
        <w:rPr>
          <w:rStyle w:val="Instructions"/>
        </w:rPr>
        <w:t>context</w:t>
      </w:r>
      <w:r w:rsidRPr="00F86936">
        <w:rPr>
          <w:rStyle w:val="Instructions"/>
        </w:rPr>
        <w:t xml:space="preserve">, </w:t>
      </w:r>
      <w:r w:rsidR="008464C7">
        <w:rPr>
          <w:rStyle w:val="Instructions"/>
        </w:rPr>
        <w:t xml:space="preserve">how it will work within the environment of other systems (e.g., payment systems if there is some kind u purchasing involved), </w:t>
      </w:r>
      <w:r w:rsidRPr="00F86936">
        <w:rPr>
          <w:rStyle w:val="Instructions"/>
        </w:rPr>
        <w:t>w</w:t>
      </w:r>
      <w:r w:rsidR="00923100" w:rsidRPr="00F86936">
        <w:rPr>
          <w:rStyle w:val="Instructions"/>
        </w:rPr>
        <w:t>ith explanations as applicable.</w:t>
      </w:r>
      <w:r w:rsidRPr="00F86936">
        <w:rPr>
          <w:rStyle w:val="Instructions"/>
        </w:rPr>
        <w:t xml:space="preserve"> The context of a system refers to the connections and relationships between the </w:t>
      </w:r>
      <w:r w:rsidR="00923100" w:rsidRPr="00F86936">
        <w:rPr>
          <w:rStyle w:val="Instructions"/>
        </w:rPr>
        <w:t>application</w:t>
      </w:r>
      <w:r w:rsidRPr="00F86936">
        <w:rPr>
          <w:rStyle w:val="Instructions"/>
        </w:rPr>
        <w:t xml:space="preserve"> and its environment</w:t>
      </w:r>
      <w:r w:rsidR="008464C7">
        <w:rPr>
          <w:rStyle w:val="Instructions"/>
        </w:rPr>
        <w:t xml:space="preserve">. At least several sentences are </w:t>
      </w:r>
      <w:proofErr w:type="gramStart"/>
      <w:r w:rsidR="008464C7">
        <w:rPr>
          <w:rStyle w:val="Instructions"/>
        </w:rPr>
        <w:t>expected</w:t>
      </w:r>
      <w:proofErr w:type="gramEnd"/>
      <w:r w:rsidR="008464C7">
        <w:rPr>
          <w:rStyle w:val="Instructions"/>
        </w:rPr>
        <w:t xml:space="preserve"> and it relates to </w:t>
      </w:r>
      <w:r w:rsidR="008464C7" w:rsidRPr="008464C7">
        <w:rPr>
          <w:rStyle w:val="Instructions"/>
          <w:b/>
        </w:rPr>
        <w:t xml:space="preserve">deliverables and milestones </w:t>
      </w:r>
      <w:r w:rsidR="008464C7">
        <w:rPr>
          <w:rStyle w:val="Instructions"/>
          <w:b/>
        </w:rPr>
        <w:t xml:space="preserve">from </w:t>
      </w:r>
      <w:r w:rsidR="008464C7" w:rsidRPr="008464C7">
        <w:rPr>
          <w:rStyle w:val="Instructions"/>
          <w:b/>
        </w:rPr>
        <w:t>#1 to #</w:t>
      </w:r>
      <w:r w:rsidR="008464C7">
        <w:rPr>
          <w:rStyle w:val="Instructions"/>
          <w:b/>
        </w:rPr>
        <w:t>5</w:t>
      </w:r>
      <w:r w:rsidRPr="00F86936">
        <w:rPr>
          <w:rStyle w:val="Instructions"/>
        </w:rPr>
        <w:t>.]</w:t>
      </w:r>
    </w:p>
    <w:p w14:paraId="691ED136" w14:textId="77777777" w:rsidR="009D7B06" w:rsidRDefault="009D7B06" w:rsidP="009D7B06"/>
    <w:p w14:paraId="5E4CFF93" w14:textId="77777777" w:rsidR="00F86936" w:rsidRDefault="00F86936" w:rsidP="00F86936">
      <w:pPr>
        <w:pStyle w:val="Heading2"/>
      </w:pPr>
      <w:bookmarkStart w:id="15" w:name="_Toc35520337"/>
      <w:r>
        <w:t>Functional Requirements</w:t>
      </w:r>
      <w:bookmarkEnd w:id="15"/>
    </w:p>
    <w:p w14:paraId="4AF58703" w14:textId="77777777" w:rsidR="00F86936" w:rsidRPr="00F86936" w:rsidRDefault="00F86936" w:rsidP="00F86936">
      <w:pPr>
        <w:rPr>
          <w:rStyle w:val="Instructions"/>
        </w:rPr>
      </w:pPr>
      <w:r w:rsidRPr="00F86936">
        <w:rPr>
          <w:rStyle w:val="Instructions"/>
        </w:rPr>
        <w:t>[</w:t>
      </w:r>
      <w:r w:rsidR="008464C7" w:rsidRPr="008464C7">
        <w:rPr>
          <w:rStyle w:val="Instructions"/>
          <w:b/>
        </w:rPr>
        <w:t>IMPORTANT:</w:t>
      </w:r>
      <w:r w:rsidR="008464C7">
        <w:rPr>
          <w:rStyle w:val="Instructions"/>
        </w:rPr>
        <w:t xml:space="preserve"> </w:t>
      </w:r>
      <w:r w:rsidRPr="00F86936">
        <w:rPr>
          <w:rStyle w:val="Instructions"/>
        </w:rPr>
        <w:t>List, name and explain all key functionalities</w:t>
      </w:r>
      <w:r w:rsidR="008464C7">
        <w:rPr>
          <w:rStyle w:val="Instructions"/>
        </w:rPr>
        <w:t xml:space="preserve"> – there should be approx. 15 functional requirements listed. You should provide a table where each requirement is named (short code or name, could combine letters with numbers) and a detailed description, as well as who is responsible or performing the action associated with this functional requirement. You c</w:t>
      </w:r>
      <w:r w:rsidRPr="00F86936">
        <w:rPr>
          <w:rStyle w:val="Instructions"/>
        </w:rPr>
        <w:t xml:space="preserve">ould </w:t>
      </w:r>
      <w:r w:rsidR="008464C7">
        <w:rPr>
          <w:rStyle w:val="Instructions"/>
        </w:rPr>
        <w:t xml:space="preserve">also </w:t>
      </w:r>
      <w:r w:rsidRPr="00F86936">
        <w:rPr>
          <w:rStyle w:val="Instructions"/>
        </w:rPr>
        <w:t>use use-case</w:t>
      </w:r>
      <w:r w:rsidR="008464C7">
        <w:rPr>
          <w:rStyle w:val="Instructions"/>
        </w:rPr>
        <w:t>s</w:t>
      </w:r>
      <w:r w:rsidRPr="00F86936">
        <w:rPr>
          <w:rStyle w:val="Instructions"/>
        </w:rPr>
        <w:t xml:space="preserve"> </w:t>
      </w:r>
      <w:r w:rsidR="008464C7">
        <w:rPr>
          <w:rStyle w:val="Instructions"/>
        </w:rPr>
        <w:t>(</w:t>
      </w:r>
      <w:r w:rsidRPr="00F86936">
        <w:rPr>
          <w:rStyle w:val="Instructions"/>
        </w:rPr>
        <w:t>diagrams or descriptions</w:t>
      </w:r>
      <w:r w:rsidR="008464C7">
        <w:rPr>
          <w:rStyle w:val="Instructions"/>
        </w:rPr>
        <w:t>),</w:t>
      </w:r>
      <w:r w:rsidRPr="00F86936">
        <w:rPr>
          <w:rStyle w:val="Instructions"/>
        </w:rPr>
        <w:t xml:space="preserve"> </w:t>
      </w:r>
      <w:r w:rsidR="00260E10">
        <w:rPr>
          <w:rStyle w:val="Instructions"/>
        </w:rPr>
        <w:t>including</w:t>
      </w:r>
      <w:r w:rsidRPr="00F86936">
        <w:rPr>
          <w:rStyle w:val="Instructions"/>
        </w:rPr>
        <w:t xml:space="preserve"> use-case name</w:t>
      </w:r>
      <w:r w:rsidR="008464C7">
        <w:rPr>
          <w:rStyle w:val="Instructions"/>
        </w:rPr>
        <w:t>s</w:t>
      </w:r>
      <w:r w:rsidRPr="00F86936">
        <w:rPr>
          <w:rStyle w:val="Instructions"/>
        </w:rPr>
        <w:t>, actors, events flow, exce</w:t>
      </w:r>
      <w:r w:rsidR="00260E10">
        <w:rPr>
          <w:rStyle w:val="Instructions"/>
        </w:rPr>
        <w:t>ptions</w:t>
      </w:r>
      <w:r w:rsidR="008464C7">
        <w:rPr>
          <w:rStyle w:val="Instructions"/>
        </w:rPr>
        <w:t>,</w:t>
      </w:r>
      <w:r w:rsidR="00260E10">
        <w:rPr>
          <w:rStyle w:val="Instructions"/>
        </w:rPr>
        <w:t xml:space="preserve"> and special requirements</w:t>
      </w:r>
      <w:r w:rsidRPr="00F86936">
        <w:rPr>
          <w:rStyle w:val="Instructions"/>
        </w:rPr>
        <w:t>.</w:t>
      </w:r>
      <w:r>
        <w:rPr>
          <w:rStyle w:val="Instructions"/>
        </w:rPr>
        <w:t xml:space="preserve"> Include user requirements if necessary (users, roles, privileges) and associate with specific functional requirements</w:t>
      </w:r>
      <w:r w:rsidR="008464C7">
        <w:rPr>
          <w:rStyle w:val="Instructions"/>
        </w:rPr>
        <w:t xml:space="preserve">. This should be started </w:t>
      </w:r>
      <w:r w:rsidR="00AD36BB">
        <w:rPr>
          <w:rStyle w:val="Instructions"/>
        </w:rPr>
        <w:t xml:space="preserve">for the </w:t>
      </w:r>
      <w:r w:rsidR="008464C7" w:rsidRPr="00DF68B4">
        <w:rPr>
          <w:rStyle w:val="Instructions"/>
          <w:b/>
        </w:rPr>
        <w:t>deliverable and milestone #0</w:t>
      </w:r>
      <w:r w:rsidR="008464C7">
        <w:rPr>
          <w:rStyle w:val="Instructions"/>
        </w:rPr>
        <w:t xml:space="preserve">, and the proposal </w:t>
      </w:r>
      <w:proofErr w:type="spellStart"/>
      <w:r w:rsidR="008464C7">
        <w:rPr>
          <w:rStyle w:val="Instructions"/>
        </w:rPr>
        <w:t>msut</w:t>
      </w:r>
      <w:proofErr w:type="spellEnd"/>
      <w:r w:rsidR="008464C7">
        <w:rPr>
          <w:rStyle w:val="Instructions"/>
        </w:rPr>
        <w:t xml:space="preserve"> be agreed upon and finished with </w:t>
      </w:r>
      <w:r w:rsidR="008464C7" w:rsidRPr="00DF68B4">
        <w:rPr>
          <w:rStyle w:val="Instructions"/>
          <w:b/>
        </w:rPr>
        <w:t>deliverable and milestone #1</w:t>
      </w:r>
      <w:r w:rsidR="008464C7">
        <w:rPr>
          <w:rStyle w:val="Instructions"/>
        </w:rPr>
        <w:t xml:space="preserve">. Later, with the approval of the client, it could be revised in </w:t>
      </w:r>
      <w:r w:rsidR="008464C7" w:rsidRPr="00DF68B4">
        <w:rPr>
          <w:rStyle w:val="Instructions"/>
          <w:b/>
        </w:rPr>
        <w:t>deliverable</w:t>
      </w:r>
      <w:r w:rsidR="008464C7">
        <w:rPr>
          <w:rStyle w:val="Instructions"/>
          <w:b/>
        </w:rPr>
        <w:t>s</w:t>
      </w:r>
      <w:r w:rsidR="008464C7" w:rsidRPr="00DF68B4">
        <w:rPr>
          <w:rStyle w:val="Instructions"/>
          <w:b/>
        </w:rPr>
        <w:t xml:space="preserve"> and milestone</w:t>
      </w:r>
      <w:r w:rsidR="008464C7">
        <w:rPr>
          <w:rStyle w:val="Instructions"/>
          <w:b/>
        </w:rPr>
        <w:t>s</w:t>
      </w:r>
      <w:r w:rsidR="008464C7" w:rsidRPr="00DF68B4">
        <w:rPr>
          <w:rStyle w:val="Instructions"/>
          <w:b/>
        </w:rPr>
        <w:t xml:space="preserve"> #</w:t>
      </w:r>
      <w:r w:rsidR="008464C7">
        <w:rPr>
          <w:rStyle w:val="Instructions"/>
          <w:b/>
        </w:rPr>
        <w:t>2 - #4</w:t>
      </w:r>
      <w:r w:rsidR="00375D67">
        <w:rPr>
          <w:rStyle w:val="Instructions"/>
        </w:rPr>
        <w:t>)</w:t>
      </w:r>
      <w:r>
        <w:rPr>
          <w:rStyle w:val="Instructions"/>
        </w:rPr>
        <w:t>.</w:t>
      </w:r>
      <w:r w:rsidRPr="00F86936">
        <w:rPr>
          <w:rStyle w:val="Instructions"/>
        </w:rPr>
        <w:t>]</w:t>
      </w:r>
    </w:p>
    <w:p w14:paraId="48496B69" w14:textId="77777777" w:rsidR="00F86936" w:rsidRDefault="00F86936" w:rsidP="00F86936"/>
    <w:p w14:paraId="43AA7582" w14:textId="77777777" w:rsidR="009D7B06" w:rsidRDefault="00057979" w:rsidP="00F86936">
      <w:pPr>
        <w:pStyle w:val="Heading2"/>
      </w:pPr>
      <w:bookmarkStart w:id="16" w:name="_Toc35520338"/>
      <w:r>
        <w:t xml:space="preserve">Other </w:t>
      </w:r>
      <w:r w:rsidR="00F86936">
        <w:t xml:space="preserve">(Non-Functional) </w:t>
      </w:r>
      <w:r>
        <w:t>Requirements</w:t>
      </w:r>
      <w:bookmarkEnd w:id="16"/>
    </w:p>
    <w:p w14:paraId="7D6AD84F" w14:textId="77777777" w:rsidR="00647BD8" w:rsidRPr="00260E10" w:rsidRDefault="009D7B06" w:rsidP="00F86936">
      <w:pPr>
        <w:rPr>
          <w:rStyle w:val="Instructions"/>
        </w:rPr>
      </w:pPr>
      <w:r w:rsidRPr="00260E10">
        <w:rPr>
          <w:rStyle w:val="Instructions"/>
        </w:rPr>
        <w:t xml:space="preserve">[Describe the non-behavioral </w:t>
      </w:r>
      <w:r w:rsidR="00F86936" w:rsidRPr="00260E10">
        <w:rPr>
          <w:rStyle w:val="Instructions"/>
        </w:rPr>
        <w:t xml:space="preserve">and non-functional </w:t>
      </w:r>
      <w:r w:rsidRPr="00260E10">
        <w:rPr>
          <w:rStyle w:val="Instructions"/>
        </w:rPr>
        <w:t>requirements</w:t>
      </w:r>
      <w:r w:rsidR="00F86936" w:rsidRPr="00260E10">
        <w:rPr>
          <w:rStyle w:val="Instructions"/>
        </w:rPr>
        <w:t>, including h</w:t>
      </w:r>
      <w:r w:rsidR="00EA57E1" w:rsidRPr="00260E10">
        <w:rPr>
          <w:rStyle w:val="Instructions"/>
        </w:rPr>
        <w:t>a</w:t>
      </w:r>
      <w:r w:rsidR="00647BD8" w:rsidRPr="00260E10">
        <w:rPr>
          <w:rStyle w:val="Instructions"/>
        </w:rPr>
        <w:t xml:space="preserve">rdware and </w:t>
      </w:r>
      <w:r w:rsidR="00F86936" w:rsidRPr="00260E10">
        <w:rPr>
          <w:rStyle w:val="Instructions"/>
        </w:rPr>
        <w:t>software r</w:t>
      </w:r>
      <w:r w:rsidR="00EA57E1" w:rsidRPr="00260E10">
        <w:rPr>
          <w:rStyle w:val="Instructions"/>
        </w:rPr>
        <w:t>equirements</w:t>
      </w:r>
      <w:r w:rsidR="00F86936" w:rsidRPr="00260E10">
        <w:rPr>
          <w:rStyle w:val="Instructions"/>
        </w:rPr>
        <w:t xml:space="preserve"> (</w:t>
      </w:r>
      <w:r w:rsidR="008464C7">
        <w:rPr>
          <w:rStyle w:val="Instructions"/>
        </w:rPr>
        <w:t xml:space="preserve">e.g., </w:t>
      </w:r>
      <w:r w:rsidR="00EA57E1" w:rsidRPr="00260E10">
        <w:rPr>
          <w:rStyle w:val="Instructions"/>
        </w:rPr>
        <w:t>platform</w:t>
      </w:r>
      <w:r w:rsidR="00F86936" w:rsidRPr="00260E10">
        <w:rPr>
          <w:rStyle w:val="Instructions"/>
        </w:rPr>
        <w:t xml:space="preserve">s needed to support </w:t>
      </w:r>
      <w:r w:rsidR="008464C7">
        <w:rPr>
          <w:rStyle w:val="Instructions"/>
        </w:rPr>
        <w:t>this</w:t>
      </w:r>
      <w:r w:rsidR="00F86936" w:rsidRPr="00260E10">
        <w:rPr>
          <w:rStyle w:val="Instructions"/>
        </w:rPr>
        <w:t xml:space="preserve"> </w:t>
      </w:r>
      <w:r w:rsidR="008464C7">
        <w:rPr>
          <w:rStyle w:val="Instructions"/>
        </w:rPr>
        <w:t>application</w:t>
      </w:r>
      <w:r w:rsidR="00F86936" w:rsidRPr="00260E10">
        <w:rPr>
          <w:rStyle w:val="Instructions"/>
        </w:rPr>
        <w:t xml:space="preserve">), </w:t>
      </w:r>
      <w:r w:rsidR="008464C7">
        <w:rPr>
          <w:rStyle w:val="Instructions"/>
        </w:rPr>
        <w:t xml:space="preserve">programming </w:t>
      </w:r>
      <w:r w:rsidR="00F86936" w:rsidRPr="00260E10">
        <w:rPr>
          <w:rStyle w:val="Instructions"/>
        </w:rPr>
        <w:t>i</w:t>
      </w:r>
      <w:r w:rsidR="00057979" w:rsidRPr="00260E10">
        <w:rPr>
          <w:rStyle w:val="Instructions"/>
        </w:rPr>
        <w:t>nterfaces</w:t>
      </w:r>
      <w:r w:rsidR="00F86936" w:rsidRPr="00260E10">
        <w:rPr>
          <w:rStyle w:val="Instructions"/>
        </w:rPr>
        <w:t xml:space="preserve">, and </w:t>
      </w:r>
      <w:r w:rsidR="008464C7">
        <w:rPr>
          <w:rStyle w:val="Instructions"/>
        </w:rPr>
        <w:t xml:space="preserve">any </w:t>
      </w:r>
      <w:r w:rsidRPr="00260E10">
        <w:rPr>
          <w:rStyle w:val="Instructions"/>
        </w:rPr>
        <w:t xml:space="preserve">operational requirements </w:t>
      </w:r>
      <w:r w:rsidR="00F86936" w:rsidRPr="00260E10">
        <w:rPr>
          <w:rStyle w:val="Instructions"/>
        </w:rPr>
        <w:t>(</w:t>
      </w:r>
      <w:r w:rsidR="00072A9C" w:rsidRPr="00260E10">
        <w:rPr>
          <w:rStyle w:val="Instructions"/>
        </w:rPr>
        <w:t xml:space="preserve">how the system will run and communicate with </w:t>
      </w:r>
      <w:r w:rsidR="008464C7">
        <w:rPr>
          <w:rStyle w:val="Instructions"/>
        </w:rPr>
        <w:t>environment</w:t>
      </w:r>
      <w:r w:rsidR="00F86936" w:rsidRPr="00260E10">
        <w:rPr>
          <w:rStyle w:val="Instructions"/>
        </w:rPr>
        <w:t>)</w:t>
      </w:r>
      <w:r w:rsidR="00072A9C" w:rsidRPr="00260E10">
        <w:rPr>
          <w:rStyle w:val="Instructions"/>
        </w:rPr>
        <w:t>.</w:t>
      </w:r>
      <w:r w:rsidR="008464C7">
        <w:rPr>
          <w:rStyle w:val="Instructions"/>
        </w:rPr>
        <w:t xml:space="preserve"> You c</w:t>
      </w:r>
      <w:r w:rsidR="00F86936" w:rsidRPr="00260E10">
        <w:rPr>
          <w:rStyle w:val="Instructions"/>
        </w:rPr>
        <w:t xml:space="preserve">ould also provide information about application </w:t>
      </w:r>
      <w:r w:rsidR="00647BD8" w:rsidRPr="00260E10">
        <w:rPr>
          <w:rStyle w:val="Instructions"/>
        </w:rPr>
        <w:t>availability</w:t>
      </w:r>
      <w:r w:rsidR="008464C7">
        <w:rPr>
          <w:rStyle w:val="Instructions"/>
        </w:rPr>
        <w:t xml:space="preserve"> (time of day or week)</w:t>
      </w:r>
      <w:r w:rsidR="00F86936" w:rsidRPr="00260E10">
        <w:rPr>
          <w:rStyle w:val="Instructions"/>
        </w:rPr>
        <w:t>, general p</w:t>
      </w:r>
      <w:r w:rsidR="00647BD8" w:rsidRPr="00260E10">
        <w:rPr>
          <w:rStyle w:val="Instructions"/>
        </w:rPr>
        <w:t>erformance</w:t>
      </w:r>
      <w:r w:rsidR="008464C7">
        <w:rPr>
          <w:rStyle w:val="Instructions"/>
        </w:rPr>
        <w:t xml:space="preserve"> (how fast it should be in client responses)</w:t>
      </w:r>
      <w:r w:rsidR="00F86936" w:rsidRPr="00260E10">
        <w:rPr>
          <w:rStyle w:val="Instructions"/>
        </w:rPr>
        <w:t>, c</w:t>
      </w:r>
      <w:r w:rsidR="00647BD8" w:rsidRPr="00260E10">
        <w:rPr>
          <w:rStyle w:val="Instructions"/>
        </w:rPr>
        <w:t>apacity</w:t>
      </w:r>
      <w:r w:rsidR="008464C7">
        <w:rPr>
          <w:rStyle w:val="Instructions"/>
        </w:rPr>
        <w:t xml:space="preserve"> (how many concurrent users or connections it will support)</w:t>
      </w:r>
      <w:r w:rsidR="00F86936" w:rsidRPr="00260E10">
        <w:rPr>
          <w:rStyle w:val="Instructions"/>
        </w:rPr>
        <w:t>, error handling</w:t>
      </w:r>
      <w:r w:rsidR="008464C7">
        <w:rPr>
          <w:rStyle w:val="Instructions"/>
        </w:rPr>
        <w:t xml:space="preserve"> (how is it handled)</w:t>
      </w:r>
      <w:r w:rsidR="00F86936" w:rsidRPr="00260E10">
        <w:rPr>
          <w:rStyle w:val="Instructions"/>
        </w:rPr>
        <w:t>, conventions used, security and similar if necessary.</w:t>
      </w:r>
      <w:r w:rsidR="008464C7">
        <w:rPr>
          <w:rStyle w:val="Instructions"/>
        </w:rPr>
        <w:t xml:space="preserve"> This should be started </w:t>
      </w:r>
      <w:r w:rsidR="00AD36BB">
        <w:rPr>
          <w:rStyle w:val="Instructions"/>
        </w:rPr>
        <w:t xml:space="preserve">for the </w:t>
      </w:r>
      <w:r w:rsidR="008464C7" w:rsidRPr="00DF68B4">
        <w:rPr>
          <w:rStyle w:val="Instructions"/>
          <w:b/>
        </w:rPr>
        <w:t>deliverable and milestone #</w:t>
      </w:r>
      <w:r w:rsidR="008464C7">
        <w:rPr>
          <w:rStyle w:val="Instructions"/>
          <w:b/>
        </w:rPr>
        <w:t>1</w:t>
      </w:r>
      <w:r w:rsidR="008464C7">
        <w:rPr>
          <w:rStyle w:val="Instructions"/>
        </w:rPr>
        <w:t xml:space="preserve">, and it could be revised in </w:t>
      </w:r>
      <w:r w:rsidR="008464C7" w:rsidRPr="00DF68B4">
        <w:rPr>
          <w:rStyle w:val="Instructions"/>
          <w:b/>
        </w:rPr>
        <w:t>deliverable</w:t>
      </w:r>
      <w:r w:rsidR="008464C7">
        <w:rPr>
          <w:rStyle w:val="Instructions"/>
          <w:b/>
        </w:rPr>
        <w:t>s</w:t>
      </w:r>
      <w:r w:rsidR="008464C7" w:rsidRPr="00DF68B4">
        <w:rPr>
          <w:rStyle w:val="Instructions"/>
          <w:b/>
        </w:rPr>
        <w:t xml:space="preserve"> and milestone</w:t>
      </w:r>
      <w:r w:rsidR="008464C7">
        <w:rPr>
          <w:rStyle w:val="Instructions"/>
          <w:b/>
        </w:rPr>
        <w:t>s</w:t>
      </w:r>
      <w:r w:rsidR="008464C7" w:rsidRPr="00DF68B4">
        <w:rPr>
          <w:rStyle w:val="Instructions"/>
          <w:b/>
        </w:rPr>
        <w:t xml:space="preserve"> #</w:t>
      </w:r>
      <w:r w:rsidR="008464C7">
        <w:rPr>
          <w:rStyle w:val="Instructions"/>
          <w:b/>
        </w:rPr>
        <w:t>2 - #5</w:t>
      </w:r>
      <w:r w:rsidR="008464C7">
        <w:rPr>
          <w:rStyle w:val="Instructions"/>
        </w:rPr>
        <w:t>).</w:t>
      </w:r>
      <w:r w:rsidR="00F86936" w:rsidRPr="00260E10">
        <w:rPr>
          <w:rStyle w:val="Instructions"/>
        </w:rPr>
        <w:t>]</w:t>
      </w:r>
    </w:p>
    <w:p w14:paraId="06F957F9" w14:textId="77777777" w:rsidR="009D7B06" w:rsidRDefault="009D7B06" w:rsidP="009D7B06"/>
    <w:p w14:paraId="26B095F1" w14:textId="77777777" w:rsidR="00260E10" w:rsidRDefault="00260E10" w:rsidP="009D7B06"/>
    <w:p w14:paraId="5F751803" w14:textId="77777777" w:rsidR="00260E10" w:rsidRDefault="00260E10" w:rsidP="00260E10">
      <w:pPr>
        <w:pStyle w:val="Heading1"/>
      </w:pPr>
      <w:bookmarkStart w:id="17" w:name="_Toc35520339"/>
      <w:r>
        <w:lastRenderedPageBreak/>
        <w:t>User Documentation</w:t>
      </w:r>
      <w:bookmarkEnd w:id="17"/>
    </w:p>
    <w:p w14:paraId="2A2726A6" w14:textId="77777777" w:rsidR="008464C7" w:rsidRDefault="008464C7" w:rsidP="008464C7">
      <w:pPr>
        <w:rPr>
          <w:rStyle w:val="Instructions"/>
        </w:rPr>
      </w:pPr>
      <w:r>
        <w:rPr>
          <w:rStyle w:val="Instructions"/>
        </w:rPr>
        <w:t xml:space="preserve">[Usually, this chapter should be started later, and at least partially filled </w:t>
      </w:r>
      <w:r w:rsidR="00AD36BB">
        <w:rPr>
          <w:rStyle w:val="Instructions"/>
        </w:rPr>
        <w:t xml:space="preserve">for the </w:t>
      </w:r>
      <w:r w:rsidRPr="00DF68B4">
        <w:rPr>
          <w:rStyle w:val="Instructions"/>
          <w:b/>
        </w:rPr>
        <w:t xml:space="preserve">deliverable and milestone </w:t>
      </w:r>
      <w:proofErr w:type="gramStart"/>
      <w:r w:rsidRPr="00DF68B4">
        <w:rPr>
          <w:rStyle w:val="Instructions"/>
          <w:b/>
        </w:rPr>
        <w:t>#</w:t>
      </w:r>
      <w:r>
        <w:rPr>
          <w:rStyle w:val="Instructions"/>
          <w:b/>
        </w:rPr>
        <w:t>3</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4</w:t>
      </w:r>
      <w:r>
        <w:rPr>
          <w:rStyle w:val="Instructions"/>
        </w:rPr>
        <w:t xml:space="preserve">. However, some parts of can be changed later, even in </w:t>
      </w:r>
      <w:r w:rsidRPr="00DF68B4">
        <w:rPr>
          <w:rStyle w:val="Instructions"/>
          <w:b/>
        </w:rPr>
        <w:t>deliverable and milestone #</w:t>
      </w:r>
      <w:r>
        <w:rPr>
          <w:rStyle w:val="Instructions"/>
          <w:b/>
        </w:rPr>
        <w:t>5</w:t>
      </w:r>
      <w:r>
        <w:rPr>
          <w:rStyle w:val="Instructions"/>
        </w:rPr>
        <w:t>.]</w:t>
      </w:r>
    </w:p>
    <w:p w14:paraId="3B0275F0" w14:textId="77777777" w:rsidR="008464C7" w:rsidRPr="008464C7" w:rsidRDefault="008464C7" w:rsidP="008464C7"/>
    <w:p w14:paraId="6873448A" w14:textId="77777777" w:rsidR="00260E10" w:rsidRDefault="00260E10" w:rsidP="00260E10">
      <w:pPr>
        <w:pStyle w:val="Heading2"/>
      </w:pPr>
      <w:bookmarkStart w:id="18" w:name="_Toc35520340"/>
      <w:r>
        <w:t>Graphical User Interface</w:t>
      </w:r>
      <w:r w:rsidR="00C358AA">
        <w:t xml:space="preserve"> De</w:t>
      </w:r>
      <w:r w:rsidR="008464C7">
        <w:t>si</w:t>
      </w:r>
      <w:r w:rsidR="00C358AA">
        <w:t>gn</w:t>
      </w:r>
      <w:bookmarkEnd w:id="18"/>
    </w:p>
    <w:p w14:paraId="29193F7F" w14:textId="77777777" w:rsidR="00260E10" w:rsidRPr="00260E10" w:rsidRDefault="00260E10" w:rsidP="00260E10">
      <w:pPr>
        <w:rPr>
          <w:rStyle w:val="Instructions"/>
        </w:rPr>
      </w:pPr>
      <w:r w:rsidRPr="00260E10">
        <w:rPr>
          <w:rStyle w:val="Instructions"/>
        </w:rPr>
        <w:t>[</w:t>
      </w:r>
      <w:r w:rsidR="008464C7">
        <w:rPr>
          <w:rStyle w:val="Instructions"/>
        </w:rPr>
        <w:t>You should provide u</w:t>
      </w:r>
      <w:r w:rsidRPr="00260E10">
        <w:rPr>
          <w:rStyle w:val="Instructions"/>
        </w:rPr>
        <w:t xml:space="preserve">ser design and </w:t>
      </w:r>
      <w:r w:rsidR="008464C7">
        <w:rPr>
          <w:rStyle w:val="Instructions"/>
        </w:rPr>
        <w:t xml:space="preserve">user </w:t>
      </w:r>
      <w:r w:rsidRPr="00260E10">
        <w:rPr>
          <w:rStyle w:val="Instructions"/>
        </w:rPr>
        <w:t xml:space="preserve">experience </w:t>
      </w:r>
      <w:r w:rsidR="008464C7">
        <w:rPr>
          <w:rStyle w:val="Instructions"/>
        </w:rPr>
        <w:t xml:space="preserve">description, as well as a description of used technologies. This should be started for the </w:t>
      </w:r>
      <w:r w:rsidR="008464C7" w:rsidRPr="00DF68B4">
        <w:rPr>
          <w:rStyle w:val="Instructions"/>
          <w:b/>
        </w:rPr>
        <w:t xml:space="preserve">deliverable and milestone </w:t>
      </w:r>
      <w:proofErr w:type="gramStart"/>
      <w:r w:rsidR="008464C7" w:rsidRPr="00DF68B4">
        <w:rPr>
          <w:rStyle w:val="Instructions"/>
          <w:b/>
        </w:rPr>
        <w:t>#</w:t>
      </w:r>
      <w:r w:rsidR="008464C7">
        <w:rPr>
          <w:rStyle w:val="Instructions"/>
          <w:b/>
        </w:rPr>
        <w:t>3</w:t>
      </w:r>
      <w:r w:rsidR="008464C7">
        <w:rPr>
          <w:rStyle w:val="Instructions"/>
        </w:rPr>
        <w:t>, and</w:t>
      </w:r>
      <w:proofErr w:type="gramEnd"/>
      <w:r w:rsidR="008464C7">
        <w:rPr>
          <w:rStyle w:val="Instructions"/>
        </w:rPr>
        <w:t xml:space="preserve"> should be finished with </w:t>
      </w:r>
      <w:r w:rsidR="008464C7" w:rsidRPr="00DF68B4">
        <w:rPr>
          <w:rStyle w:val="Instructions"/>
          <w:b/>
        </w:rPr>
        <w:t>deliverable and milestone #</w:t>
      </w:r>
      <w:r w:rsidR="008464C7">
        <w:rPr>
          <w:rStyle w:val="Instructions"/>
          <w:b/>
        </w:rPr>
        <w:t>4</w:t>
      </w:r>
      <w:r w:rsidRPr="00260E10">
        <w:rPr>
          <w:rStyle w:val="Instructions"/>
        </w:rPr>
        <w:t>.]</w:t>
      </w:r>
    </w:p>
    <w:p w14:paraId="48A5AB0D" w14:textId="77777777" w:rsidR="00260E10" w:rsidRPr="00260E10" w:rsidRDefault="00260E10" w:rsidP="00260E10"/>
    <w:p w14:paraId="169FE93E" w14:textId="77777777" w:rsidR="00260E10" w:rsidRDefault="00260E10" w:rsidP="00260E10">
      <w:pPr>
        <w:pStyle w:val="Heading2"/>
      </w:pPr>
      <w:bookmarkStart w:id="19" w:name="_Toc35520341"/>
      <w:r>
        <w:t>User Manual</w:t>
      </w:r>
      <w:bookmarkEnd w:id="19"/>
      <w:r>
        <w:t xml:space="preserve"> </w:t>
      </w:r>
    </w:p>
    <w:p w14:paraId="0FC3A8FF" w14:textId="77777777" w:rsidR="00260E10" w:rsidRPr="00260E10" w:rsidRDefault="00260E10" w:rsidP="00260E10">
      <w:pPr>
        <w:rPr>
          <w:rStyle w:val="Instructions"/>
        </w:rPr>
      </w:pPr>
      <w:r w:rsidRPr="00260E10">
        <w:rPr>
          <w:rStyle w:val="Instructions"/>
        </w:rPr>
        <w:t>[</w:t>
      </w:r>
      <w:r w:rsidR="008464C7">
        <w:rPr>
          <w:rStyle w:val="Instructions"/>
        </w:rPr>
        <w:t>This should provide e</w:t>
      </w:r>
      <w:r w:rsidRPr="00260E10">
        <w:rPr>
          <w:rStyle w:val="Instructions"/>
        </w:rPr>
        <w:t xml:space="preserve">xpected usage of the available functionalities, could </w:t>
      </w:r>
      <w:r w:rsidR="008464C7">
        <w:rPr>
          <w:rStyle w:val="Instructions"/>
        </w:rPr>
        <w:t>be divided per user roles, and sh</w:t>
      </w:r>
      <w:r w:rsidRPr="00260E10">
        <w:rPr>
          <w:rStyle w:val="Instructions"/>
        </w:rPr>
        <w:t xml:space="preserve">ould include screenshots with </w:t>
      </w:r>
      <w:r w:rsidR="008464C7">
        <w:rPr>
          <w:rStyle w:val="Instructions"/>
        </w:rPr>
        <w:t xml:space="preserve">detailed </w:t>
      </w:r>
      <w:r w:rsidRPr="00260E10">
        <w:rPr>
          <w:rStyle w:val="Instructions"/>
        </w:rPr>
        <w:t>descriptions</w:t>
      </w:r>
      <w:r w:rsidR="008464C7">
        <w:rPr>
          <w:rStyle w:val="Instructions"/>
        </w:rPr>
        <w:t>.</w:t>
      </w:r>
      <w:r w:rsidRPr="00260E10">
        <w:rPr>
          <w:rStyle w:val="Instructions"/>
        </w:rPr>
        <w:t xml:space="preserve"> </w:t>
      </w:r>
      <w:r w:rsidR="008464C7">
        <w:rPr>
          <w:rStyle w:val="Instructions"/>
        </w:rPr>
        <w:t xml:space="preserve">This should be started for the </w:t>
      </w:r>
      <w:r w:rsidR="008464C7" w:rsidRPr="00DF68B4">
        <w:rPr>
          <w:rStyle w:val="Instructions"/>
          <w:b/>
        </w:rPr>
        <w:t xml:space="preserve">deliverable and milestone </w:t>
      </w:r>
      <w:proofErr w:type="gramStart"/>
      <w:r w:rsidR="008464C7" w:rsidRPr="00DF68B4">
        <w:rPr>
          <w:rStyle w:val="Instructions"/>
          <w:b/>
        </w:rPr>
        <w:t>#</w:t>
      </w:r>
      <w:r w:rsidR="008464C7">
        <w:rPr>
          <w:rStyle w:val="Instructions"/>
          <w:b/>
        </w:rPr>
        <w:t>3</w:t>
      </w:r>
      <w:r w:rsidR="008464C7">
        <w:rPr>
          <w:rStyle w:val="Instructions"/>
        </w:rPr>
        <w:t>, and</w:t>
      </w:r>
      <w:proofErr w:type="gramEnd"/>
      <w:r w:rsidR="008464C7">
        <w:rPr>
          <w:rStyle w:val="Instructions"/>
        </w:rPr>
        <w:t xml:space="preserve"> should be finished with </w:t>
      </w:r>
      <w:r w:rsidR="008464C7" w:rsidRPr="00DF68B4">
        <w:rPr>
          <w:rStyle w:val="Instructions"/>
          <w:b/>
        </w:rPr>
        <w:t>deliverable and milestone #</w:t>
      </w:r>
      <w:r w:rsidR="008464C7">
        <w:rPr>
          <w:rStyle w:val="Instructions"/>
          <w:b/>
        </w:rPr>
        <w:t>4</w:t>
      </w:r>
      <w:r w:rsidR="008464C7" w:rsidRPr="00260E10">
        <w:rPr>
          <w:rStyle w:val="Instructions"/>
        </w:rPr>
        <w:t>.]</w:t>
      </w:r>
    </w:p>
    <w:p w14:paraId="6036FE53" w14:textId="77777777" w:rsidR="00260E10" w:rsidRPr="00BA607B" w:rsidRDefault="00260E10" w:rsidP="00260E10"/>
    <w:p w14:paraId="38C79F21" w14:textId="77777777" w:rsidR="00260E10" w:rsidRPr="00260E10" w:rsidRDefault="00260E10" w:rsidP="00260E10"/>
    <w:p w14:paraId="5D307AD2" w14:textId="77777777" w:rsidR="00260E10" w:rsidRDefault="00260E10" w:rsidP="00260E10">
      <w:pPr>
        <w:pStyle w:val="Heading1"/>
      </w:pPr>
      <w:bookmarkStart w:id="20" w:name="_Toc35520342"/>
      <w:r>
        <w:lastRenderedPageBreak/>
        <w:t>Installation, Configuration and Acceptance Testing</w:t>
      </w:r>
      <w:bookmarkEnd w:id="20"/>
    </w:p>
    <w:p w14:paraId="27E4AF38" w14:textId="77777777" w:rsidR="008464C7" w:rsidRDefault="008464C7" w:rsidP="008464C7">
      <w:pPr>
        <w:rPr>
          <w:rStyle w:val="Instructions"/>
        </w:rPr>
      </w:pPr>
      <w:r>
        <w:rPr>
          <w:rStyle w:val="Instructions"/>
        </w:rPr>
        <w:t xml:space="preserve">[Usually, this chapter should be started later, and at least partially filled with </w:t>
      </w:r>
      <w:r w:rsidRPr="00DF68B4">
        <w:rPr>
          <w:rStyle w:val="Instructions"/>
          <w:b/>
        </w:rPr>
        <w:t>deliverable and milestone #</w:t>
      </w:r>
      <w:r>
        <w:rPr>
          <w:rStyle w:val="Instructions"/>
          <w:b/>
        </w:rPr>
        <w:t xml:space="preserve">3 or </w:t>
      </w:r>
      <w:proofErr w:type="gramStart"/>
      <w:r>
        <w:rPr>
          <w:rStyle w:val="Instructions"/>
          <w:b/>
        </w:rPr>
        <w:t>#4</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5</w:t>
      </w:r>
      <w:r>
        <w:rPr>
          <w:rStyle w:val="Instructions"/>
        </w:rPr>
        <w:t>.]</w:t>
      </w:r>
    </w:p>
    <w:p w14:paraId="0B22C486" w14:textId="77777777" w:rsidR="008464C7" w:rsidRPr="008464C7" w:rsidRDefault="008464C7" w:rsidP="008464C7"/>
    <w:p w14:paraId="4FD9FF9A" w14:textId="77777777" w:rsidR="00260E10" w:rsidRDefault="00260E10" w:rsidP="00260E10">
      <w:pPr>
        <w:pStyle w:val="Heading2"/>
      </w:pPr>
      <w:bookmarkStart w:id="21" w:name="_Toc35520343"/>
      <w:r>
        <w:t>Installation</w:t>
      </w:r>
      <w:bookmarkEnd w:id="21"/>
    </w:p>
    <w:p w14:paraId="792F9640" w14:textId="77777777" w:rsidR="00260E10" w:rsidRPr="00260E10" w:rsidRDefault="00AD36BB" w:rsidP="00260E10">
      <w:pPr>
        <w:rPr>
          <w:rStyle w:val="Instructions"/>
        </w:rPr>
      </w:pPr>
      <w:r>
        <w:rPr>
          <w:rStyle w:val="Instructions"/>
        </w:rPr>
        <w:t>[Provide a t</w:t>
      </w:r>
      <w:r w:rsidR="00260E10" w:rsidRPr="00260E10">
        <w:rPr>
          <w:rStyle w:val="Instructions"/>
        </w:rPr>
        <w:t>echnical manual – prerequisites and installation</w:t>
      </w:r>
      <w:r w:rsidR="00260E10">
        <w:rPr>
          <w:rStyle w:val="Instructions"/>
        </w:rPr>
        <w:t xml:space="preserve"> process</w:t>
      </w:r>
      <w:r w:rsidR="00375D67">
        <w:rPr>
          <w:rStyle w:val="Instructions"/>
        </w:rPr>
        <w:t xml:space="preserve"> </w:t>
      </w:r>
      <w:r w:rsidR="008464C7">
        <w:rPr>
          <w:rStyle w:val="Instructions"/>
        </w:rPr>
        <w:t xml:space="preserve">description </w:t>
      </w:r>
      <w:r>
        <w:rPr>
          <w:rStyle w:val="Instructions"/>
        </w:rPr>
        <w:t xml:space="preserve">details. Should be finished with </w:t>
      </w:r>
      <w:r w:rsidRPr="00DF68B4">
        <w:rPr>
          <w:rStyle w:val="Instructions"/>
          <w:b/>
        </w:rPr>
        <w:t>deliverable and milestone #</w:t>
      </w:r>
      <w:r>
        <w:rPr>
          <w:rStyle w:val="Instructions"/>
          <w:b/>
        </w:rPr>
        <w:t>5</w:t>
      </w:r>
      <w:r w:rsidR="00260E10" w:rsidRPr="00260E10">
        <w:rPr>
          <w:rStyle w:val="Instructions"/>
        </w:rPr>
        <w:t>.]</w:t>
      </w:r>
    </w:p>
    <w:p w14:paraId="31A41740" w14:textId="77777777" w:rsidR="00260E10" w:rsidRDefault="00260E10" w:rsidP="00260E10"/>
    <w:p w14:paraId="7F1CD1C8" w14:textId="77777777" w:rsidR="00260E10" w:rsidRDefault="00260E10" w:rsidP="00260E10">
      <w:pPr>
        <w:pStyle w:val="Heading2"/>
      </w:pPr>
      <w:bookmarkStart w:id="22" w:name="_Toc35520344"/>
      <w:r>
        <w:t>Configuration</w:t>
      </w:r>
      <w:bookmarkEnd w:id="22"/>
    </w:p>
    <w:p w14:paraId="0FA8D634" w14:textId="77777777" w:rsidR="00260E10" w:rsidRPr="00260E10" w:rsidRDefault="00AD36BB" w:rsidP="00260E10">
      <w:pPr>
        <w:rPr>
          <w:rStyle w:val="Instructions"/>
        </w:rPr>
      </w:pPr>
      <w:r>
        <w:rPr>
          <w:rStyle w:val="Instructions"/>
        </w:rPr>
        <w:t>[Technical manual should also hold</w:t>
      </w:r>
      <w:r w:rsidR="00260E10" w:rsidRPr="00260E10">
        <w:rPr>
          <w:rStyle w:val="Instructions"/>
        </w:rPr>
        <w:t xml:space="preserve"> configuration </w:t>
      </w:r>
      <w:r>
        <w:rPr>
          <w:rStyle w:val="Instructions"/>
        </w:rPr>
        <w:t xml:space="preserve">detail </w:t>
      </w:r>
      <w:r w:rsidR="00260E10" w:rsidRPr="00260E10">
        <w:rPr>
          <w:rStyle w:val="Instructions"/>
        </w:rPr>
        <w:t>and default</w:t>
      </w:r>
      <w:r>
        <w:rPr>
          <w:rStyle w:val="Instructions"/>
        </w:rPr>
        <w:t xml:space="preserve"> value</w:t>
      </w:r>
      <w:r w:rsidR="00260E10" w:rsidRPr="00260E10">
        <w:rPr>
          <w:rStyle w:val="Instructions"/>
        </w:rPr>
        <w:t>s</w:t>
      </w:r>
      <w:r>
        <w:rPr>
          <w:rStyle w:val="Instructions"/>
        </w:rPr>
        <w:t xml:space="preserve"> for this project to work.</w:t>
      </w:r>
      <w:r w:rsidR="00375D67">
        <w:rPr>
          <w:rStyle w:val="Instructions"/>
        </w:rPr>
        <w:t xml:space="preserve"> </w:t>
      </w:r>
      <w:r>
        <w:rPr>
          <w:rStyle w:val="Instructions"/>
        </w:rPr>
        <w:t xml:space="preserve">Should be finished with </w:t>
      </w:r>
      <w:r w:rsidRPr="00DF68B4">
        <w:rPr>
          <w:rStyle w:val="Instructions"/>
          <w:b/>
        </w:rPr>
        <w:t>deliverable and milestone #</w:t>
      </w:r>
      <w:r>
        <w:rPr>
          <w:rStyle w:val="Instructions"/>
          <w:b/>
        </w:rPr>
        <w:t>5</w:t>
      </w:r>
      <w:r w:rsidR="00260E10" w:rsidRPr="00260E10">
        <w:rPr>
          <w:rStyle w:val="Instructions"/>
        </w:rPr>
        <w:t>.]</w:t>
      </w:r>
    </w:p>
    <w:p w14:paraId="5B2E359F" w14:textId="77777777" w:rsidR="00260E10" w:rsidRDefault="00260E10" w:rsidP="00260E10"/>
    <w:p w14:paraId="16CBFF76" w14:textId="77777777" w:rsidR="00260E10" w:rsidRDefault="00260E10" w:rsidP="00260E10">
      <w:pPr>
        <w:pStyle w:val="Heading2"/>
      </w:pPr>
      <w:bookmarkStart w:id="23" w:name="_Toc35520345"/>
      <w:r>
        <w:t>Acceptance Testing</w:t>
      </w:r>
      <w:bookmarkEnd w:id="23"/>
    </w:p>
    <w:p w14:paraId="2B141E85" w14:textId="77777777" w:rsidR="00260E10" w:rsidRPr="00260E10" w:rsidRDefault="00260E10" w:rsidP="00260E10">
      <w:pPr>
        <w:rPr>
          <w:rStyle w:val="Instructions"/>
        </w:rPr>
      </w:pPr>
      <w:r>
        <w:rPr>
          <w:rStyle w:val="Instructions"/>
        </w:rPr>
        <w:t>[</w:t>
      </w:r>
      <w:r w:rsidR="00AD36BB">
        <w:rPr>
          <w:rStyle w:val="Instructions"/>
        </w:rPr>
        <w:t>Some acceptance t</w:t>
      </w:r>
      <w:r w:rsidRPr="00260E10">
        <w:rPr>
          <w:rStyle w:val="Instructions"/>
        </w:rPr>
        <w:t xml:space="preserve">esting </w:t>
      </w:r>
      <w:r w:rsidR="00AD36BB">
        <w:rPr>
          <w:rStyle w:val="Instructions"/>
        </w:rPr>
        <w:t xml:space="preserve">should be performed </w:t>
      </w:r>
      <w:r w:rsidRPr="00260E10">
        <w:rPr>
          <w:rStyle w:val="Instructions"/>
        </w:rPr>
        <w:t xml:space="preserve">to determine if the requirements are met – </w:t>
      </w:r>
      <w:r w:rsidR="00AD36BB">
        <w:rPr>
          <w:rStyle w:val="Instructions"/>
        </w:rPr>
        <w:t xml:space="preserve">you should </w:t>
      </w:r>
      <w:r w:rsidRPr="00260E10">
        <w:rPr>
          <w:rStyle w:val="Instructions"/>
        </w:rPr>
        <w:t>describe typical usage and tests</w:t>
      </w:r>
      <w:r w:rsidR="00AD36BB">
        <w:rPr>
          <w:rStyle w:val="Instructions"/>
        </w:rPr>
        <w:t xml:space="preserve"> to be executed for the application.</w:t>
      </w:r>
      <w:r w:rsidR="00375D67">
        <w:rPr>
          <w:rStyle w:val="Instructions"/>
        </w:rPr>
        <w:t xml:space="preserve"> </w:t>
      </w:r>
      <w:r w:rsidR="00AD36BB">
        <w:rPr>
          <w:rStyle w:val="Instructions"/>
        </w:rPr>
        <w:t xml:space="preserve">Should be finished with </w:t>
      </w:r>
      <w:r w:rsidR="00AD36BB" w:rsidRPr="00DF68B4">
        <w:rPr>
          <w:rStyle w:val="Instructions"/>
          <w:b/>
        </w:rPr>
        <w:t>deliverable and milestone #</w:t>
      </w:r>
      <w:r w:rsidR="00AD36BB">
        <w:rPr>
          <w:rStyle w:val="Instructions"/>
          <w:b/>
        </w:rPr>
        <w:t>5</w:t>
      </w:r>
      <w:r w:rsidRPr="00260E10">
        <w:rPr>
          <w:rStyle w:val="Instructions"/>
        </w:rPr>
        <w:t>.</w:t>
      </w:r>
      <w:r>
        <w:rPr>
          <w:rStyle w:val="Instructions"/>
        </w:rPr>
        <w:t>]</w:t>
      </w:r>
    </w:p>
    <w:p w14:paraId="3DE3A730" w14:textId="77777777" w:rsidR="00260E10" w:rsidRDefault="00260E10" w:rsidP="00260E10"/>
    <w:p w14:paraId="6191B23B" w14:textId="77777777" w:rsidR="00260E10" w:rsidRDefault="00260E10" w:rsidP="00260E10">
      <w:pPr>
        <w:pStyle w:val="Heading1"/>
      </w:pPr>
      <w:bookmarkStart w:id="24" w:name="_Toc35520346"/>
      <w:r>
        <w:lastRenderedPageBreak/>
        <w:t>Final Remarks and Conclusion</w:t>
      </w:r>
      <w:bookmarkEnd w:id="24"/>
    </w:p>
    <w:p w14:paraId="2D6F5A73" w14:textId="77777777" w:rsidR="008464C7" w:rsidRPr="00260E10" w:rsidRDefault="008464C7" w:rsidP="00260E10">
      <w:pPr>
        <w:rPr>
          <w:rStyle w:val="Instructions"/>
        </w:rPr>
      </w:pPr>
      <w:r>
        <w:rPr>
          <w:rStyle w:val="Instructions"/>
        </w:rPr>
        <w:t xml:space="preserve">[Usually, this chapter should be started later, and at least partially filled with </w:t>
      </w:r>
      <w:r w:rsidRPr="00DF68B4">
        <w:rPr>
          <w:rStyle w:val="Instructions"/>
          <w:b/>
        </w:rPr>
        <w:t>deliverable and milestone #</w:t>
      </w:r>
      <w:r>
        <w:rPr>
          <w:rStyle w:val="Instructions"/>
          <w:b/>
        </w:rPr>
        <w:t xml:space="preserve">3 or </w:t>
      </w:r>
      <w:proofErr w:type="gramStart"/>
      <w:r>
        <w:rPr>
          <w:rStyle w:val="Instructions"/>
          <w:b/>
        </w:rPr>
        <w:t>#4</w:t>
      </w:r>
      <w:r>
        <w:rPr>
          <w:rStyle w:val="Instructions"/>
        </w:rPr>
        <w:t>, and</w:t>
      </w:r>
      <w:proofErr w:type="gramEnd"/>
      <w:r>
        <w:rPr>
          <w:rStyle w:val="Instructions"/>
        </w:rPr>
        <w:t xml:space="preserve"> should be finished with </w:t>
      </w:r>
      <w:r w:rsidRPr="00DF68B4">
        <w:rPr>
          <w:rStyle w:val="Instructions"/>
          <w:b/>
        </w:rPr>
        <w:t>deliverable and milestone #</w:t>
      </w:r>
      <w:r>
        <w:rPr>
          <w:rStyle w:val="Instructions"/>
          <w:b/>
        </w:rPr>
        <w:t>5</w:t>
      </w:r>
      <w:r>
        <w:rPr>
          <w:rStyle w:val="Instructions"/>
        </w:rPr>
        <w:t>. You should s</w:t>
      </w:r>
      <w:r w:rsidR="00260E10" w:rsidRPr="00260E10">
        <w:rPr>
          <w:rStyle w:val="Instructions"/>
        </w:rPr>
        <w:t xml:space="preserve">ummarize the experiences, both in terms of the produced results and work on the project. List </w:t>
      </w:r>
      <w:r>
        <w:rPr>
          <w:rStyle w:val="Instructions"/>
        </w:rPr>
        <w:t xml:space="preserve">all </w:t>
      </w:r>
      <w:r w:rsidR="00260E10" w:rsidRPr="00260E10">
        <w:rPr>
          <w:rStyle w:val="Instructions"/>
        </w:rPr>
        <w:t>project deliverables, as well as positive (and negative) experiences and concerns. Comment on missing functionalities and possibilities for improvement and extensions. Estimate project effort (person-hours) and how it was distributed in time and per team roles.</w:t>
      </w:r>
      <w:r>
        <w:rPr>
          <w:rStyle w:val="Instructions"/>
        </w:rPr>
        <w:t xml:space="preserve"> This chapter can also include a work log summary for all team members (for each day who did what).</w:t>
      </w:r>
      <w:r w:rsidR="00260E10" w:rsidRPr="00260E10">
        <w:rPr>
          <w:rStyle w:val="Instructions"/>
        </w:rPr>
        <w:t>]</w:t>
      </w:r>
    </w:p>
    <w:p w14:paraId="23EDBF87" w14:textId="77777777" w:rsidR="00260E10" w:rsidRDefault="00260E10" w:rsidP="00260E10"/>
    <w:p w14:paraId="72D95809" w14:textId="77777777" w:rsidR="00D86577" w:rsidRPr="0088366E" w:rsidRDefault="00D86577" w:rsidP="009D7B06"/>
    <w:sectPr w:rsidR="00D86577" w:rsidRPr="0088366E" w:rsidSect="004D135A">
      <w:headerReference w:type="default" r:id="rId8"/>
      <w:footerReference w:type="default" r:id="rId9"/>
      <w:headerReference w:type="first" r:id="rId10"/>
      <w:pgSz w:w="11906" w:h="16838" w:code="9"/>
      <w:pgMar w:top="1134" w:right="1134" w:bottom="1134" w:left="1134"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17CBA" w14:textId="77777777" w:rsidR="004D135A" w:rsidRDefault="004D135A" w:rsidP="00953959">
      <w:r>
        <w:separator/>
      </w:r>
    </w:p>
  </w:endnote>
  <w:endnote w:type="continuationSeparator" w:id="0">
    <w:p w14:paraId="16B9D255" w14:textId="77777777" w:rsidR="004D135A" w:rsidRDefault="004D135A" w:rsidP="00953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925299"/>
      <w:docPartObj>
        <w:docPartGallery w:val="Page Numbers (Bottom of Page)"/>
        <w:docPartUnique/>
      </w:docPartObj>
    </w:sdtPr>
    <w:sdtEndPr>
      <w:rPr>
        <w:noProof/>
      </w:rPr>
    </w:sdtEndPr>
    <w:sdtContent>
      <w:p w14:paraId="047A59A8" w14:textId="77777777" w:rsidR="00953959" w:rsidRDefault="00953959" w:rsidP="00953959">
        <w:pPr>
          <w:pStyle w:val="Footer"/>
          <w:pBdr>
            <w:top w:val="single" w:sz="8" w:space="1" w:color="auto"/>
          </w:pBdr>
          <w:jc w:val="right"/>
        </w:pPr>
        <w:r>
          <w:fldChar w:fldCharType="begin"/>
        </w:r>
        <w:r>
          <w:instrText xml:space="preserve"> PAGE   \* MERGEFORMAT </w:instrText>
        </w:r>
        <w:r>
          <w:fldChar w:fldCharType="separate"/>
        </w:r>
        <w:r w:rsidR="00AD36BB">
          <w:rPr>
            <w:noProof/>
          </w:rPr>
          <w:t>1</w:t>
        </w:r>
        <w:r>
          <w:rPr>
            <w:noProof/>
          </w:rPr>
          <w:fldChar w:fldCharType="end"/>
        </w:r>
      </w:p>
    </w:sdtContent>
  </w:sdt>
  <w:p w14:paraId="64CE2938" w14:textId="77777777" w:rsidR="00953959" w:rsidRDefault="00953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44E3A" w14:textId="77777777" w:rsidR="004D135A" w:rsidRDefault="004D135A" w:rsidP="00953959">
      <w:r>
        <w:separator/>
      </w:r>
    </w:p>
  </w:footnote>
  <w:footnote w:type="continuationSeparator" w:id="0">
    <w:p w14:paraId="1ACA5752" w14:textId="77777777" w:rsidR="004D135A" w:rsidRDefault="004D135A" w:rsidP="009539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B44E8" w14:textId="77777777" w:rsidR="00953959" w:rsidRDefault="00953959"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w:t>
    </w:r>
    <w:r w:rsidR="00FB7FA7">
      <w:t xml:space="preserve">     </w:t>
    </w:r>
    <w:r>
      <w:t xml:space="preserve">   </w:t>
    </w:r>
    <w:r w:rsidR="00FB7FA7">
      <w:t>ISTE-3</w:t>
    </w:r>
    <w:r w:rsidRPr="0003078D">
      <w:t xml:space="preserve">30 </w:t>
    </w:r>
    <w:r w:rsidR="00FB7FA7">
      <w:t>Database Connectivity and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FB3E1" w14:textId="77777777" w:rsidR="0003078D" w:rsidRPr="0003078D" w:rsidRDefault="0003078D"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w:t>
    </w:r>
    <w:r w:rsidR="00953959">
      <w:t xml:space="preserve"> </w:t>
    </w:r>
    <w:r w:rsidRPr="0003078D">
      <w:t>ISTE-430 Information Requirements Model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93339"/>
    <w:multiLevelType w:val="hybridMultilevel"/>
    <w:tmpl w:val="DEEC89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513"/>
    <w:multiLevelType w:val="hybridMultilevel"/>
    <w:tmpl w:val="E37CCA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303B0C11"/>
    <w:multiLevelType w:val="hybridMultilevel"/>
    <w:tmpl w:val="BBD6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E259D"/>
    <w:multiLevelType w:val="hybridMultilevel"/>
    <w:tmpl w:val="C12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0C4986"/>
    <w:multiLevelType w:val="hybridMultilevel"/>
    <w:tmpl w:val="B296C0AE"/>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1F48FE"/>
    <w:multiLevelType w:val="multilevel"/>
    <w:tmpl w:val="1214EC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58B85753"/>
    <w:multiLevelType w:val="hybridMultilevel"/>
    <w:tmpl w:val="B3520754"/>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96423C"/>
    <w:multiLevelType w:val="hybridMultilevel"/>
    <w:tmpl w:val="7D42C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9521F3"/>
    <w:multiLevelType w:val="hybridMultilevel"/>
    <w:tmpl w:val="A2C880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D31EB9"/>
    <w:multiLevelType w:val="hybridMultilevel"/>
    <w:tmpl w:val="C69C08B0"/>
    <w:lvl w:ilvl="0" w:tplc="0409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512720882">
    <w:abstractNumId w:val="1"/>
  </w:num>
  <w:num w:numId="2" w16cid:durableId="1944220922">
    <w:abstractNumId w:val="9"/>
  </w:num>
  <w:num w:numId="3" w16cid:durableId="553200080">
    <w:abstractNumId w:val="6"/>
  </w:num>
  <w:num w:numId="4" w16cid:durableId="23790772">
    <w:abstractNumId w:val="4"/>
  </w:num>
  <w:num w:numId="5" w16cid:durableId="1674870090">
    <w:abstractNumId w:val="8"/>
  </w:num>
  <w:num w:numId="6" w16cid:durableId="1269509208">
    <w:abstractNumId w:val="0"/>
  </w:num>
  <w:num w:numId="7" w16cid:durableId="334766839">
    <w:abstractNumId w:val="5"/>
  </w:num>
  <w:num w:numId="8" w16cid:durableId="1963538820">
    <w:abstractNumId w:val="2"/>
  </w:num>
  <w:num w:numId="9" w16cid:durableId="1450589335">
    <w:abstractNumId w:val="3"/>
  </w:num>
  <w:num w:numId="10" w16cid:durableId="2376350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W0MDIztjQzMTK0NLRQ0lEKTi0uzszPAykwqgUAj77Y+iwAAAA="/>
  </w:docVars>
  <w:rsids>
    <w:rsidRoot w:val="000F1B5E"/>
    <w:rsid w:val="000166AB"/>
    <w:rsid w:val="00020477"/>
    <w:rsid w:val="0003078D"/>
    <w:rsid w:val="00050B38"/>
    <w:rsid w:val="00057979"/>
    <w:rsid w:val="00072A9C"/>
    <w:rsid w:val="00086529"/>
    <w:rsid w:val="000E065B"/>
    <w:rsid w:val="000F1B5E"/>
    <w:rsid w:val="00110335"/>
    <w:rsid w:val="001C359F"/>
    <w:rsid w:val="0020725F"/>
    <w:rsid w:val="00234031"/>
    <w:rsid w:val="002574C0"/>
    <w:rsid w:val="00260E10"/>
    <w:rsid w:val="002A6675"/>
    <w:rsid w:val="002E1751"/>
    <w:rsid w:val="002F2FE5"/>
    <w:rsid w:val="00375D67"/>
    <w:rsid w:val="003A00BF"/>
    <w:rsid w:val="0040167D"/>
    <w:rsid w:val="0042419A"/>
    <w:rsid w:val="00463E73"/>
    <w:rsid w:val="00482F50"/>
    <w:rsid w:val="004D135A"/>
    <w:rsid w:val="004D2B6A"/>
    <w:rsid w:val="004D6404"/>
    <w:rsid w:val="00544D02"/>
    <w:rsid w:val="005C7C22"/>
    <w:rsid w:val="00617F02"/>
    <w:rsid w:val="0062162A"/>
    <w:rsid w:val="00647BD8"/>
    <w:rsid w:val="006931AD"/>
    <w:rsid w:val="006D41CF"/>
    <w:rsid w:val="006F0AF1"/>
    <w:rsid w:val="00720F05"/>
    <w:rsid w:val="008202F7"/>
    <w:rsid w:val="008464C7"/>
    <w:rsid w:val="00863AFC"/>
    <w:rsid w:val="0088366E"/>
    <w:rsid w:val="008B778A"/>
    <w:rsid w:val="008E3C06"/>
    <w:rsid w:val="008E40D2"/>
    <w:rsid w:val="00923100"/>
    <w:rsid w:val="00942452"/>
    <w:rsid w:val="00953959"/>
    <w:rsid w:val="00962F83"/>
    <w:rsid w:val="00986B3A"/>
    <w:rsid w:val="009B3769"/>
    <w:rsid w:val="009D7B06"/>
    <w:rsid w:val="00A73671"/>
    <w:rsid w:val="00AD36BB"/>
    <w:rsid w:val="00B0737B"/>
    <w:rsid w:val="00B436D4"/>
    <w:rsid w:val="00B55C8F"/>
    <w:rsid w:val="00B81DE3"/>
    <w:rsid w:val="00BE1C53"/>
    <w:rsid w:val="00C358AA"/>
    <w:rsid w:val="00C5218F"/>
    <w:rsid w:val="00C6163A"/>
    <w:rsid w:val="00CB43D1"/>
    <w:rsid w:val="00CC301B"/>
    <w:rsid w:val="00CD0E2C"/>
    <w:rsid w:val="00CD6DC1"/>
    <w:rsid w:val="00D453F7"/>
    <w:rsid w:val="00D71829"/>
    <w:rsid w:val="00D86577"/>
    <w:rsid w:val="00DF394B"/>
    <w:rsid w:val="00DF68B4"/>
    <w:rsid w:val="00E52414"/>
    <w:rsid w:val="00E6420C"/>
    <w:rsid w:val="00E90D68"/>
    <w:rsid w:val="00EA57E1"/>
    <w:rsid w:val="00EC33D0"/>
    <w:rsid w:val="00ED60B8"/>
    <w:rsid w:val="00EE560F"/>
    <w:rsid w:val="00EF156D"/>
    <w:rsid w:val="00EF4C8F"/>
    <w:rsid w:val="00EF7908"/>
    <w:rsid w:val="00F04C1C"/>
    <w:rsid w:val="00F25555"/>
    <w:rsid w:val="00F25C6E"/>
    <w:rsid w:val="00F30796"/>
    <w:rsid w:val="00F504B5"/>
    <w:rsid w:val="00F739F7"/>
    <w:rsid w:val="00F86936"/>
    <w:rsid w:val="00FA6459"/>
    <w:rsid w:val="00FB7FA7"/>
    <w:rsid w:val="00FC336C"/>
    <w:rsid w:val="00FC5FF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1A87C"/>
  <w15:docId w15:val="{B656F69D-2F4F-4FE9-AF3A-DD4225C9D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3959"/>
    <w:pPr>
      <w:spacing w:after="120"/>
    </w:pPr>
    <w:rPr>
      <w:lang w:val="en-US"/>
    </w:rPr>
  </w:style>
  <w:style w:type="paragraph" w:styleId="Heading1">
    <w:name w:val="heading 1"/>
    <w:basedOn w:val="Normal"/>
    <w:next w:val="Normal"/>
    <w:link w:val="Heading1Char"/>
    <w:uiPriority w:val="9"/>
    <w:qFormat/>
    <w:rsid w:val="00234031"/>
    <w:pPr>
      <w:keepNext/>
      <w:keepLines/>
      <w:pageBreakBefore/>
      <w:numPr>
        <w:numId w:val="7"/>
      </w:numPr>
      <w:spacing w:before="120"/>
      <w:ind w:left="431" w:hanging="431"/>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62F83"/>
    <w:pPr>
      <w:keepNext/>
      <w:keepLines/>
      <w:numPr>
        <w:ilvl w:val="1"/>
        <w:numId w:val="7"/>
      </w:numPr>
      <w:spacing w:before="200" w:after="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234031"/>
    <w:pPr>
      <w:keepNext/>
      <w:keepLines/>
      <w:numPr>
        <w:ilvl w:val="2"/>
        <w:numId w:val="7"/>
      </w:numPr>
      <w:spacing w:before="200"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9D7B06"/>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D7B06"/>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D7B06"/>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7B06"/>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7B06"/>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7B06"/>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7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078D"/>
  </w:style>
  <w:style w:type="paragraph" w:styleId="Footer">
    <w:name w:val="footer"/>
    <w:basedOn w:val="Normal"/>
    <w:link w:val="FooterChar"/>
    <w:uiPriority w:val="99"/>
    <w:unhideWhenUsed/>
    <w:rsid w:val="000307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078D"/>
  </w:style>
  <w:style w:type="table" w:styleId="TableGrid">
    <w:name w:val="Table Grid"/>
    <w:basedOn w:val="TableNormal"/>
    <w:uiPriority w:val="59"/>
    <w:rsid w:val="000307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307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078D"/>
    <w:rPr>
      <w:rFonts w:ascii="Tahoma" w:hAnsi="Tahoma" w:cs="Tahoma"/>
      <w:sz w:val="16"/>
      <w:szCs w:val="16"/>
    </w:rPr>
  </w:style>
  <w:style w:type="paragraph" w:styleId="Title">
    <w:name w:val="Title"/>
    <w:basedOn w:val="Normal"/>
    <w:next w:val="Normal"/>
    <w:link w:val="TitleChar"/>
    <w:uiPriority w:val="10"/>
    <w:qFormat/>
    <w:rsid w:val="0003078D"/>
    <w:pPr>
      <w:spacing w:after="0" w:line="240" w:lineRule="auto"/>
      <w:contextualSpacing/>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03078D"/>
    <w:rPr>
      <w:rFonts w:eastAsiaTheme="majorEastAsia" w:cstheme="majorBidi"/>
      <w:b/>
      <w:spacing w:val="5"/>
      <w:kern w:val="28"/>
      <w:sz w:val="40"/>
      <w:szCs w:val="52"/>
      <w:lang w:val="en-US"/>
    </w:rPr>
  </w:style>
  <w:style w:type="paragraph" w:styleId="Subtitle">
    <w:name w:val="Subtitle"/>
    <w:basedOn w:val="Normal"/>
    <w:next w:val="Normal"/>
    <w:link w:val="SubtitleChar"/>
    <w:uiPriority w:val="11"/>
    <w:qFormat/>
    <w:rsid w:val="00F25555"/>
    <w:pPr>
      <w:numPr>
        <w:ilvl w:val="1"/>
      </w:numPr>
      <w:jc w:val="center"/>
    </w:pPr>
    <w:rPr>
      <w:rFonts w:eastAsiaTheme="majorEastAsia" w:cstheme="majorBidi"/>
      <w:b/>
      <w:iCs/>
      <w:spacing w:val="15"/>
      <w:sz w:val="28"/>
      <w:szCs w:val="28"/>
    </w:rPr>
  </w:style>
  <w:style w:type="character" w:customStyle="1" w:styleId="SubtitleChar">
    <w:name w:val="Subtitle Char"/>
    <w:basedOn w:val="DefaultParagraphFont"/>
    <w:link w:val="Subtitle"/>
    <w:uiPriority w:val="11"/>
    <w:rsid w:val="00F25555"/>
    <w:rPr>
      <w:rFonts w:eastAsiaTheme="majorEastAsia" w:cstheme="majorBidi"/>
      <w:b/>
      <w:iCs/>
      <w:spacing w:val="15"/>
      <w:sz w:val="28"/>
      <w:szCs w:val="28"/>
      <w:lang w:val="en-US"/>
    </w:rPr>
  </w:style>
  <w:style w:type="character" w:customStyle="1" w:styleId="Heading1Char">
    <w:name w:val="Heading 1 Char"/>
    <w:basedOn w:val="DefaultParagraphFont"/>
    <w:link w:val="Heading1"/>
    <w:uiPriority w:val="9"/>
    <w:rsid w:val="00234031"/>
    <w:rPr>
      <w:rFonts w:eastAsiaTheme="majorEastAsia" w:cstheme="majorBidi"/>
      <w:b/>
      <w:bCs/>
      <w:sz w:val="28"/>
      <w:szCs w:val="28"/>
      <w:lang w:val="en-US"/>
    </w:rPr>
  </w:style>
  <w:style w:type="character" w:styleId="Hyperlink">
    <w:name w:val="Hyperlink"/>
    <w:basedOn w:val="DefaultParagraphFont"/>
    <w:uiPriority w:val="99"/>
    <w:unhideWhenUsed/>
    <w:rsid w:val="00F25555"/>
    <w:rPr>
      <w:color w:val="0000FF" w:themeColor="hyperlink"/>
      <w:u w:val="single"/>
    </w:rPr>
  </w:style>
  <w:style w:type="paragraph" w:styleId="ListParagraph">
    <w:name w:val="List Paragraph"/>
    <w:basedOn w:val="Normal"/>
    <w:uiPriority w:val="34"/>
    <w:qFormat/>
    <w:rsid w:val="00953959"/>
    <w:pPr>
      <w:ind w:left="720"/>
      <w:contextualSpacing/>
    </w:pPr>
  </w:style>
  <w:style w:type="character" w:customStyle="1" w:styleId="Heading2Char">
    <w:name w:val="Heading 2 Char"/>
    <w:basedOn w:val="DefaultParagraphFont"/>
    <w:link w:val="Heading2"/>
    <w:uiPriority w:val="9"/>
    <w:rsid w:val="00962F83"/>
    <w:rPr>
      <w:rFonts w:eastAsiaTheme="majorEastAsia" w:cstheme="majorBidi"/>
      <w:b/>
      <w:bCs/>
      <w:sz w:val="24"/>
      <w:szCs w:val="26"/>
      <w:lang w:val="en-US"/>
    </w:rPr>
  </w:style>
  <w:style w:type="paragraph" w:styleId="NoSpacing">
    <w:name w:val="No Spacing"/>
    <w:uiPriority w:val="1"/>
    <w:qFormat/>
    <w:rsid w:val="00BE1C53"/>
    <w:pPr>
      <w:spacing w:after="0" w:line="240" w:lineRule="auto"/>
    </w:pPr>
    <w:rPr>
      <w:lang w:val="en-US"/>
    </w:rPr>
  </w:style>
  <w:style w:type="character" w:customStyle="1" w:styleId="Heading3Char">
    <w:name w:val="Heading 3 Char"/>
    <w:basedOn w:val="DefaultParagraphFont"/>
    <w:link w:val="Heading3"/>
    <w:uiPriority w:val="9"/>
    <w:rsid w:val="00234031"/>
    <w:rPr>
      <w:rFonts w:eastAsiaTheme="majorEastAsia" w:cstheme="majorBidi"/>
      <w:b/>
      <w:bCs/>
      <w:lang w:val="en-US"/>
    </w:rPr>
  </w:style>
  <w:style w:type="character" w:customStyle="1" w:styleId="Heading4Char">
    <w:name w:val="Heading 4 Char"/>
    <w:basedOn w:val="DefaultParagraphFont"/>
    <w:link w:val="Heading4"/>
    <w:uiPriority w:val="9"/>
    <w:semiHidden/>
    <w:rsid w:val="009D7B06"/>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9D7B06"/>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9D7B06"/>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9D7B06"/>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9D7B0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9D7B06"/>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unhideWhenUsed/>
    <w:rsid w:val="00234031"/>
    <w:pPr>
      <w:spacing w:after="100"/>
    </w:pPr>
  </w:style>
  <w:style w:type="paragraph" w:styleId="TOC2">
    <w:name w:val="toc 2"/>
    <w:basedOn w:val="Normal"/>
    <w:next w:val="Normal"/>
    <w:autoRedefine/>
    <w:uiPriority w:val="39"/>
    <w:unhideWhenUsed/>
    <w:rsid w:val="00234031"/>
    <w:pPr>
      <w:spacing w:after="100"/>
      <w:ind w:left="220"/>
    </w:pPr>
  </w:style>
  <w:style w:type="paragraph" w:styleId="Caption">
    <w:name w:val="caption"/>
    <w:basedOn w:val="Normal"/>
    <w:next w:val="Normal"/>
    <w:uiPriority w:val="35"/>
    <w:unhideWhenUsed/>
    <w:qFormat/>
    <w:rsid w:val="00234031"/>
    <w:pPr>
      <w:spacing w:after="200" w:line="240" w:lineRule="auto"/>
    </w:pPr>
    <w:rPr>
      <w:b/>
      <w:bCs/>
      <w:sz w:val="20"/>
      <w:szCs w:val="18"/>
    </w:rPr>
  </w:style>
  <w:style w:type="character" w:customStyle="1" w:styleId="Instructions">
    <w:name w:val="Instructions"/>
    <w:basedOn w:val="DefaultParagraphFont"/>
    <w:uiPriority w:val="1"/>
    <w:qFormat/>
    <w:rsid w:val="009B3769"/>
    <w:rPr>
      <w:i/>
      <w:color w:val="808080" w:themeColor="background1" w:themeShade="80"/>
    </w:rPr>
  </w:style>
  <w:style w:type="character" w:styleId="UnresolvedMention">
    <w:name w:val="Unresolved Mention"/>
    <w:basedOn w:val="DefaultParagraphFont"/>
    <w:uiPriority w:val="99"/>
    <w:semiHidden/>
    <w:unhideWhenUsed/>
    <w:rsid w:val="002A6675"/>
    <w:rPr>
      <w:color w:val="605E5C"/>
      <w:shd w:val="clear" w:color="auto" w:fill="E1DFDD"/>
    </w:rPr>
  </w:style>
  <w:style w:type="paragraph" w:styleId="NormalWeb">
    <w:name w:val="Normal (Web)"/>
    <w:basedOn w:val="Normal"/>
    <w:uiPriority w:val="99"/>
    <w:semiHidden/>
    <w:unhideWhenUsed/>
    <w:rsid w:val="00CC301B"/>
    <w:pPr>
      <w:spacing w:before="100" w:beforeAutospacing="1" w:after="100" w:afterAutospacing="1" w:line="240" w:lineRule="auto"/>
    </w:pPr>
    <w:rPr>
      <w:rFonts w:ascii="Times New Roman" w:eastAsia="Times New Roman" w:hAnsi="Times New Roman" w:cs="Times New Roman"/>
      <w:sz w:val="24"/>
      <w:szCs w:val="24"/>
      <w:lang w:val="en-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83207">
      <w:bodyDiv w:val="1"/>
      <w:marLeft w:val="0"/>
      <w:marRight w:val="0"/>
      <w:marTop w:val="0"/>
      <w:marBottom w:val="0"/>
      <w:divBdr>
        <w:top w:val="none" w:sz="0" w:space="0" w:color="auto"/>
        <w:left w:val="none" w:sz="0" w:space="0" w:color="auto"/>
        <w:bottom w:val="none" w:sz="0" w:space="0" w:color="auto"/>
        <w:right w:val="none" w:sz="0" w:space="0" w:color="auto"/>
      </w:divBdr>
    </w:div>
    <w:div w:id="455102841">
      <w:bodyDiv w:val="1"/>
      <w:marLeft w:val="0"/>
      <w:marRight w:val="0"/>
      <w:marTop w:val="0"/>
      <w:marBottom w:val="0"/>
      <w:divBdr>
        <w:top w:val="none" w:sz="0" w:space="0" w:color="auto"/>
        <w:left w:val="none" w:sz="0" w:space="0" w:color="auto"/>
        <w:bottom w:val="none" w:sz="0" w:space="0" w:color="auto"/>
        <w:right w:val="none" w:sz="0" w:space="0" w:color="auto"/>
      </w:divBdr>
    </w:div>
    <w:div w:id="1194459983">
      <w:bodyDiv w:val="1"/>
      <w:marLeft w:val="0"/>
      <w:marRight w:val="0"/>
      <w:marTop w:val="0"/>
      <w:marBottom w:val="0"/>
      <w:divBdr>
        <w:top w:val="none" w:sz="0" w:space="0" w:color="auto"/>
        <w:left w:val="none" w:sz="0" w:space="0" w:color="auto"/>
        <w:bottom w:val="none" w:sz="0" w:space="0" w:color="auto"/>
        <w:right w:val="none" w:sz="0" w:space="0" w:color="auto"/>
      </w:divBdr>
    </w:div>
    <w:div w:id="1364669772">
      <w:bodyDiv w:val="1"/>
      <w:marLeft w:val="0"/>
      <w:marRight w:val="0"/>
      <w:marTop w:val="0"/>
      <w:marBottom w:val="0"/>
      <w:divBdr>
        <w:top w:val="none" w:sz="0" w:space="0" w:color="auto"/>
        <w:left w:val="none" w:sz="0" w:space="0" w:color="auto"/>
        <w:bottom w:val="none" w:sz="0" w:space="0" w:color="auto"/>
        <w:right w:val="none" w:sz="0" w:space="0" w:color="auto"/>
      </w:divBdr>
    </w:div>
    <w:div w:id="1544908272">
      <w:bodyDiv w:val="1"/>
      <w:marLeft w:val="0"/>
      <w:marRight w:val="0"/>
      <w:marTop w:val="0"/>
      <w:marBottom w:val="0"/>
      <w:divBdr>
        <w:top w:val="none" w:sz="0" w:space="0" w:color="auto"/>
        <w:left w:val="none" w:sz="0" w:space="0" w:color="auto"/>
        <w:bottom w:val="none" w:sz="0" w:space="0" w:color="auto"/>
        <w:right w:val="none" w:sz="0" w:space="0" w:color="auto"/>
      </w:divBdr>
    </w:div>
    <w:div w:id="1906991241">
      <w:bodyDiv w:val="1"/>
      <w:marLeft w:val="0"/>
      <w:marRight w:val="0"/>
      <w:marTop w:val="0"/>
      <w:marBottom w:val="0"/>
      <w:divBdr>
        <w:top w:val="none" w:sz="0" w:space="0" w:color="auto"/>
        <w:left w:val="none" w:sz="0" w:space="0" w:color="auto"/>
        <w:bottom w:val="none" w:sz="0" w:space="0" w:color="auto"/>
        <w:right w:val="none" w:sz="0" w:space="0" w:color="auto"/>
      </w:divBdr>
    </w:div>
    <w:div w:id="2017921531">
      <w:bodyDiv w:val="1"/>
      <w:marLeft w:val="0"/>
      <w:marRight w:val="0"/>
      <w:marTop w:val="0"/>
      <w:marBottom w:val="0"/>
      <w:divBdr>
        <w:top w:val="none" w:sz="0" w:space="0" w:color="auto"/>
        <w:left w:val="none" w:sz="0" w:space="0" w:color="auto"/>
        <w:bottom w:val="none" w:sz="0" w:space="0" w:color="auto"/>
        <w:right w:val="none" w:sz="0" w:space="0" w:color="auto"/>
      </w:divBdr>
    </w:div>
    <w:div w:id="212692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482B8-316E-4CB7-B039-EEFDF13F2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62</Words>
  <Characters>1289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dc:creator>
  <cp:keywords/>
  <dc:description/>
  <cp:lastModifiedBy>Dorian Drazic-Karalic</cp:lastModifiedBy>
  <cp:revision>2</cp:revision>
  <dcterms:created xsi:type="dcterms:W3CDTF">2024-03-28T22:17:00Z</dcterms:created>
  <dcterms:modified xsi:type="dcterms:W3CDTF">2024-03-28T22:17:00Z</dcterms:modified>
</cp:coreProperties>
</file>